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63AB62" w14:textId="77777777" w:rsidR="004F2DBC" w:rsidRDefault="004F2DBC" w:rsidP="002D2F79">
      <w:pPr>
        <w:jc w:val="center"/>
        <w:rPr>
          <w:b/>
          <w:bCs/>
          <w:sz w:val="28"/>
          <w:szCs w:val="28"/>
        </w:rPr>
      </w:pPr>
    </w:p>
    <w:p w14:paraId="4303F8C5" w14:textId="77777777" w:rsidR="004A68BF" w:rsidRDefault="004A68BF" w:rsidP="004A68BF">
      <w:pPr>
        <w:spacing w:after="160" w:line="278" w:lineRule="auto"/>
        <w:jc w:val="center"/>
        <w:rPr>
          <w:b/>
          <w:bCs/>
          <w:sz w:val="28"/>
          <w:szCs w:val="28"/>
        </w:rPr>
      </w:pPr>
      <w:r w:rsidRPr="00A24ECA">
        <w:rPr>
          <w:b/>
          <w:bCs/>
          <w:sz w:val="28"/>
          <w:szCs w:val="28"/>
        </w:rPr>
        <w:t xml:space="preserve">Plastic Pollution: A Global Environmental Crisis and Pathways to </w:t>
      </w:r>
    </w:p>
    <w:p w14:paraId="31932C17" w14:textId="0D63A6D5" w:rsidR="004A68BF" w:rsidRPr="00A24ECA" w:rsidRDefault="004A68BF" w:rsidP="004A68BF">
      <w:pPr>
        <w:spacing w:after="160" w:line="278" w:lineRule="auto"/>
        <w:jc w:val="center"/>
        <w:rPr>
          <w:b/>
          <w:bCs/>
          <w:sz w:val="28"/>
          <w:szCs w:val="28"/>
        </w:rPr>
      </w:pPr>
      <w:r w:rsidRPr="00A24ECA">
        <w:rPr>
          <w:b/>
          <w:bCs/>
          <w:sz w:val="28"/>
          <w:szCs w:val="28"/>
        </w:rPr>
        <w:t>Sustainable Solutions</w:t>
      </w:r>
    </w:p>
    <w:p w14:paraId="4CE2A472" w14:textId="77777777" w:rsidR="005E3338" w:rsidRDefault="005E3338" w:rsidP="005E3338">
      <w:pPr>
        <w:jc w:val="center"/>
        <w:rPr>
          <w:b/>
          <w:bCs/>
        </w:rPr>
      </w:pPr>
    </w:p>
    <w:p w14:paraId="2DCB9217" w14:textId="77777777" w:rsidR="005E3338" w:rsidRPr="004A68BF" w:rsidRDefault="005E3338" w:rsidP="005E3338">
      <w:pPr>
        <w:jc w:val="center"/>
        <w:rPr>
          <w:b/>
          <w:bCs/>
          <w:sz w:val="24"/>
          <w:szCs w:val="24"/>
        </w:rPr>
      </w:pPr>
      <w:r w:rsidRPr="004A68BF">
        <w:rPr>
          <w:b/>
          <w:bCs/>
          <w:sz w:val="24"/>
          <w:szCs w:val="24"/>
        </w:rPr>
        <w:t>Author</w:t>
      </w:r>
    </w:p>
    <w:p w14:paraId="7850F7B2" w14:textId="3BD29FA4" w:rsidR="004A68BF" w:rsidRPr="004A68BF" w:rsidRDefault="004A68BF" w:rsidP="005E3338">
      <w:pPr>
        <w:spacing w:line="278" w:lineRule="auto"/>
        <w:jc w:val="center"/>
        <w:rPr>
          <w:b/>
          <w:bCs/>
          <w:sz w:val="24"/>
          <w:szCs w:val="24"/>
        </w:rPr>
      </w:pPr>
      <w:proofErr w:type="spellStart"/>
      <w:proofErr w:type="gramStart"/>
      <w:r w:rsidRPr="004A68BF">
        <w:rPr>
          <w:b/>
          <w:bCs/>
          <w:sz w:val="24"/>
          <w:szCs w:val="24"/>
        </w:rPr>
        <w:t>Dr,Kamla</w:t>
      </w:r>
      <w:proofErr w:type="spellEnd"/>
      <w:proofErr w:type="gramEnd"/>
      <w:r w:rsidRPr="004A68BF">
        <w:rPr>
          <w:b/>
          <w:bCs/>
          <w:sz w:val="24"/>
          <w:szCs w:val="24"/>
        </w:rPr>
        <w:t xml:space="preserve"> </w:t>
      </w:r>
      <w:r w:rsidR="005E3338" w:rsidRPr="004A68BF">
        <w:rPr>
          <w:b/>
          <w:bCs/>
          <w:sz w:val="24"/>
          <w:szCs w:val="24"/>
        </w:rPr>
        <w:br/>
      </w:r>
      <w:r w:rsidRPr="004A68BF">
        <w:rPr>
          <w:b/>
          <w:bCs/>
          <w:sz w:val="24"/>
          <w:szCs w:val="24"/>
        </w:rPr>
        <w:t>Ex. Assistant Professor (</w:t>
      </w:r>
      <w:proofErr w:type="gramStart"/>
      <w:r w:rsidRPr="004A68BF">
        <w:rPr>
          <w:b/>
          <w:bCs/>
          <w:sz w:val="24"/>
          <w:szCs w:val="24"/>
        </w:rPr>
        <w:t>Education )</w:t>
      </w:r>
      <w:proofErr w:type="gramEnd"/>
      <w:r w:rsidRPr="004A68BF">
        <w:rPr>
          <w:b/>
          <w:bCs/>
          <w:sz w:val="24"/>
          <w:szCs w:val="24"/>
        </w:rPr>
        <w:t>, Sri Dev Suman University</w:t>
      </w:r>
      <w:r>
        <w:rPr>
          <w:b/>
          <w:bCs/>
          <w:sz w:val="24"/>
          <w:szCs w:val="24"/>
        </w:rPr>
        <w:t>,</w:t>
      </w:r>
      <w:r w:rsidRPr="004A68BF">
        <w:rPr>
          <w:b/>
          <w:bCs/>
          <w:sz w:val="24"/>
          <w:szCs w:val="24"/>
        </w:rPr>
        <w:t xml:space="preserve"> Uttarakhand </w:t>
      </w:r>
    </w:p>
    <w:p w14:paraId="7F374FC3" w14:textId="24BC64D7" w:rsidR="004A68BF" w:rsidRPr="004A68BF" w:rsidRDefault="004A68BF" w:rsidP="005E3338">
      <w:pPr>
        <w:spacing w:line="278" w:lineRule="auto"/>
        <w:jc w:val="center"/>
        <w:rPr>
          <w:b/>
          <w:bCs/>
          <w:i/>
          <w:iCs/>
          <w:sz w:val="24"/>
          <w:szCs w:val="24"/>
        </w:rPr>
      </w:pPr>
      <w:proofErr w:type="gramStart"/>
      <w:r w:rsidRPr="004A68BF">
        <w:rPr>
          <w:b/>
          <w:bCs/>
          <w:sz w:val="24"/>
          <w:szCs w:val="24"/>
        </w:rPr>
        <w:t>&amp;</w:t>
      </w:r>
      <w:r>
        <w:rPr>
          <w:b/>
          <w:bCs/>
          <w:sz w:val="24"/>
          <w:szCs w:val="24"/>
        </w:rPr>
        <w:t xml:space="preserve">  </w:t>
      </w:r>
      <w:r w:rsidRPr="004A68BF">
        <w:rPr>
          <w:b/>
          <w:bCs/>
          <w:i/>
          <w:iCs/>
          <w:sz w:val="24"/>
          <w:szCs w:val="24"/>
        </w:rPr>
        <w:t>Editor</w:t>
      </w:r>
      <w:proofErr w:type="gramEnd"/>
      <w:r w:rsidRPr="004A68BF">
        <w:rPr>
          <w:b/>
          <w:bCs/>
          <w:i/>
          <w:iCs/>
          <w:sz w:val="24"/>
          <w:szCs w:val="24"/>
        </w:rPr>
        <w:t xml:space="preserve"> -</w:t>
      </w:r>
      <w:proofErr w:type="gramStart"/>
      <w:r w:rsidRPr="004A68BF">
        <w:rPr>
          <w:b/>
          <w:bCs/>
          <w:i/>
          <w:iCs/>
          <w:sz w:val="24"/>
          <w:szCs w:val="24"/>
        </w:rPr>
        <w:t>II ,</w:t>
      </w:r>
      <w:proofErr w:type="gramEnd"/>
      <w:r w:rsidRPr="004A68BF">
        <w:rPr>
          <w:b/>
          <w:bCs/>
          <w:i/>
          <w:iCs/>
          <w:sz w:val="24"/>
          <w:szCs w:val="24"/>
        </w:rPr>
        <w:t xml:space="preserve"> </w:t>
      </w:r>
    </w:p>
    <w:p w14:paraId="75B04CAD" w14:textId="3C715242" w:rsidR="005E3338" w:rsidRPr="004A68BF" w:rsidRDefault="005E3338" w:rsidP="005E3338">
      <w:pPr>
        <w:spacing w:line="278" w:lineRule="auto"/>
        <w:jc w:val="center"/>
        <w:rPr>
          <w:b/>
          <w:bCs/>
          <w:sz w:val="24"/>
          <w:szCs w:val="24"/>
        </w:rPr>
      </w:pPr>
      <w:r w:rsidRPr="004A68BF">
        <w:rPr>
          <w:b/>
          <w:bCs/>
          <w:i/>
          <w:iCs/>
          <w:sz w:val="24"/>
          <w:szCs w:val="24"/>
        </w:rPr>
        <w:t>Prakriti Darshan – Nature and Environment Magazine</w:t>
      </w:r>
      <w:r w:rsidR="004A68BF" w:rsidRPr="004A68BF">
        <w:rPr>
          <w:b/>
          <w:bCs/>
          <w:i/>
          <w:iCs/>
          <w:sz w:val="24"/>
          <w:szCs w:val="24"/>
        </w:rPr>
        <w:t xml:space="preserve"> ( </w:t>
      </w:r>
      <w:hyperlink r:id="rId8" w:history="1">
        <w:r w:rsidR="004A68BF" w:rsidRPr="004A68BF">
          <w:rPr>
            <w:rStyle w:val="Hyperlink"/>
            <w:b/>
            <w:bCs/>
            <w:i/>
            <w:iCs/>
            <w:sz w:val="24"/>
            <w:szCs w:val="24"/>
          </w:rPr>
          <w:t>www.prakritidarshan.com</w:t>
        </w:r>
      </w:hyperlink>
      <w:r w:rsidR="004A68BF" w:rsidRPr="004A68BF">
        <w:rPr>
          <w:b/>
          <w:bCs/>
          <w:i/>
          <w:iCs/>
          <w:sz w:val="24"/>
          <w:szCs w:val="24"/>
        </w:rPr>
        <w:t xml:space="preserve"> ) </w:t>
      </w:r>
    </w:p>
    <w:p w14:paraId="4C5FEBA0" w14:textId="77777777" w:rsidR="004A68BF" w:rsidRPr="00A24ECA" w:rsidRDefault="004A68BF" w:rsidP="004A68BF">
      <w:pPr>
        <w:spacing w:after="160" w:line="278" w:lineRule="auto"/>
        <w:jc w:val="both"/>
        <w:rPr>
          <w:sz w:val="24"/>
          <w:szCs w:val="24"/>
        </w:rPr>
      </w:pPr>
    </w:p>
    <w:p w14:paraId="0E288315" w14:textId="77777777" w:rsidR="004A68BF" w:rsidRPr="00A24ECA" w:rsidRDefault="004A68BF" w:rsidP="004A68BF">
      <w:pPr>
        <w:spacing w:after="160" w:line="278" w:lineRule="auto"/>
        <w:jc w:val="both"/>
        <w:rPr>
          <w:b/>
          <w:bCs/>
          <w:sz w:val="24"/>
          <w:szCs w:val="24"/>
        </w:rPr>
      </w:pPr>
      <w:r w:rsidRPr="00A24ECA">
        <w:rPr>
          <w:b/>
          <w:bCs/>
          <w:sz w:val="24"/>
          <w:szCs w:val="24"/>
        </w:rPr>
        <w:t>Abstract</w:t>
      </w:r>
    </w:p>
    <w:p w14:paraId="433981DD" w14:textId="77777777" w:rsidR="004A68BF" w:rsidRPr="00A24ECA" w:rsidRDefault="004A68BF" w:rsidP="004A68BF">
      <w:pPr>
        <w:spacing w:after="160" w:line="278" w:lineRule="auto"/>
        <w:jc w:val="both"/>
        <w:rPr>
          <w:sz w:val="24"/>
          <w:szCs w:val="24"/>
        </w:rPr>
      </w:pPr>
      <w:r w:rsidRPr="00457329">
        <w:t>In the 21st century, plastic pollution has become one of the most pressing environmental crises facing our planet.</w:t>
      </w:r>
      <w:r>
        <w:t xml:space="preserve"> </w:t>
      </w:r>
      <w:r w:rsidRPr="00B91739">
        <w:t>Plastics have spread across the Earth, reaching oceans, rivers, soils, and even the air we breathe.</w:t>
      </w:r>
      <w:r>
        <w:t xml:space="preserve"> </w:t>
      </w:r>
      <w:r w:rsidRPr="00A24ECA">
        <w:rPr>
          <w:sz w:val="24"/>
          <w:szCs w:val="24"/>
        </w:rPr>
        <w:t xml:space="preserve">Their durability, once seen as a strength, has now become a major concern as plastics persist for centuries, threatening biodiversity, human health, and global ecosystems. This article examines the causes and impacts of plastic pollution, reviews international responses, and highlights the role of society, policies, and organizations in tackling this growing crisis. With reference to the </w:t>
      </w:r>
      <w:r w:rsidRPr="00A24ECA">
        <w:rPr>
          <w:b/>
          <w:bCs/>
          <w:sz w:val="24"/>
          <w:szCs w:val="24"/>
        </w:rPr>
        <w:t>UN Sustainable Development Goals (SDGs)</w:t>
      </w:r>
      <w:r w:rsidRPr="00A24ECA">
        <w:rPr>
          <w:sz w:val="24"/>
          <w:szCs w:val="24"/>
        </w:rPr>
        <w:t>, it explores strategies to mitigate plastic waste and presents a roadmap for building a plastic-free and sustainable future.</w:t>
      </w:r>
    </w:p>
    <w:p w14:paraId="1037CED5" w14:textId="77777777" w:rsidR="004A68BF" w:rsidRPr="00A24ECA" w:rsidRDefault="004A68BF" w:rsidP="004A68BF">
      <w:pPr>
        <w:spacing w:after="160" w:line="278" w:lineRule="auto"/>
        <w:jc w:val="both"/>
        <w:rPr>
          <w:b/>
          <w:bCs/>
          <w:sz w:val="24"/>
          <w:szCs w:val="24"/>
        </w:rPr>
      </w:pPr>
      <w:r w:rsidRPr="00A24ECA">
        <w:rPr>
          <w:b/>
          <w:bCs/>
          <w:sz w:val="24"/>
          <w:szCs w:val="24"/>
        </w:rPr>
        <w:t>Keywords</w:t>
      </w:r>
    </w:p>
    <w:p w14:paraId="48068929" w14:textId="77777777" w:rsidR="004A68BF" w:rsidRPr="00A24ECA" w:rsidRDefault="004A68BF" w:rsidP="004A68BF">
      <w:pPr>
        <w:spacing w:after="160" w:line="278" w:lineRule="auto"/>
        <w:jc w:val="both"/>
        <w:rPr>
          <w:sz w:val="24"/>
          <w:szCs w:val="24"/>
        </w:rPr>
      </w:pPr>
      <w:r w:rsidRPr="00A24ECA">
        <w:rPr>
          <w:sz w:val="24"/>
          <w:szCs w:val="24"/>
        </w:rPr>
        <w:t>Plastic Pollution, Microplastics, Marine Pollution, Waste Management, Sustainable Development Goals, Environmental Policy, Climate Change</w:t>
      </w:r>
    </w:p>
    <w:p w14:paraId="3DC8C42F" w14:textId="77777777" w:rsidR="004A68BF" w:rsidRPr="00A24ECA" w:rsidRDefault="004A68BF" w:rsidP="004A68BF">
      <w:pPr>
        <w:spacing w:after="160" w:line="278" w:lineRule="auto"/>
        <w:jc w:val="both"/>
        <w:rPr>
          <w:b/>
          <w:bCs/>
          <w:sz w:val="24"/>
          <w:szCs w:val="24"/>
        </w:rPr>
      </w:pPr>
      <w:r w:rsidRPr="00A24ECA">
        <w:rPr>
          <w:b/>
          <w:bCs/>
          <w:sz w:val="24"/>
          <w:szCs w:val="24"/>
        </w:rPr>
        <w:t>Table of Contents</w:t>
      </w:r>
    </w:p>
    <w:p w14:paraId="5A1B1431" w14:textId="77777777" w:rsidR="004A68BF" w:rsidRPr="00A24ECA" w:rsidRDefault="004A68BF" w:rsidP="004A68BF">
      <w:pPr>
        <w:numPr>
          <w:ilvl w:val="0"/>
          <w:numId w:val="24"/>
        </w:numPr>
        <w:autoSpaceDE/>
        <w:autoSpaceDN/>
        <w:spacing w:after="160" w:line="278" w:lineRule="auto"/>
        <w:jc w:val="both"/>
        <w:rPr>
          <w:sz w:val="24"/>
          <w:szCs w:val="24"/>
        </w:rPr>
      </w:pPr>
      <w:r w:rsidRPr="00A24ECA">
        <w:rPr>
          <w:sz w:val="24"/>
          <w:szCs w:val="24"/>
        </w:rPr>
        <w:t>Introduction</w:t>
      </w:r>
    </w:p>
    <w:p w14:paraId="5BE282D3" w14:textId="77777777" w:rsidR="004A68BF" w:rsidRPr="00A24ECA" w:rsidRDefault="004A68BF" w:rsidP="004A68BF">
      <w:pPr>
        <w:numPr>
          <w:ilvl w:val="0"/>
          <w:numId w:val="24"/>
        </w:numPr>
        <w:autoSpaceDE/>
        <w:autoSpaceDN/>
        <w:spacing w:after="160" w:line="278" w:lineRule="auto"/>
        <w:jc w:val="both"/>
        <w:rPr>
          <w:sz w:val="24"/>
          <w:szCs w:val="24"/>
        </w:rPr>
      </w:pPr>
      <w:r w:rsidRPr="00A24ECA">
        <w:rPr>
          <w:sz w:val="24"/>
          <w:szCs w:val="24"/>
        </w:rPr>
        <w:t>Global Overview of Plastic Pollution</w:t>
      </w:r>
    </w:p>
    <w:p w14:paraId="1BC1CF7E" w14:textId="77777777" w:rsidR="004A68BF" w:rsidRPr="00A24ECA" w:rsidRDefault="004A68BF" w:rsidP="004A68BF">
      <w:pPr>
        <w:numPr>
          <w:ilvl w:val="0"/>
          <w:numId w:val="24"/>
        </w:numPr>
        <w:autoSpaceDE/>
        <w:autoSpaceDN/>
        <w:spacing w:after="160" w:line="278" w:lineRule="auto"/>
        <w:jc w:val="both"/>
        <w:rPr>
          <w:sz w:val="24"/>
          <w:szCs w:val="24"/>
        </w:rPr>
      </w:pPr>
      <w:r w:rsidRPr="00A24ECA">
        <w:rPr>
          <w:sz w:val="24"/>
          <w:szCs w:val="24"/>
        </w:rPr>
        <w:t>Environmental and Human Health Impacts</w:t>
      </w:r>
    </w:p>
    <w:p w14:paraId="7541CB65" w14:textId="77777777" w:rsidR="004A68BF" w:rsidRPr="00A24ECA" w:rsidRDefault="004A68BF" w:rsidP="004A68BF">
      <w:pPr>
        <w:numPr>
          <w:ilvl w:val="0"/>
          <w:numId w:val="24"/>
        </w:numPr>
        <w:autoSpaceDE/>
        <w:autoSpaceDN/>
        <w:spacing w:after="160" w:line="278" w:lineRule="auto"/>
        <w:jc w:val="both"/>
        <w:rPr>
          <w:sz w:val="24"/>
          <w:szCs w:val="24"/>
        </w:rPr>
      </w:pPr>
      <w:r w:rsidRPr="00A24ECA">
        <w:rPr>
          <w:sz w:val="24"/>
          <w:szCs w:val="24"/>
        </w:rPr>
        <w:t>Plastic Pollution and SDGs</w:t>
      </w:r>
    </w:p>
    <w:p w14:paraId="7824CB7D" w14:textId="77777777" w:rsidR="004A68BF" w:rsidRPr="00A24ECA" w:rsidRDefault="004A68BF" w:rsidP="004A68BF">
      <w:pPr>
        <w:numPr>
          <w:ilvl w:val="0"/>
          <w:numId w:val="24"/>
        </w:numPr>
        <w:autoSpaceDE/>
        <w:autoSpaceDN/>
        <w:spacing w:after="160" w:line="278" w:lineRule="auto"/>
        <w:jc w:val="both"/>
        <w:rPr>
          <w:sz w:val="24"/>
          <w:szCs w:val="24"/>
        </w:rPr>
      </w:pPr>
      <w:r w:rsidRPr="00A24ECA">
        <w:rPr>
          <w:sz w:val="24"/>
          <w:szCs w:val="24"/>
        </w:rPr>
        <w:t>International Policies and Regulations</w:t>
      </w:r>
    </w:p>
    <w:p w14:paraId="369F6688" w14:textId="77777777" w:rsidR="004A68BF" w:rsidRPr="00A24ECA" w:rsidRDefault="004A68BF" w:rsidP="004A68BF">
      <w:pPr>
        <w:numPr>
          <w:ilvl w:val="0"/>
          <w:numId w:val="24"/>
        </w:numPr>
        <w:autoSpaceDE/>
        <w:autoSpaceDN/>
        <w:spacing w:after="160" w:line="278" w:lineRule="auto"/>
        <w:jc w:val="both"/>
        <w:rPr>
          <w:sz w:val="24"/>
          <w:szCs w:val="24"/>
        </w:rPr>
      </w:pPr>
      <w:r w:rsidRPr="00A24ECA">
        <w:rPr>
          <w:sz w:val="24"/>
          <w:szCs w:val="24"/>
        </w:rPr>
        <w:t>Role of Society, NGOs, and UNEP</w:t>
      </w:r>
    </w:p>
    <w:p w14:paraId="1C2D4D72" w14:textId="77777777" w:rsidR="004A68BF" w:rsidRPr="00A24ECA" w:rsidRDefault="004A68BF" w:rsidP="004A68BF">
      <w:pPr>
        <w:numPr>
          <w:ilvl w:val="0"/>
          <w:numId w:val="24"/>
        </w:numPr>
        <w:autoSpaceDE/>
        <w:autoSpaceDN/>
        <w:spacing w:after="160" w:line="278" w:lineRule="auto"/>
        <w:jc w:val="both"/>
        <w:rPr>
          <w:sz w:val="24"/>
          <w:szCs w:val="24"/>
        </w:rPr>
      </w:pPr>
      <w:r w:rsidRPr="00A24ECA">
        <w:rPr>
          <w:sz w:val="24"/>
          <w:szCs w:val="24"/>
        </w:rPr>
        <w:t>Data Table: Top Plastic Polluting Countries</w:t>
      </w:r>
    </w:p>
    <w:p w14:paraId="1100C052" w14:textId="77777777" w:rsidR="004A68BF" w:rsidRPr="00A24ECA" w:rsidRDefault="004A68BF" w:rsidP="004A68BF">
      <w:pPr>
        <w:numPr>
          <w:ilvl w:val="0"/>
          <w:numId w:val="24"/>
        </w:numPr>
        <w:autoSpaceDE/>
        <w:autoSpaceDN/>
        <w:spacing w:after="160" w:line="278" w:lineRule="auto"/>
        <w:jc w:val="both"/>
        <w:rPr>
          <w:sz w:val="24"/>
          <w:szCs w:val="24"/>
        </w:rPr>
      </w:pPr>
      <w:r w:rsidRPr="00A24ECA">
        <w:rPr>
          <w:sz w:val="24"/>
          <w:szCs w:val="24"/>
        </w:rPr>
        <w:t>Case Studies and Best Practices</w:t>
      </w:r>
    </w:p>
    <w:p w14:paraId="64DEBC37" w14:textId="77777777" w:rsidR="004A68BF" w:rsidRPr="00A24ECA" w:rsidRDefault="004A68BF" w:rsidP="004A68BF">
      <w:pPr>
        <w:numPr>
          <w:ilvl w:val="0"/>
          <w:numId w:val="24"/>
        </w:numPr>
        <w:autoSpaceDE/>
        <w:autoSpaceDN/>
        <w:spacing w:after="160" w:line="278" w:lineRule="auto"/>
        <w:jc w:val="both"/>
        <w:rPr>
          <w:sz w:val="24"/>
          <w:szCs w:val="24"/>
        </w:rPr>
      </w:pPr>
      <w:r w:rsidRPr="00A24ECA">
        <w:rPr>
          <w:sz w:val="24"/>
          <w:szCs w:val="24"/>
        </w:rPr>
        <w:t>Summary</w:t>
      </w:r>
    </w:p>
    <w:p w14:paraId="4FE76D2F" w14:textId="77777777" w:rsidR="004A68BF" w:rsidRPr="00A24ECA" w:rsidRDefault="004A68BF" w:rsidP="004A68BF">
      <w:pPr>
        <w:numPr>
          <w:ilvl w:val="0"/>
          <w:numId w:val="24"/>
        </w:numPr>
        <w:autoSpaceDE/>
        <w:autoSpaceDN/>
        <w:spacing w:after="160" w:line="278" w:lineRule="auto"/>
        <w:jc w:val="both"/>
        <w:rPr>
          <w:sz w:val="24"/>
          <w:szCs w:val="24"/>
        </w:rPr>
      </w:pPr>
      <w:r w:rsidRPr="00A24ECA">
        <w:rPr>
          <w:sz w:val="24"/>
          <w:szCs w:val="24"/>
        </w:rPr>
        <w:t>FAQs</w:t>
      </w:r>
    </w:p>
    <w:p w14:paraId="7C5490CB" w14:textId="77777777" w:rsidR="004A68BF" w:rsidRPr="00A24ECA" w:rsidRDefault="004A68BF" w:rsidP="004A68BF">
      <w:pPr>
        <w:numPr>
          <w:ilvl w:val="0"/>
          <w:numId w:val="24"/>
        </w:numPr>
        <w:autoSpaceDE/>
        <w:autoSpaceDN/>
        <w:spacing w:after="160" w:line="278" w:lineRule="auto"/>
        <w:jc w:val="both"/>
        <w:rPr>
          <w:sz w:val="24"/>
          <w:szCs w:val="24"/>
        </w:rPr>
      </w:pPr>
      <w:r w:rsidRPr="00A24ECA">
        <w:rPr>
          <w:sz w:val="24"/>
          <w:szCs w:val="24"/>
        </w:rPr>
        <w:t>Conclusion</w:t>
      </w:r>
    </w:p>
    <w:p w14:paraId="5343AB17" w14:textId="77777777" w:rsidR="004A68BF" w:rsidRPr="00A24ECA" w:rsidRDefault="004A68BF" w:rsidP="004A68BF">
      <w:pPr>
        <w:numPr>
          <w:ilvl w:val="0"/>
          <w:numId w:val="24"/>
        </w:numPr>
        <w:autoSpaceDE/>
        <w:autoSpaceDN/>
        <w:spacing w:after="160" w:line="278" w:lineRule="auto"/>
        <w:jc w:val="both"/>
        <w:rPr>
          <w:sz w:val="24"/>
          <w:szCs w:val="24"/>
        </w:rPr>
      </w:pPr>
      <w:r w:rsidRPr="00A24ECA">
        <w:rPr>
          <w:sz w:val="24"/>
          <w:szCs w:val="24"/>
        </w:rPr>
        <w:t>References</w:t>
      </w:r>
    </w:p>
    <w:p w14:paraId="55E7F870" w14:textId="77777777" w:rsidR="004A68BF" w:rsidRDefault="004A68BF" w:rsidP="004A68BF">
      <w:pPr>
        <w:spacing w:after="160" w:line="278" w:lineRule="auto"/>
        <w:jc w:val="both"/>
        <w:rPr>
          <w:b/>
          <w:bCs/>
          <w:sz w:val="24"/>
          <w:szCs w:val="24"/>
        </w:rPr>
      </w:pPr>
    </w:p>
    <w:p w14:paraId="199A8E2A" w14:textId="77777777" w:rsidR="004A68BF" w:rsidRDefault="004A68BF" w:rsidP="004A68BF">
      <w:pPr>
        <w:spacing w:after="160" w:line="278" w:lineRule="auto"/>
        <w:jc w:val="both"/>
        <w:rPr>
          <w:b/>
          <w:bCs/>
          <w:sz w:val="24"/>
          <w:szCs w:val="24"/>
        </w:rPr>
      </w:pPr>
    </w:p>
    <w:p w14:paraId="66076832" w14:textId="3F32C41E" w:rsidR="004A68BF" w:rsidRPr="00A24ECA" w:rsidRDefault="004A68BF" w:rsidP="004A68BF">
      <w:pPr>
        <w:spacing w:after="160" w:line="278" w:lineRule="auto"/>
        <w:jc w:val="both"/>
        <w:rPr>
          <w:b/>
          <w:bCs/>
          <w:sz w:val="24"/>
          <w:szCs w:val="24"/>
        </w:rPr>
      </w:pPr>
      <w:r w:rsidRPr="00A24ECA">
        <w:rPr>
          <w:b/>
          <w:bCs/>
          <w:sz w:val="24"/>
          <w:szCs w:val="24"/>
        </w:rPr>
        <w:t>1. Introduction</w:t>
      </w:r>
    </w:p>
    <w:p w14:paraId="45353402" w14:textId="77777777" w:rsidR="004A68BF" w:rsidRPr="00A24ECA" w:rsidRDefault="004A68BF" w:rsidP="004A68BF">
      <w:pPr>
        <w:spacing w:after="160" w:line="278" w:lineRule="auto"/>
        <w:jc w:val="both"/>
        <w:rPr>
          <w:sz w:val="24"/>
          <w:szCs w:val="24"/>
        </w:rPr>
      </w:pPr>
      <w:r w:rsidRPr="00A24ECA">
        <w:rPr>
          <w:sz w:val="24"/>
          <w:szCs w:val="24"/>
        </w:rPr>
        <w:t xml:space="preserve">Plastic pollution has become a </w:t>
      </w:r>
      <w:r w:rsidRPr="00A24ECA">
        <w:rPr>
          <w:b/>
          <w:bCs/>
          <w:sz w:val="24"/>
          <w:szCs w:val="24"/>
        </w:rPr>
        <w:t>planetary emergency</w:t>
      </w:r>
      <w:r w:rsidRPr="00A24ECA">
        <w:rPr>
          <w:sz w:val="24"/>
          <w:szCs w:val="24"/>
        </w:rPr>
        <w:t xml:space="preserve">, with millions of tons of plastic entering ecosystems each year. According to UN Environment </w:t>
      </w:r>
      <w:proofErr w:type="spellStart"/>
      <w:r w:rsidRPr="00A24ECA">
        <w:rPr>
          <w:sz w:val="24"/>
          <w:szCs w:val="24"/>
        </w:rPr>
        <w:t>Programme</w:t>
      </w:r>
      <w:proofErr w:type="spellEnd"/>
      <w:r w:rsidRPr="00A24ECA">
        <w:rPr>
          <w:sz w:val="24"/>
          <w:szCs w:val="24"/>
        </w:rPr>
        <w:t xml:space="preserve"> (UNEP), the world produces over </w:t>
      </w:r>
      <w:r w:rsidRPr="00A24ECA">
        <w:rPr>
          <w:b/>
          <w:bCs/>
          <w:sz w:val="24"/>
          <w:szCs w:val="24"/>
        </w:rPr>
        <w:t>400 million tons of plastic annually</w:t>
      </w:r>
      <w:r w:rsidRPr="00A24ECA">
        <w:rPr>
          <w:sz w:val="24"/>
          <w:szCs w:val="24"/>
        </w:rPr>
        <w:t xml:space="preserve">, and nearly half of it is single-use [1]. Unlike organic waste, plastics take centuries to degrade, accumulating in water bodies, soils, and even food chains. This persistence has made plastic a </w:t>
      </w:r>
      <w:r w:rsidRPr="00A24ECA">
        <w:rPr>
          <w:b/>
          <w:bCs/>
          <w:sz w:val="24"/>
          <w:szCs w:val="24"/>
        </w:rPr>
        <w:t>silent pollutant</w:t>
      </w:r>
      <w:r w:rsidRPr="00A24ECA">
        <w:rPr>
          <w:sz w:val="24"/>
          <w:szCs w:val="24"/>
        </w:rPr>
        <w:t xml:space="preserve"> with devastating impacts on biodiversity and human health.</w:t>
      </w:r>
    </w:p>
    <w:p w14:paraId="6B517230" w14:textId="77777777" w:rsidR="004A68BF" w:rsidRDefault="004A68BF" w:rsidP="004A68BF">
      <w:pPr>
        <w:spacing w:after="160" w:line="278" w:lineRule="auto"/>
        <w:jc w:val="both"/>
        <w:rPr>
          <w:b/>
          <w:bCs/>
          <w:sz w:val="24"/>
          <w:szCs w:val="24"/>
        </w:rPr>
      </w:pPr>
    </w:p>
    <w:p w14:paraId="25191582" w14:textId="594C9DE0" w:rsidR="004A68BF" w:rsidRPr="00A24ECA" w:rsidRDefault="004A68BF" w:rsidP="004A68BF">
      <w:pPr>
        <w:spacing w:after="160" w:line="278" w:lineRule="auto"/>
        <w:jc w:val="both"/>
        <w:rPr>
          <w:b/>
          <w:bCs/>
          <w:sz w:val="24"/>
          <w:szCs w:val="24"/>
        </w:rPr>
      </w:pPr>
      <w:r w:rsidRPr="00A24ECA">
        <w:rPr>
          <w:b/>
          <w:bCs/>
          <w:sz w:val="24"/>
          <w:szCs w:val="24"/>
        </w:rPr>
        <w:t>2. Global Overview of Plastic Pollution</w:t>
      </w:r>
    </w:p>
    <w:p w14:paraId="4E5ADB77" w14:textId="77777777" w:rsidR="004A68BF" w:rsidRPr="00A24ECA" w:rsidRDefault="004A68BF" w:rsidP="004A68BF">
      <w:pPr>
        <w:spacing w:after="160" w:line="278" w:lineRule="auto"/>
        <w:jc w:val="both"/>
        <w:rPr>
          <w:sz w:val="24"/>
          <w:szCs w:val="24"/>
        </w:rPr>
      </w:pPr>
      <w:r w:rsidRPr="00A24ECA">
        <w:rPr>
          <w:sz w:val="24"/>
          <w:szCs w:val="24"/>
        </w:rPr>
        <w:t xml:space="preserve">Globally, more than </w:t>
      </w:r>
      <w:r w:rsidRPr="00A24ECA">
        <w:rPr>
          <w:b/>
          <w:bCs/>
          <w:sz w:val="24"/>
          <w:szCs w:val="24"/>
        </w:rPr>
        <w:t>11 million tons of plastic enter the oceans annually</w:t>
      </w:r>
      <w:r w:rsidRPr="00A24ECA">
        <w:rPr>
          <w:sz w:val="24"/>
          <w:szCs w:val="24"/>
        </w:rPr>
        <w:t xml:space="preserve"> [2]. Rivers such as the Ganges, Yangtze, and Niger are major carriers of plastic waste into seas. </w:t>
      </w:r>
      <w:r w:rsidRPr="00B91739">
        <w:t>Microplastics—tiny particles less than 5 milli</w:t>
      </w:r>
      <w:r>
        <w:t>-</w:t>
      </w:r>
      <w:r w:rsidRPr="00B91739">
        <w:t>meters in size—have been detected in drinking water, table salt, and even within human blood</w:t>
      </w:r>
      <w:r>
        <w:t xml:space="preserve"> </w:t>
      </w:r>
      <w:r w:rsidRPr="00A24ECA">
        <w:rPr>
          <w:sz w:val="24"/>
          <w:szCs w:val="24"/>
        </w:rPr>
        <w:t>[3]. Developing nations face inadequate waste management systems, while developed countries contribute through high per-capita plastic use.</w:t>
      </w:r>
    </w:p>
    <w:p w14:paraId="62313C15" w14:textId="77777777" w:rsidR="004A68BF" w:rsidRDefault="004A68BF" w:rsidP="004A68BF">
      <w:pPr>
        <w:spacing w:after="160" w:line="278" w:lineRule="auto"/>
        <w:jc w:val="both"/>
        <w:rPr>
          <w:b/>
          <w:bCs/>
          <w:sz w:val="24"/>
          <w:szCs w:val="24"/>
        </w:rPr>
      </w:pPr>
    </w:p>
    <w:p w14:paraId="0EA249C3" w14:textId="2E969725" w:rsidR="004A68BF" w:rsidRPr="00A24ECA" w:rsidRDefault="004A68BF" w:rsidP="004A68BF">
      <w:pPr>
        <w:spacing w:after="160" w:line="278" w:lineRule="auto"/>
        <w:jc w:val="both"/>
        <w:rPr>
          <w:b/>
          <w:bCs/>
          <w:sz w:val="24"/>
          <w:szCs w:val="24"/>
        </w:rPr>
      </w:pPr>
      <w:r w:rsidRPr="00A24ECA">
        <w:rPr>
          <w:b/>
          <w:bCs/>
          <w:sz w:val="24"/>
          <w:szCs w:val="24"/>
        </w:rPr>
        <w:t>3. Environmental and Human Health Impacts</w:t>
      </w:r>
    </w:p>
    <w:p w14:paraId="02F4760A" w14:textId="77777777" w:rsidR="004A68BF" w:rsidRPr="00A24ECA" w:rsidRDefault="004A68BF" w:rsidP="004A68BF">
      <w:pPr>
        <w:spacing w:after="160" w:line="278" w:lineRule="auto"/>
        <w:jc w:val="both"/>
        <w:rPr>
          <w:sz w:val="24"/>
          <w:szCs w:val="24"/>
        </w:rPr>
      </w:pPr>
      <w:r w:rsidRPr="00A24ECA">
        <w:rPr>
          <w:sz w:val="24"/>
          <w:szCs w:val="24"/>
        </w:rPr>
        <w:t xml:space="preserve">Plastic waste suffocates marine life, entangles birds, and destroys coral reefs. Ingested plastics accumulate in fish and shellfish, directly entering the human food chain [4]. Toxic chemicals from plastics, such as </w:t>
      </w:r>
      <w:r w:rsidRPr="00A24ECA">
        <w:rPr>
          <w:b/>
          <w:bCs/>
          <w:sz w:val="24"/>
          <w:szCs w:val="24"/>
        </w:rPr>
        <w:t>bisphenol A (BPA)</w:t>
      </w:r>
      <w:r w:rsidRPr="00A24ECA">
        <w:rPr>
          <w:sz w:val="24"/>
          <w:szCs w:val="24"/>
        </w:rPr>
        <w:t xml:space="preserve"> and </w:t>
      </w:r>
      <w:r w:rsidRPr="00A24ECA">
        <w:rPr>
          <w:b/>
          <w:bCs/>
          <w:sz w:val="24"/>
          <w:szCs w:val="24"/>
        </w:rPr>
        <w:t>phthalates</w:t>
      </w:r>
      <w:r w:rsidRPr="00A24ECA">
        <w:rPr>
          <w:sz w:val="24"/>
          <w:szCs w:val="24"/>
        </w:rPr>
        <w:t>, are linked to hormonal disruptions, cancers, and reproductive disorders [5]. Land ecosystems also suffer, as plastics reduce soil fertility and disrupt nutrient cycles.</w:t>
      </w:r>
    </w:p>
    <w:p w14:paraId="09460388" w14:textId="77777777" w:rsidR="004A68BF" w:rsidRDefault="004A68BF" w:rsidP="004A68BF">
      <w:pPr>
        <w:spacing w:after="160" w:line="278" w:lineRule="auto"/>
        <w:jc w:val="both"/>
        <w:rPr>
          <w:b/>
          <w:bCs/>
          <w:sz w:val="24"/>
          <w:szCs w:val="24"/>
        </w:rPr>
      </w:pPr>
    </w:p>
    <w:p w14:paraId="776119F2" w14:textId="15DAE313" w:rsidR="004A68BF" w:rsidRPr="00A24ECA" w:rsidRDefault="004A68BF" w:rsidP="004A68BF">
      <w:pPr>
        <w:spacing w:after="160" w:line="278" w:lineRule="auto"/>
        <w:jc w:val="both"/>
        <w:rPr>
          <w:b/>
          <w:bCs/>
          <w:sz w:val="24"/>
          <w:szCs w:val="24"/>
        </w:rPr>
      </w:pPr>
      <w:r w:rsidRPr="00A24ECA">
        <w:rPr>
          <w:b/>
          <w:bCs/>
          <w:sz w:val="24"/>
          <w:szCs w:val="24"/>
        </w:rPr>
        <w:t>4. Plastic Pollution and SDGs</w:t>
      </w:r>
    </w:p>
    <w:p w14:paraId="632D6195" w14:textId="77777777" w:rsidR="004A68BF" w:rsidRDefault="004A68BF" w:rsidP="004A68BF">
      <w:pPr>
        <w:jc w:val="both"/>
      </w:pPr>
      <w:r w:rsidRPr="00457329">
        <w:t>Plastic pollution poses a major obstacle to fulfilling several United Nations Sustainable Development Goals (SDGs):</w:t>
      </w:r>
    </w:p>
    <w:p w14:paraId="5F058E08" w14:textId="77777777" w:rsidR="004A68BF" w:rsidRPr="00A24ECA" w:rsidRDefault="004A68BF" w:rsidP="004A68BF">
      <w:pPr>
        <w:numPr>
          <w:ilvl w:val="0"/>
          <w:numId w:val="25"/>
        </w:numPr>
        <w:autoSpaceDE/>
        <w:autoSpaceDN/>
        <w:spacing w:after="160" w:line="278" w:lineRule="auto"/>
        <w:jc w:val="both"/>
        <w:rPr>
          <w:sz w:val="24"/>
          <w:szCs w:val="24"/>
        </w:rPr>
      </w:pPr>
      <w:r w:rsidRPr="00A24ECA">
        <w:rPr>
          <w:b/>
          <w:bCs/>
          <w:sz w:val="24"/>
          <w:szCs w:val="24"/>
        </w:rPr>
        <w:t>SDG 6 (Clean Water and Sanitation):</w:t>
      </w:r>
      <w:r w:rsidRPr="00A24ECA">
        <w:rPr>
          <w:sz w:val="24"/>
          <w:szCs w:val="24"/>
        </w:rPr>
        <w:t xml:space="preserve"> Microplastics contaminate freshwater sources.</w:t>
      </w:r>
    </w:p>
    <w:p w14:paraId="7326C13D" w14:textId="77777777" w:rsidR="004A68BF" w:rsidRPr="00B91739" w:rsidRDefault="004A68BF" w:rsidP="004A68BF">
      <w:pPr>
        <w:numPr>
          <w:ilvl w:val="0"/>
          <w:numId w:val="25"/>
        </w:numPr>
        <w:autoSpaceDE/>
        <w:autoSpaceDN/>
        <w:spacing w:after="160" w:line="278" w:lineRule="auto"/>
        <w:jc w:val="both"/>
      </w:pPr>
      <w:r w:rsidRPr="00B91739">
        <w:rPr>
          <w:b/>
          <w:bCs/>
        </w:rPr>
        <w:t xml:space="preserve">SDG 12 (Responsible Consumption and Production): </w:t>
      </w:r>
      <w:r w:rsidRPr="00B91739">
        <w:t>The widespread use of single-use plastics reflects unsustainable methods of production and consumption.</w:t>
      </w:r>
    </w:p>
    <w:p w14:paraId="30D0366D" w14:textId="77777777" w:rsidR="004A68BF" w:rsidRPr="00A24ECA" w:rsidRDefault="004A68BF" w:rsidP="004A68BF">
      <w:pPr>
        <w:numPr>
          <w:ilvl w:val="0"/>
          <w:numId w:val="25"/>
        </w:numPr>
        <w:autoSpaceDE/>
        <w:autoSpaceDN/>
        <w:spacing w:after="160" w:line="278" w:lineRule="auto"/>
        <w:jc w:val="both"/>
        <w:rPr>
          <w:sz w:val="24"/>
          <w:szCs w:val="24"/>
        </w:rPr>
      </w:pPr>
      <w:r w:rsidRPr="00A24ECA">
        <w:rPr>
          <w:b/>
          <w:bCs/>
          <w:sz w:val="24"/>
          <w:szCs w:val="24"/>
        </w:rPr>
        <w:t>SDG 13 (Climate Action):</w:t>
      </w:r>
      <w:r w:rsidRPr="00A24ECA">
        <w:rPr>
          <w:sz w:val="24"/>
          <w:szCs w:val="24"/>
        </w:rPr>
        <w:t xml:space="preserve"> Plastic production is fossil-fuel intensive, contributing to greenhouse gas emissions.</w:t>
      </w:r>
    </w:p>
    <w:p w14:paraId="3EC4B16A" w14:textId="77777777" w:rsidR="004A68BF" w:rsidRPr="00A24ECA" w:rsidRDefault="004A68BF" w:rsidP="004A68BF">
      <w:pPr>
        <w:numPr>
          <w:ilvl w:val="0"/>
          <w:numId w:val="25"/>
        </w:numPr>
        <w:autoSpaceDE/>
        <w:autoSpaceDN/>
        <w:spacing w:after="160" w:line="278" w:lineRule="auto"/>
        <w:jc w:val="both"/>
        <w:rPr>
          <w:sz w:val="24"/>
          <w:szCs w:val="24"/>
        </w:rPr>
      </w:pPr>
      <w:r w:rsidRPr="00A24ECA">
        <w:rPr>
          <w:b/>
          <w:bCs/>
          <w:sz w:val="24"/>
          <w:szCs w:val="24"/>
        </w:rPr>
        <w:t>SDG 14 (Life Below Water):</w:t>
      </w:r>
      <w:r w:rsidRPr="00A24ECA">
        <w:rPr>
          <w:sz w:val="24"/>
          <w:szCs w:val="24"/>
        </w:rPr>
        <w:t xml:space="preserve"> Marine biodiversity is severely threatened by plastic debris.</w:t>
      </w:r>
    </w:p>
    <w:p w14:paraId="1AD703BB" w14:textId="77777777" w:rsidR="004A68BF" w:rsidRPr="00A24ECA" w:rsidRDefault="004A68BF" w:rsidP="004A68BF">
      <w:pPr>
        <w:numPr>
          <w:ilvl w:val="0"/>
          <w:numId w:val="25"/>
        </w:numPr>
        <w:autoSpaceDE/>
        <w:autoSpaceDN/>
        <w:spacing w:after="160" w:line="278" w:lineRule="auto"/>
        <w:jc w:val="both"/>
        <w:rPr>
          <w:sz w:val="24"/>
          <w:szCs w:val="24"/>
        </w:rPr>
      </w:pPr>
      <w:r w:rsidRPr="00A24ECA">
        <w:rPr>
          <w:b/>
          <w:bCs/>
          <w:sz w:val="24"/>
          <w:szCs w:val="24"/>
        </w:rPr>
        <w:t>SDG 15 (Life on Land):</w:t>
      </w:r>
      <w:r w:rsidRPr="00A24ECA">
        <w:rPr>
          <w:sz w:val="24"/>
          <w:szCs w:val="24"/>
        </w:rPr>
        <w:t xml:space="preserve"> Soil pollution disrupts terrestrial ecosystems.</w:t>
      </w:r>
    </w:p>
    <w:p w14:paraId="45B6D6B4" w14:textId="77777777" w:rsidR="004A68BF" w:rsidRPr="00A24ECA" w:rsidRDefault="004A68BF" w:rsidP="004A68BF">
      <w:pPr>
        <w:spacing w:after="160" w:line="278" w:lineRule="auto"/>
        <w:jc w:val="both"/>
        <w:rPr>
          <w:sz w:val="24"/>
          <w:szCs w:val="24"/>
        </w:rPr>
      </w:pPr>
      <w:r w:rsidRPr="00A24ECA">
        <w:rPr>
          <w:sz w:val="24"/>
          <w:szCs w:val="24"/>
        </w:rPr>
        <w:t>By reducing plastic waste, the world can make progress across multiple SDGs simultaneously [6].</w:t>
      </w:r>
    </w:p>
    <w:p w14:paraId="1537A4D1" w14:textId="77777777" w:rsidR="004A68BF" w:rsidRDefault="004A68BF" w:rsidP="004A68BF">
      <w:pPr>
        <w:spacing w:after="160" w:line="278" w:lineRule="auto"/>
        <w:jc w:val="both"/>
        <w:rPr>
          <w:b/>
          <w:bCs/>
          <w:sz w:val="24"/>
          <w:szCs w:val="24"/>
        </w:rPr>
      </w:pPr>
    </w:p>
    <w:p w14:paraId="125792F5" w14:textId="5E0231A6" w:rsidR="004A68BF" w:rsidRPr="00A24ECA" w:rsidRDefault="004A68BF" w:rsidP="004A68BF">
      <w:pPr>
        <w:spacing w:after="160" w:line="278" w:lineRule="auto"/>
        <w:jc w:val="both"/>
        <w:rPr>
          <w:b/>
          <w:bCs/>
          <w:sz w:val="24"/>
          <w:szCs w:val="24"/>
        </w:rPr>
      </w:pPr>
      <w:r w:rsidRPr="00A24ECA">
        <w:rPr>
          <w:b/>
          <w:bCs/>
          <w:sz w:val="24"/>
          <w:szCs w:val="24"/>
        </w:rPr>
        <w:t>5. International Policies and Regulations</w:t>
      </w:r>
    </w:p>
    <w:p w14:paraId="44AD7322" w14:textId="77777777" w:rsidR="004A68BF" w:rsidRPr="00A24ECA" w:rsidRDefault="004A68BF" w:rsidP="004A68BF">
      <w:pPr>
        <w:spacing w:after="160" w:line="278" w:lineRule="auto"/>
        <w:jc w:val="both"/>
        <w:rPr>
          <w:sz w:val="24"/>
          <w:szCs w:val="24"/>
        </w:rPr>
      </w:pPr>
      <w:r w:rsidRPr="00A24ECA">
        <w:rPr>
          <w:sz w:val="24"/>
          <w:szCs w:val="24"/>
        </w:rPr>
        <w:t xml:space="preserve">Global agreements like the </w:t>
      </w:r>
      <w:r w:rsidRPr="00A24ECA">
        <w:rPr>
          <w:b/>
          <w:bCs/>
          <w:sz w:val="24"/>
          <w:szCs w:val="24"/>
        </w:rPr>
        <w:t>Basel Convention (2019 amendment on plastic waste)</w:t>
      </w:r>
      <w:r w:rsidRPr="00A24ECA">
        <w:rPr>
          <w:sz w:val="24"/>
          <w:szCs w:val="24"/>
        </w:rPr>
        <w:t xml:space="preserve">, the </w:t>
      </w:r>
      <w:r w:rsidRPr="00A24ECA">
        <w:rPr>
          <w:b/>
          <w:bCs/>
          <w:sz w:val="24"/>
          <w:szCs w:val="24"/>
        </w:rPr>
        <w:t>Paris Agreement</w:t>
      </w:r>
      <w:r w:rsidRPr="00A24ECA">
        <w:rPr>
          <w:sz w:val="24"/>
          <w:szCs w:val="24"/>
        </w:rPr>
        <w:t xml:space="preserve">, and national bans on single-use plastics reflect growing concern [7]. The European Union, </w:t>
      </w:r>
      <w:r w:rsidRPr="00A24ECA">
        <w:rPr>
          <w:sz w:val="24"/>
          <w:szCs w:val="24"/>
        </w:rPr>
        <w:lastRenderedPageBreak/>
        <w:t>for instance, banned several single-use items in 2021, while India has pledged to phase out single-use plastics by 2030. Despite these efforts, enforcement and global cooperation remain weak.</w:t>
      </w:r>
    </w:p>
    <w:p w14:paraId="1FBAC6A1" w14:textId="77777777" w:rsidR="004A68BF" w:rsidRDefault="004A68BF" w:rsidP="004A68BF">
      <w:pPr>
        <w:spacing w:after="160" w:line="278" w:lineRule="auto"/>
        <w:jc w:val="both"/>
        <w:rPr>
          <w:b/>
          <w:bCs/>
          <w:sz w:val="24"/>
          <w:szCs w:val="24"/>
        </w:rPr>
      </w:pPr>
    </w:p>
    <w:p w14:paraId="4D26A6AF" w14:textId="12BAB4E7" w:rsidR="004A68BF" w:rsidRPr="00A24ECA" w:rsidRDefault="004A68BF" w:rsidP="004A68BF">
      <w:pPr>
        <w:spacing w:after="160" w:line="278" w:lineRule="auto"/>
        <w:jc w:val="both"/>
        <w:rPr>
          <w:b/>
          <w:bCs/>
          <w:sz w:val="24"/>
          <w:szCs w:val="24"/>
        </w:rPr>
      </w:pPr>
      <w:r w:rsidRPr="00A24ECA">
        <w:rPr>
          <w:b/>
          <w:bCs/>
          <w:sz w:val="24"/>
          <w:szCs w:val="24"/>
        </w:rPr>
        <w:t>6. Role of Society, NGOs, and UNEP</w:t>
      </w:r>
    </w:p>
    <w:p w14:paraId="5ED55E6A" w14:textId="77777777" w:rsidR="004A68BF" w:rsidRPr="00A24ECA" w:rsidRDefault="004A68BF" w:rsidP="004A68BF">
      <w:pPr>
        <w:spacing w:after="160" w:line="278" w:lineRule="auto"/>
        <w:jc w:val="both"/>
        <w:rPr>
          <w:sz w:val="24"/>
          <w:szCs w:val="24"/>
        </w:rPr>
      </w:pPr>
      <w:r w:rsidRPr="00A24ECA">
        <w:rPr>
          <w:sz w:val="24"/>
          <w:szCs w:val="24"/>
        </w:rPr>
        <w:t xml:space="preserve">Civil society and NGOs have been key in mobilizing awareness through campaigns like </w:t>
      </w:r>
      <w:r w:rsidRPr="00A24ECA">
        <w:rPr>
          <w:b/>
          <w:bCs/>
          <w:sz w:val="24"/>
          <w:szCs w:val="24"/>
        </w:rPr>
        <w:t>#BeatPlasticPollution</w:t>
      </w:r>
      <w:r w:rsidRPr="00A24ECA">
        <w:rPr>
          <w:sz w:val="24"/>
          <w:szCs w:val="24"/>
        </w:rPr>
        <w:t>. UNEP plays a central role in supporting governments with data, policy frameworks, and global initiatives [8]. At the local level, waste segregation, recycling, and community-driven clean-up movements demonstrate how collective action can bring change.</w:t>
      </w:r>
    </w:p>
    <w:p w14:paraId="79F6AD06" w14:textId="77777777" w:rsidR="004A68BF" w:rsidRDefault="004A68BF" w:rsidP="004A68BF">
      <w:pPr>
        <w:spacing w:after="160" w:line="278" w:lineRule="auto"/>
        <w:jc w:val="both"/>
        <w:rPr>
          <w:b/>
          <w:bCs/>
          <w:sz w:val="24"/>
          <w:szCs w:val="24"/>
        </w:rPr>
      </w:pPr>
    </w:p>
    <w:p w14:paraId="3A93F65A" w14:textId="5B62D79E" w:rsidR="004A68BF" w:rsidRPr="00A24ECA" w:rsidRDefault="004A68BF" w:rsidP="004A68BF">
      <w:pPr>
        <w:spacing w:after="160" w:line="278" w:lineRule="auto"/>
        <w:jc w:val="both"/>
        <w:rPr>
          <w:b/>
          <w:bCs/>
          <w:sz w:val="24"/>
          <w:szCs w:val="24"/>
        </w:rPr>
      </w:pPr>
      <w:r w:rsidRPr="00A24ECA">
        <w:rPr>
          <w:b/>
          <w:bCs/>
          <w:sz w:val="24"/>
          <w:szCs w:val="24"/>
        </w:rPr>
        <w:t>7. Data Table: Top Plastic Polluting Countri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56"/>
        <w:gridCol w:w="1161"/>
        <w:gridCol w:w="5012"/>
        <w:gridCol w:w="3248"/>
      </w:tblGrid>
      <w:tr w:rsidR="004A68BF" w:rsidRPr="00A24ECA" w14:paraId="26A3A56C" w14:textId="77777777" w:rsidTr="004A66D9">
        <w:trPr>
          <w:tblHeader/>
          <w:tblCellSpacing w:w="15" w:type="dxa"/>
        </w:trPr>
        <w:tc>
          <w:tcPr>
            <w:tcW w:w="0" w:type="auto"/>
            <w:vAlign w:val="center"/>
            <w:hideMark/>
          </w:tcPr>
          <w:p w14:paraId="595EBF79" w14:textId="77777777" w:rsidR="004A68BF" w:rsidRPr="00A24ECA" w:rsidRDefault="004A68BF" w:rsidP="004A66D9">
            <w:pPr>
              <w:spacing w:after="160" w:line="278" w:lineRule="auto"/>
              <w:jc w:val="both"/>
              <w:rPr>
                <w:b/>
                <w:bCs/>
                <w:sz w:val="24"/>
                <w:szCs w:val="24"/>
              </w:rPr>
            </w:pPr>
            <w:r w:rsidRPr="00A24ECA">
              <w:rPr>
                <w:b/>
                <w:bCs/>
                <w:sz w:val="24"/>
                <w:szCs w:val="24"/>
              </w:rPr>
              <w:t>Rank</w:t>
            </w:r>
          </w:p>
        </w:tc>
        <w:tc>
          <w:tcPr>
            <w:tcW w:w="0" w:type="auto"/>
            <w:vAlign w:val="center"/>
            <w:hideMark/>
          </w:tcPr>
          <w:p w14:paraId="22E46A90" w14:textId="77777777" w:rsidR="004A68BF" w:rsidRPr="00A24ECA" w:rsidRDefault="004A68BF" w:rsidP="004A66D9">
            <w:pPr>
              <w:spacing w:after="160" w:line="278" w:lineRule="auto"/>
              <w:jc w:val="both"/>
              <w:rPr>
                <w:b/>
                <w:bCs/>
                <w:sz w:val="24"/>
                <w:szCs w:val="24"/>
              </w:rPr>
            </w:pPr>
            <w:r w:rsidRPr="00A24ECA">
              <w:rPr>
                <w:b/>
                <w:bCs/>
                <w:sz w:val="24"/>
                <w:szCs w:val="24"/>
              </w:rPr>
              <w:t>Country</w:t>
            </w:r>
          </w:p>
        </w:tc>
        <w:tc>
          <w:tcPr>
            <w:tcW w:w="0" w:type="auto"/>
            <w:vAlign w:val="center"/>
            <w:hideMark/>
          </w:tcPr>
          <w:p w14:paraId="2FD8D57A" w14:textId="77777777" w:rsidR="004A68BF" w:rsidRPr="00A24ECA" w:rsidRDefault="004A68BF" w:rsidP="004A66D9">
            <w:pPr>
              <w:spacing w:after="160" w:line="278" w:lineRule="auto"/>
              <w:jc w:val="both"/>
              <w:rPr>
                <w:b/>
                <w:bCs/>
                <w:sz w:val="24"/>
                <w:szCs w:val="24"/>
              </w:rPr>
            </w:pPr>
            <w:r w:rsidRPr="00A24ECA">
              <w:rPr>
                <w:b/>
                <w:bCs/>
                <w:sz w:val="24"/>
                <w:szCs w:val="24"/>
              </w:rPr>
              <w:t>Estimated Plastic Waste into Oceans (Metric Tons per Year)</w:t>
            </w:r>
          </w:p>
        </w:tc>
        <w:tc>
          <w:tcPr>
            <w:tcW w:w="0" w:type="auto"/>
            <w:vAlign w:val="center"/>
            <w:hideMark/>
          </w:tcPr>
          <w:p w14:paraId="2C8287E2" w14:textId="77777777" w:rsidR="004A68BF" w:rsidRPr="00A24ECA" w:rsidRDefault="004A68BF" w:rsidP="004A66D9">
            <w:pPr>
              <w:spacing w:after="160" w:line="278" w:lineRule="auto"/>
              <w:jc w:val="both"/>
              <w:rPr>
                <w:b/>
                <w:bCs/>
                <w:sz w:val="24"/>
                <w:szCs w:val="24"/>
              </w:rPr>
            </w:pPr>
            <w:r w:rsidRPr="00A24ECA">
              <w:rPr>
                <w:b/>
                <w:bCs/>
                <w:sz w:val="24"/>
                <w:szCs w:val="24"/>
              </w:rPr>
              <w:t>Key Challenges</w:t>
            </w:r>
          </w:p>
        </w:tc>
      </w:tr>
      <w:tr w:rsidR="004A68BF" w:rsidRPr="00A24ECA" w14:paraId="17D1F1F4" w14:textId="77777777" w:rsidTr="004A66D9">
        <w:trPr>
          <w:tblCellSpacing w:w="15" w:type="dxa"/>
        </w:trPr>
        <w:tc>
          <w:tcPr>
            <w:tcW w:w="0" w:type="auto"/>
            <w:vAlign w:val="center"/>
            <w:hideMark/>
          </w:tcPr>
          <w:p w14:paraId="6F0DDC2D" w14:textId="77777777" w:rsidR="004A68BF" w:rsidRPr="00A24ECA" w:rsidRDefault="004A68BF" w:rsidP="004A66D9">
            <w:pPr>
              <w:spacing w:after="160" w:line="278" w:lineRule="auto"/>
              <w:jc w:val="both"/>
              <w:rPr>
                <w:sz w:val="24"/>
                <w:szCs w:val="24"/>
              </w:rPr>
            </w:pPr>
            <w:r w:rsidRPr="00A24ECA">
              <w:rPr>
                <w:sz w:val="24"/>
                <w:szCs w:val="24"/>
              </w:rPr>
              <w:t>1</w:t>
            </w:r>
          </w:p>
        </w:tc>
        <w:tc>
          <w:tcPr>
            <w:tcW w:w="0" w:type="auto"/>
            <w:vAlign w:val="center"/>
            <w:hideMark/>
          </w:tcPr>
          <w:p w14:paraId="01C4902E" w14:textId="77777777" w:rsidR="004A68BF" w:rsidRPr="00A24ECA" w:rsidRDefault="004A68BF" w:rsidP="004A66D9">
            <w:pPr>
              <w:spacing w:after="160" w:line="278" w:lineRule="auto"/>
              <w:jc w:val="both"/>
              <w:rPr>
                <w:sz w:val="24"/>
                <w:szCs w:val="24"/>
              </w:rPr>
            </w:pPr>
            <w:r w:rsidRPr="00A24ECA">
              <w:rPr>
                <w:sz w:val="24"/>
                <w:szCs w:val="24"/>
              </w:rPr>
              <w:t>Philippines</w:t>
            </w:r>
          </w:p>
        </w:tc>
        <w:tc>
          <w:tcPr>
            <w:tcW w:w="0" w:type="auto"/>
            <w:vAlign w:val="center"/>
            <w:hideMark/>
          </w:tcPr>
          <w:p w14:paraId="6CDBE27D" w14:textId="77777777" w:rsidR="004A68BF" w:rsidRPr="00A24ECA" w:rsidRDefault="004A68BF" w:rsidP="004A66D9">
            <w:pPr>
              <w:spacing w:after="160" w:line="278" w:lineRule="auto"/>
              <w:jc w:val="both"/>
              <w:rPr>
                <w:sz w:val="24"/>
                <w:szCs w:val="24"/>
              </w:rPr>
            </w:pPr>
            <w:r w:rsidRPr="00A24ECA">
              <w:rPr>
                <w:sz w:val="24"/>
                <w:szCs w:val="24"/>
              </w:rPr>
              <w:t>~356,371 [9]</w:t>
            </w:r>
          </w:p>
        </w:tc>
        <w:tc>
          <w:tcPr>
            <w:tcW w:w="0" w:type="auto"/>
            <w:vAlign w:val="center"/>
            <w:hideMark/>
          </w:tcPr>
          <w:p w14:paraId="4A8CD4F1" w14:textId="77777777" w:rsidR="004A68BF" w:rsidRPr="00A24ECA" w:rsidRDefault="004A68BF" w:rsidP="004A66D9">
            <w:pPr>
              <w:spacing w:after="160" w:line="278" w:lineRule="auto"/>
              <w:jc w:val="both"/>
              <w:rPr>
                <w:sz w:val="24"/>
                <w:szCs w:val="24"/>
              </w:rPr>
            </w:pPr>
            <w:r w:rsidRPr="00A24ECA">
              <w:rPr>
                <w:sz w:val="24"/>
                <w:szCs w:val="24"/>
              </w:rPr>
              <w:t>River leakage, poor waste management</w:t>
            </w:r>
          </w:p>
        </w:tc>
      </w:tr>
      <w:tr w:rsidR="004A68BF" w:rsidRPr="00A24ECA" w14:paraId="2D489C43" w14:textId="77777777" w:rsidTr="004A66D9">
        <w:trPr>
          <w:tblCellSpacing w:w="15" w:type="dxa"/>
        </w:trPr>
        <w:tc>
          <w:tcPr>
            <w:tcW w:w="0" w:type="auto"/>
            <w:vAlign w:val="center"/>
            <w:hideMark/>
          </w:tcPr>
          <w:p w14:paraId="6C3BCD4B" w14:textId="77777777" w:rsidR="004A68BF" w:rsidRPr="00A24ECA" w:rsidRDefault="004A68BF" w:rsidP="004A66D9">
            <w:pPr>
              <w:spacing w:after="160" w:line="278" w:lineRule="auto"/>
              <w:jc w:val="both"/>
              <w:rPr>
                <w:sz w:val="24"/>
                <w:szCs w:val="24"/>
              </w:rPr>
            </w:pPr>
            <w:r w:rsidRPr="00A24ECA">
              <w:rPr>
                <w:sz w:val="24"/>
                <w:szCs w:val="24"/>
              </w:rPr>
              <w:t>2</w:t>
            </w:r>
          </w:p>
        </w:tc>
        <w:tc>
          <w:tcPr>
            <w:tcW w:w="0" w:type="auto"/>
            <w:vAlign w:val="center"/>
            <w:hideMark/>
          </w:tcPr>
          <w:p w14:paraId="4D3FA42A" w14:textId="77777777" w:rsidR="004A68BF" w:rsidRPr="00A24ECA" w:rsidRDefault="004A68BF" w:rsidP="004A66D9">
            <w:pPr>
              <w:spacing w:after="160" w:line="278" w:lineRule="auto"/>
              <w:jc w:val="both"/>
              <w:rPr>
                <w:sz w:val="24"/>
                <w:szCs w:val="24"/>
              </w:rPr>
            </w:pPr>
            <w:r w:rsidRPr="00A24ECA">
              <w:rPr>
                <w:sz w:val="24"/>
                <w:szCs w:val="24"/>
              </w:rPr>
              <w:t>India</w:t>
            </w:r>
          </w:p>
        </w:tc>
        <w:tc>
          <w:tcPr>
            <w:tcW w:w="0" w:type="auto"/>
            <w:vAlign w:val="center"/>
            <w:hideMark/>
          </w:tcPr>
          <w:p w14:paraId="1D89CB15" w14:textId="77777777" w:rsidR="004A68BF" w:rsidRPr="00A24ECA" w:rsidRDefault="004A68BF" w:rsidP="004A66D9">
            <w:pPr>
              <w:spacing w:after="160" w:line="278" w:lineRule="auto"/>
              <w:jc w:val="both"/>
              <w:rPr>
                <w:sz w:val="24"/>
                <w:szCs w:val="24"/>
              </w:rPr>
            </w:pPr>
            <w:r w:rsidRPr="00A24ECA">
              <w:rPr>
                <w:sz w:val="24"/>
                <w:szCs w:val="24"/>
              </w:rPr>
              <w:t>~126,513 [9]</w:t>
            </w:r>
          </w:p>
        </w:tc>
        <w:tc>
          <w:tcPr>
            <w:tcW w:w="0" w:type="auto"/>
            <w:vAlign w:val="center"/>
            <w:hideMark/>
          </w:tcPr>
          <w:p w14:paraId="4A40A6B7" w14:textId="77777777" w:rsidR="004A68BF" w:rsidRPr="00A24ECA" w:rsidRDefault="004A68BF" w:rsidP="004A66D9">
            <w:pPr>
              <w:spacing w:after="160" w:line="278" w:lineRule="auto"/>
              <w:jc w:val="both"/>
              <w:rPr>
                <w:sz w:val="24"/>
                <w:szCs w:val="24"/>
              </w:rPr>
            </w:pPr>
            <w:r w:rsidRPr="00A24ECA">
              <w:rPr>
                <w:sz w:val="24"/>
                <w:szCs w:val="24"/>
              </w:rPr>
              <w:t>High population, inadequate recycling</w:t>
            </w:r>
          </w:p>
        </w:tc>
      </w:tr>
      <w:tr w:rsidR="004A68BF" w:rsidRPr="00A24ECA" w14:paraId="328D3101" w14:textId="77777777" w:rsidTr="004A66D9">
        <w:trPr>
          <w:tblCellSpacing w:w="15" w:type="dxa"/>
        </w:trPr>
        <w:tc>
          <w:tcPr>
            <w:tcW w:w="0" w:type="auto"/>
            <w:vAlign w:val="center"/>
            <w:hideMark/>
          </w:tcPr>
          <w:p w14:paraId="559F91C0" w14:textId="77777777" w:rsidR="004A68BF" w:rsidRPr="00A24ECA" w:rsidRDefault="004A68BF" w:rsidP="004A66D9">
            <w:pPr>
              <w:spacing w:after="160" w:line="278" w:lineRule="auto"/>
              <w:jc w:val="both"/>
              <w:rPr>
                <w:sz w:val="24"/>
                <w:szCs w:val="24"/>
              </w:rPr>
            </w:pPr>
            <w:r w:rsidRPr="00A24ECA">
              <w:rPr>
                <w:sz w:val="24"/>
                <w:szCs w:val="24"/>
              </w:rPr>
              <w:t>3</w:t>
            </w:r>
          </w:p>
        </w:tc>
        <w:tc>
          <w:tcPr>
            <w:tcW w:w="0" w:type="auto"/>
            <w:vAlign w:val="center"/>
            <w:hideMark/>
          </w:tcPr>
          <w:p w14:paraId="65A763AA" w14:textId="77777777" w:rsidR="004A68BF" w:rsidRPr="00A24ECA" w:rsidRDefault="004A68BF" w:rsidP="004A66D9">
            <w:pPr>
              <w:spacing w:after="160" w:line="278" w:lineRule="auto"/>
              <w:jc w:val="both"/>
              <w:rPr>
                <w:sz w:val="24"/>
                <w:szCs w:val="24"/>
              </w:rPr>
            </w:pPr>
            <w:r w:rsidRPr="00A24ECA">
              <w:rPr>
                <w:sz w:val="24"/>
                <w:szCs w:val="24"/>
              </w:rPr>
              <w:t>Malaysia</w:t>
            </w:r>
          </w:p>
        </w:tc>
        <w:tc>
          <w:tcPr>
            <w:tcW w:w="0" w:type="auto"/>
            <w:vAlign w:val="center"/>
            <w:hideMark/>
          </w:tcPr>
          <w:p w14:paraId="61A766B1" w14:textId="77777777" w:rsidR="004A68BF" w:rsidRPr="00A24ECA" w:rsidRDefault="004A68BF" w:rsidP="004A66D9">
            <w:pPr>
              <w:spacing w:after="160" w:line="278" w:lineRule="auto"/>
              <w:jc w:val="both"/>
              <w:rPr>
                <w:sz w:val="24"/>
                <w:szCs w:val="24"/>
              </w:rPr>
            </w:pPr>
            <w:r w:rsidRPr="00A24ECA">
              <w:rPr>
                <w:sz w:val="24"/>
                <w:szCs w:val="24"/>
              </w:rPr>
              <w:t>~73,098 [9]</w:t>
            </w:r>
          </w:p>
        </w:tc>
        <w:tc>
          <w:tcPr>
            <w:tcW w:w="0" w:type="auto"/>
            <w:vAlign w:val="center"/>
            <w:hideMark/>
          </w:tcPr>
          <w:p w14:paraId="6E1B90C1" w14:textId="77777777" w:rsidR="004A68BF" w:rsidRPr="00A24ECA" w:rsidRDefault="004A68BF" w:rsidP="004A66D9">
            <w:pPr>
              <w:spacing w:after="160" w:line="278" w:lineRule="auto"/>
              <w:jc w:val="both"/>
              <w:rPr>
                <w:sz w:val="24"/>
                <w:szCs w:val="24"/>
              </w:rPr>
            </w:pPr>
            <w:r w:rsidRPr="00A24ECA">
              <w:rPr>
                <w:sz w:val="24"/>
                <w:szCs w:val="24"/>
              </w:rPr>
              <w:t>Waste imports, ocean dumping</w:t>
            </w:r>
          </w:p>
        </w:tc>
      </w:tr>
      <w:tr w:rsidR="004A68BF" w:rsidRPr="00A24ECA" w14:paraId="1AB1A4E7" w14:textId="77777777" w:rsidTr="004A66D9">
        <w:trPr>
          <w:tblCellSpacing w:w="15" w:type="dxa"/>
        </w:trPr>
        <w:tc>
          <w:tcPr>
            <w:tcW w:w="0" w:type="auto"/>
            <w:vAlign w:val="center"/>
            <w:hideMark/>
          </w:tcPr>
          <w:p w14:paraId="6D9DB4A0" w14:textId="77777777" w:rsidR="004A68BF" w:rsidRPr="00A24ECA" w:rsidRDefault="004A68BF" w:rsidP="004A66D9">
            <w:pPr>
              <w:spacing w:after="160" w:line="278" w:lineRule="auto"/>
              <w:jc w:val="both"/>
              <w:rPr>
                <w:sz w:val="24"/>
                <w:szCs w:val="24"/>
              </w:rPr>
            </w:pPr>
            <w:r w:rsidRPr="00A24ECA">
              <w:rPr>
                <w:sz w:val="24"/>
                <w:szCs w:val="24"/>
              </w:rPr>
              <w:t>4</w:t>
            </w:r>
          </w:p>
        </w:tc>
        <w:tc>
          <w:tcPr>
            <w:tcW w:w="0" w:type="auto"/>
            <w:vAlign w:val="center"/>
            <w:hideMark/>
          </w:tcPr>
          <w:p w14:paraId="56273FFB" w14:textId="77777777" w:rsidR="004A68BF" w:rsidRPr="00A24ECA" w:rsidRDefault="004A68BF" w:rsidP="004A66D9">
            <w:pPr>
              <w:spacing w:after="160" w:line="278" w:lineRule="auto"/>
              <w:jc w:val="both"/>
              <w:rPr>
                <w:sz w:val="24"/>
                <w:szCs w:val="24"/>
              </w:rPr>
            </w:pPr>
            <w:r w:rsidRPr="00A24ECA">
              <w:rPr>
                <w:sz w:val="24"/>
                <w:szCs w:val="24"/>
              </w:rPr>
              <w:t>China</w:t>
            </w:r>
          </w:p>
        </w:tc>
        <w:tc>
          <w:tcPr>
            <w:tcW w:w="0" w:type="auto"/>
            <w:vAlign w:val="center"/>
            <w:hideMark/>
          </w:tcPr>
          <w:p w14:paraId="3ACE62B7" w14:textId="77777777" w:rsidR="004A68BF" w:rsidRPr="00A24ECA" w:rsidRDefault="004A68BF" w:rsidP="004A66D9">
            <w:pPr>
              <w:spacing w:after="160" w:line="278" w:lineRule="auto"/>
              <w:jc w:val="both"/>
              <w:rPr>
                <w:sz w:val="24"/>
                <w:szCs w:val="24"/>
              </w:rPr>
            </w:pPr>
            <w:r w:rsidRPr="00A24ECA">
              <w:rPr>
                <w:sz w:val="24"/>
                <w:szCs w:val="24"/>
              </w:rPr>
              <w:t>~70,707 [9]</w:t>
            </w:r>
          </w:p>
        </w:tc>
        <w:tc>
          <w:tcPr>
            <w:tcW w:w="0" w:type="auto"/>
            <w:vAlign w:val="center"/>
            <w:hideMark/>
          </w:tcPr>
          <w:p w14:paraId="1AADDADA" w14:textId="77777777" w:rsidR="004A68BF" w:rsidRPr="00A24ECA" w:rsidRDefault="004A68BF" w:rsidP="004A66D9">
            <w:pPr>
              <w:spacing w:after="160" w:line="278" w:lineRule="auto"/>
              <w:jc w:val="both"/>
              <w:rPr>
                <w:sz w:val="24"/>
                <w:szCs w:val="24"/>
              </w:rPr>
            </w:pPr>
            <w:r w:rsidRPr="00A24ECA">
              <w:rPr>
                <w:sz w:val="24"/>
                <w:szCs w:val="24"/>
              </w:rPr>
              <w:t>Industrial waste, urban sprawl</w:t>
            </w:r>
          </w:p>
        </w:tc>
      </w:tr>
      <w:tr w:rsidR="004A68BF" w:rsidRPr="00A24ECA" w14:paraId="56C584B8" w14:textId="77777777" w:rsidTr="004A66D9">
        <w:trPr>
          <w:tblCellSpacing w:w="15" w:type="dxa"/>
        </w:trPr>
        <w:tc>
          <w:tcPr>
            <w:tcW w:w="0" w:type="auto"/>
            <w:vAlign w:val="center"/>
            <w:hideMark/>
          </w:tcPr>
          <w:p w14:paraId="2C10053D" w14:textId="77777777" w:rsidR="004A68BF" w:rsidRPr="00A24ECA" w:rsidRDefault="004A68BF" w:rsidP="004A66D9">
            <w:pPr>
              <w:spacing w:after="160" w:line="278" w:lineRule="auto"/>
              <w:jc w:val="both"/>
              <w:rPr>
                <w:sz w:val="24"/>
                <w:szCs w:val="24"/>
              </w:rPr>
            </w:pPr>
            <w:r w:rsidRPr="00A24ECA">
              <w:rPr>
                <w:sz w:val="24"/>
                <w:szCs w:val="24"/>
              </w:rPr>
              <w:t>5</w:t>
            </w:r>
          </w:p>
        </w:tc>
        <w:tc>
          <w:tcPr>
            <w:tcW w:w="0" w:type="auto"/>
            <w:vAlign w:val="center"/>
            <w:hideMark/>
          </w:tcPr>
          <w:p w14:paraId="7DA5CE65" w14:textId="77777777" w:rsidR="004A68BF" w:rsidRPr="00A24ECA" w:rsidRDefault="004A68BF" w:rsidP="004A66D9">
            <w:pPr>
              <w:spacing w:after="160" w:line="278" w:lineRule="auto"/>
              <w:jc w:val="both"/>
              <w:rPr>
                <w:sz w:val="24"/>
                <w:szCs w:val="24"/>
              </w:rPr>
            </w:pPr>
            <w:r w:rsidRPr="00A24ECA">
              <w:rPr>
                <w:sz w:val="24"/>
                <w:szCs w:val="24"/>
              </w:rPr>
              <w:t>Indonesia</w:t>
            </w:r>
          </w:p>
        </w:tc>
        <w:tc>
          <w:tcPr>
            <w:tcW w:w="0" w:type="auto"/>
            <w:vAlign w:val="center"/>
            <w:hideMark/>
          </w:tcPr>
          <w:p w14:paraId="5CEC05B4" w14:textId="77777777" w:rsidR="004A68BF" w:rsidRPr="00A24ECA" w:rsidRDefault="004A68BF" w:rsidP="004A66D9">
            <w:pPr>
              <w:spacing w:after="160" w:line="278" w:lineRule="auto"/>
              <w:jc w:val="both"/>
              <w:rPr>
                <w:sz w:val="24"/>
                <w:szCs w:val="24"/>
              </w:rPr>
            </w:pPr>
            <w:r w:rsidRPr="00A24ECA">
              <w:rPr>
                <w:sz w:val="24"/>
                <w:szCs w:val="24"/>
              </w:rPr>
              <w:t>~56,333 [9]</w:t>
            </w:r>
          </w:p>
        </w:tc>
        <w:tc>
          <w:tcPr>
            <w:tcW w:w="0" w:type="auto"/>
            <w:vAlign w:val="center"/>
            <w:hideMark/>
          </w:tcPr>
          <w:p w14:paraId="65A3C4E5" w14:textId="77777777" w:rsidR="004A68BF" w:rsidRPr="00A24ECA" w:rsidRDefault="004A68BF" w:rsidP="004A66D9">
            <w:pPr>
              <w:spacing w:after="160" w:line="278" w:lineRule="auto"/>
              <w:jc w:val="both"/>
              <w:rPr>
                <w:sz w:val="24"/>
                <w:szCs w:val="24"/>
              </w:rPr>
            </w:pPr>
            <w:r w:rsidRPr="00A24ECA">
              <w:rPr>
                <w:sz w:val="24"/>
                <w:szCs w:val="24"/>
              </w:rPr>
              <w:t>River plastic leakage, weak regulation</w:t>
            </w:r>
          </w:p>
        </w:tc>
      </w:tr>
    </w:tbl>
    <w:p w14:paraId="72816686" w14:textId="77777777" w:rsidR="004A68BF" w:rsidRPr="00A24ECA" w:rsidRDefault="004A68BF" w:rsidP="004A68BF">
      <w:pPr>
        <w:spacing w:after="160" w:line="278" w:lineRule="auto"/>
        <w:jc w:val="both"/>
        <w:rPr>
          <w:sz w:val="24"/>
          <w:szCs w:val="24"/>
        </w:rPr>
      </w:pPr>
      <w:proofErr w:type="gramStart"/>
      <w:r w:rsidRPr="00B91739">
        <w:t xml:space="preserve">Source </w:t>
      </w:r>
      <w:r>
        <w:rPr>
          <w:i/>
          <w:iCs/>
        </w:rPr>
        <w:t xml:space="preserve"> </w:t>
      </w:r>
      <w:r w:rsidRPr="00A24ECA">
        <w:rPr>
          <w:sz w:val="24"/>
          <w:szCs w:val="24"/>
        </w:rPr>
        <w:t>[</w:t>
      </w:r>
      <w:proofErr w:type="gramEnd"/>
      <w:r w:rsidRPr="00A24ECA">
        <w:rPr>
          <w:sz w:val="24"/>
          <w:szCs w:val="24"/>
        </w:rPr>
        <w:t>9]</w:t>
      </w:r>
    </w:p>
    <w:p w14:paraId="725F882C" w14:textId="77777777" w:rsidR="004A68BF" w:rsidRDefault="004A68BF" w:rsidP="004A68BF">
      <w:pPr>
        <w:spacing w:after="160" w:line="278" w:lineRule="auto"/>
        <w:jc w:val="both"/>
        <w:rPr>
          <w:b/>
          <w:bCs/>
          <w:sz w:val="24"/>
          <w:szCs w:val="24"/>
        </w:rPr>
      </w:pPr>
    </w:p>
    <w:p w14:paraId="69472128" w14:textId="0758BD36" w:rsidR="004A68BF" w:rsidRPr="00A24ECA" w:rsidRDefault="004A68BF" w:rsidP="004A68BF">
      <w:pPr>
        <w:spacing w:after="160" w:line="278" w:lineRule="auto"/>
        <w:jc w:val="both"/>
        <w:rPr>
          <w:b/>
          <w:bCs/>
          <w:sz w:val="24"/>
          <w:szCs w:val="24"/>
        </w:rPr>
      </w:pPr>
      <w:r w:rsidRPr="00A24ECA">
        <w:rPr>
          <w:b/>
          <w:bCs/>
          <w:sz w:val="24"/>
          <w:szCs w:val="24"/>
        </w:rPr>
        <w:t>8. Case Studies and Best Practices</w:t>
      </w:r>
    </w:p>
    <w:p w14:paraId="68CFECBF" w14:textId="77777777" w:rsidR="004A68BF" w:rsidRPr="00457329" w:rsidRDefault="004A68BF" w:rsidP="004A68BF">
      <w:pPr>
        <w:numPr>
          <w:ilvl w:val="0"/>
          <w:numId w:val="26"/>
        </w:numPr>
        <w:autoSpaceDE/>
        <w:autoSpaceDN/>
        <w:spacing w:after="160" w:line="278" w:lineRule="auto"/>
        <w:jc w:val="both"/>
      </w:pPr>
      <w:r w:rsidRPr="00457329">
        <w:rPr>
          <w:b/>
          <w:bCs/>
        </w:rPr>
        <w:t>Sweden: With an advanced recycling system, the country sends less than 1% of household waste to landfills.</w:t>
      </w:r>
    </w:p>
    <w:p w14:paraId="0BBA46D6" w14:textId="77777777" w:rsidR="004A68BF" w:rsidRPr="00A24ECA" w:rsidRDefault="004A68BF" w:rsidP="004A68BF">
      <w:pPr>
        <w:numPr>
          <w:ilvl w:val="0"/>
          <w:numId w:val="26"/>
        </w:numPr>
        <w:autoSpaceDE/>
        <w:autoSpaceDN/>
        <w:spacing w:after="160" w:line="278" w:lineRule="auto"/>
        <w:jc w:val="both"/>
        <w:rPr>
          <w:sz w:val="24"/>
          <w:szCs w:val="24"/>
        </w:rPr>
      </w:pPr>
      <w:r w:rsidRPr="00A24ECA">
        <w:rPr>
          <w:b/>
          <w:bCs/>
          <w:sz w:val="24"/>
          <w:szCs w:val="24"/>
        </w:rPr>
        <w:t>Kenya:</w:t>
      </w:r>
      <w:r w:rsidRPr="00A24ECA">
        <w:rPr>
          <w:sz w:val="24"/>
          <w:szCs w:val="24"/>
        </w:rPr>
        <w:t xml:space="preserve"> Imposed one of the strictest bans on plastic bags, with significant success.</w:t>
      </w:r>
    </w:p>
    <w:p w14:paraId="043C455B" w14:textId="77777777" w:rsidR="004A68BF" w:rsidRPr="00A24ECA" w:rsidRDefault="004A68BF" w:rsidP="004A68BF">
      <w:pPr>
        <w:numPr>
          <w:ilvl w:val="0"/>
          <w:numId w:val="26"/>
        </w:numPr>
        <w:autoSpaceDE/>
        <w:autoSpaceDN/>
        <w:spacing w:after="160" w:line="278" w:lineRule="auto"/>
        <w:jc w:val="both"/>
        <w:rPr>
          <w:sz w:val="24"/>
          <w:szCs w:val="24"/>
        </w:rPr>
      </w:pPr>
      <w:r w:rsidRPr="00A24ECA">
        <w:rPr>
          <w:b/>
          <w:bCs/>
          <w:sz w:val="24"/>
          <w:szCs w:val="24"/>
        </w:rPr>
        <w:t>India:</w:t>
      </w:r>
      <w:r w:rsidRPr="00A24ECA">
        <w:rPr>
          <w:sz w:val="24"/>
          <w:szCs w:val="24"/>
        </w:rPr>
        <w:t xml:space="preserve"> Several states enforce plastic </w:t>
      </w:r>
      <w:proofErr w:type="spellStart"/>
      <w:r w:rsidRPr="00A24ECA">
        <w:rPr>
          <w:sz w:val="24"/>
          <w:szCs w:val="24"/>
        </w:rPr>
        <w:t>bans</w:t>
      </w:r>
      <w:proofErr w:type="spellEnd"/>
      <w:r w:rsidRPr="00A24ECA">
        <w:rPr>
          <w:sz w:val="24"/>
          <w:szCs w:val="24"/>
        </w:rPr>
        <w:t xml:space="preserve"> and promote biodegradable alternatives.</w:t>
      </w:r>
      <w:r w:rsidRPr="00A24ECA">
        <w:rPr>
          <w:sz w:val="24"/>
          <w:szCs w:val="24"/>
        </w:rPr>
        <w:br/>
        <w:t xml:space="preserve">These examples show that </w:t>
      </w:r>
      <w:r w:rsidRPr="00A24ECA">
        <w:rPr>
          <w:b/>
          <w:bCs/>
          <w:sz w:val="24"/>
          <w:szCs w:val="24"/>
        </w:rPr>
        <w:t>strong governance, public participation, and innovation</w:t>
      </w:r>
      <w:r w:rsidRPr="00A24ECA">
        <w:rPr>
          <w:sz w:val="24"/>
          <w:szCs w:val="24"/>
        </w:rPr>
        <w:t xml:space="preserve"> can reduce plastic waste effectively.</w:t>
      </w:r>
    </w:p>
    <w:p w14:paraId="231B4691" w14:textId="77777777" w:rsidR="004A68BF" w:rsidRDefault="004A68BF" w:rsidP="004A68BF">
      <w:pPr>
        <w:spacing w:after="160" w:line="278" w:lineRule="auto"/>
        <w:jc w:val="both"/>
        <w:rPr>
          <w:b/>
          <w:bCs/>
          <w:sz w:val="24"/>
          <w:szCs w:val="24"/>
        </w:rPr>
      </w:pPr>
    </w:p>
    <w:p w14:paraId="173D5DB9" w14:textId="55F7EBBB" w:rsidR="004A68BF" w:rsidRPr="00A24ECA" w:rsidRDefault="004A68BF" w:rsidP="004A68BF">
      <w:pPr>
        <w:spacing w:after="160" w:line="278" w:lineRule="auto"/>
        <w:jc w:val="both"/>
        <w:rPr>
          <w:b/>
          <w:bCs/>
          <w:sz w:val="24"/>
          <w:szCs w:val="24"/>
        </w:rPr>
      </w:pPr>
      <w:r w:rsidRPr="00A24ECA">
        <w:rPr>
          <w:b/>
          <w:bCs/>
          <w:sz w:val="24"/>
          <w:szCs w:val="24"/>
        </w:rPr>
        <w:t>9. Summary</w:t>
      </w:r>
    </w:p>
    <w:p w14:paraId="28413563" w14:textId="77777777" w:rsidR="004A68BF" w:rsidRPr="00A24ECA" w:rsidRDefault="004A68BF" w:rsidP="004A68BF">
      <w:pPr>
        <w:spacing w:after="160" w:line="278" w:lineRule="auto"/>
        <w:jc w:val="both"/>
        <w:rPr>
          <w:sz w:val="24"/>
          <w:szCs w:val="24"/>
        </w:rPr>
      </w:pPr>
      <w:r w:rsidRPr="00A24ECA">
        <w:rPr>
          <w:sz w:val="24"/>
          <w:szCs w:val="24"/>
        </w:rPr>
        <w:t xml:space="preserve">Plastic pollution is not just an environmental issue but a </w:t>
      </w:r>
      <w:r w:rsidRPr="00A24ECA">
        <w:rPr>
          <w:b/>
          <w:bCs/>
          <w:sz w:val="24"/>
          <w:szCs w:val="24"/>
        </w:rPr>
        <w:t>societal and developmental challenge.</w:t>
      </w:r>
      <w:r w:rsidRPr="00A24ECA">
        <w:rPr>
          <w:sz w:val="24"/>
          <w:szCs w:val="24"/>
        </w:rPr>
        <w:t xml:space="preserve"> With millions of tons of plastic entering natural systems every year, the threat to biodiversity, human health, and sustainable development is undeniable. While international policies, local initiatives, and scientific research provide pathways for solutions, </w:t>
      </w:r>
      <w:r w:rsidRPr="00A24ECA">
        <w:rPr>
          <w:b/>
          <w:bCs/>
          <w:sz w:val="24"/>
          <w:szCs w:val="24"/>
        </w:rPr>
        <w:t>urgent, coordinated global action</w:t>
      </w:r>
      <w:r w:rsidRPr="00A24ECA">
        <w:rPr>
          <w:sz w:val="24"/>
          <w:szCs w:val="24"/>
        </w:rPr>
        <w:t xml:space="preserve"> is required.</w:t>
      </w:r>
    </w:p>
    <w:p w14:paraId="03E608F8" w14:textId="77777777" w:rsidR="004A68BF" w:rsidRDefault="004A68BF" w:rsidP="004A68BF">
      <w:pPr>
        <w:spacing w:after="160" w:line="278" w:lineRule="auto"/>
        <w:jc w:val="both"/>
        <w:rPr>
          <w:b/>
          <w:bCs/>
          <w:sz w:val="24"/>
          <w:szCs w:val="24"/>
        </w:rPr>
      </w:pPr>
    </w:p>
    <w:p w14:paraId="68A9CCC3" w14:textId="686EF626" w:rsidR="004A68BF" w:rsidRPr="00A24ECA" w:rsidRDefault="004A68BF" w:rsidP="004A68BF">
      <w:pPr>
        <w:spacing w:after="160" w:line="278" w:lineRule="auto"/>
        <w:jc w:val="both"/>
        <w:rPr>
          <w:b/>
          <w:bCs/>
          <w:sz w:val="24"/>
          <w:szCs w:val="24"/>
        </w:rPr>
      </w:pPr>
      <w:r w:rsidRPr="00A24ECA">
        <w:rPr>
          <w:b/>
          <w:bCs/>
          <w:sz w:val="24"/>
          <w:szCs w:val="24"/>
        </w:rPr>
        <w:t>10. FAQs</w:t>
      </w:r>
    </w:p>
    <w:p w14:paraId="55213EB6" w14:textId="77777777" w:rsidR="004A68BF" w:rsidRPr="00A24ECA" w:rsidRDefault="004A68BF" w:rsidP="004A68BF">
      <w:pPr>
        <w:spacing w:after="160" w:line="278" w:lineRule="auto"/>
        <w:rPr>
          <w:b/>
          <w:bCs/>
          <w:sz w:val="24"/>
          <w:szCs w:val="24"/>
        </w:rPr>
      </w:pPr>
      <w:r w:rsidRPr="00A24ECA">
        <w:rPr>
          <w:b/>
          <w:bCs/>
          <w:sz w:val="24"/>
          <w:szCs w:val="24"/>
        </w:rPr>
        <w:t>General FAQs</w:t>
      </w:r>
    </w:p>
    <w:p w14:paraId="776FBF34" w14:textId="77777777" w:rsidR="004A68BF" w:rsidRDefault="004A68BF" w:rsidP="004A68BF">
      <w:pPr>
        <w:numPr>
          <w:ilvl w:val="0"/>
          <w:numId w:val="27"/>
        </w:numPr>
        <w:autoSpaceDE/>
        <w:autoSpaceDN/>
        <w:spacing w:after="160" w:line="278" w:lineRule="auto"/>
      </w:pPr>
      <w:r w:rsidRPr="00A24ECA">
        <w:rPr>
          <w:b/>
          <w:bCs/>
          <w:sz w:val="24"/>
          <w:szCs w:val="24"/>
        </w:rPr>
        <w:t>What is plastic pollution?</w:t>
      </w:r>
      <w:r w:rsidRPr="00A24ECA">
        <w:rPr>
          <w:sz w:val="24"/>
          <w:szCs w:val="24"/>
        </w:rPr>
        <w:br/>
      </w:r>
      <w:r w:rsidRPr="00B91739">
        <w:t>Plastic pollution is the buildup of discarded plastic in our environment, where it threatens wildlife, damages ecosystems, and endangers human well-being.</w:t>
      </w:r>
    </w:p>
    <w:p w14:paraId="15072E19" w14:textId="77777777" w:rsidR="004A68BF" w:rsidRPr="00A24ECA" w:rsidRDefault="004A68BF" w:rsidP="004A68BF">
      <w:pPr>
        <w:numPr>
          <w:ilvl w:val="0"/>
          <w:numId w:val="27"/>
        </w:numPr>
        <w:autoSpaceDE/>
        <w:autoSpaceDN/>
        <w:spacing w:after="160" w:line="278" w:lineRule="auto"/>
        <w:rPr>
          <w:sz w:val="24"/>
          <w:szCs w:val="24"/>
        </w:rPr>
      </w:pPr>
      <w:r w:rsidRPr="00A24ECA">
        <w:rPr>
          <w:b/>
          <w:bCs/>
          <w:sz w:val="24"/>
          <w:szCs w:val="24"/>
        </w:rPr>
        <w:t>Why is plastic pollution dangerous?</w:t>
      </w:r>
      <w:r w:rsidRPr="00A24ECA">
        <w:rPr>
          <w:sz w:val="24"/>
          <w:szCs w:val="24"/>
        </w:rPr>
        <w:br/>
        <w:t>Because plastics are non-biodegradable, they persist for centuries, releasing toxins and entering food chains.</w:t>
      </w:r>
    </w:p>
    <w:p w14:paraId="4F802077" w14:textId="77777777" w:rsidR="004A68BF" w:rsidRPr="00A24ECA" w:rsidRDefault="004A68BF" w:rsidP="004A68BF">
      <w:pPr>
        <w:numPr>
          <w:ilvl w:val="0"/>
          <w:numId w:val="27"/>
        </w:numPr>
        <w:autoSpaceDE/>
        <w:autoSpaceDN/>
        <w:spacing w:after="160" w:line="278" w:lineRule="auto"/>
        <w:rPr>
          <w:sz w:val="24"/>
          <w:szCs w:val="24"/>
        </w:rPr>
      </w:pPr>
      <w:r w:rsidRPr="00A24ECA">
        <w:rPr>
          <w:b/>
          <w:bCs/>
          <w:sz w:val="24"/>
          <w:szCs w:val="24"/>
        </w:rPr>
        <w:t>What are microplastics?</w:t>
      </w:r>
      <w:r w:rsidRPr="00A24ECA">
        <w:rPr>
          <w:sz w:val="24"/>
          <w:szCs w:val="24"/>
        </w:rPr>
        <w:br/>
        <w:t>Tiny plastic particles (&lt;5mm) found in oceans, rivers, soils, and even human bodies.</w:t>
      </w:r>
    </w:p>
    <w:p w14:paraId="016A5598" w14:textId="77777777" w:rsidR="004A68BF" w:rsidRPr="00A24ECA" w:rsidRDefault="004A68BF" w:rsidP="004A68BF">
      <w:pPr>
        <w:numPr>
          <w:ilvl w:val="0"/>
          <w:numId w:val="27"/>
        </w:numPr>
        <w:autoSpaceDE/>
        <w:autoSpaceDN/>
        <w:spacing w:after="160" w:line="278" w:lineRule="auto"/>
        <w:rPr>
          <w:sz w:val="24"/>
          <w:szCs w:val="24"/>
        </w:rPr>
      </w:pPr>
      <w:r w:rsidRPr="00A24ECA">
        <w:rPr>
          <w:b/>
          <w:bCs/>
          <w:sz w:val="24"/>
          <w:szCs w:val="24"/>
        </w:rPr>
        <w:t>Which countries produce the most plastic waste?</w:t>
      </w:r>
      <w:r w:rsidRPr="00A24ECA">
        <w:rPr>
          <w:sz w:val="24"/>
          <w:szCs w:val="24"/>
        </w:rPr>
        <w:br/>
        <w:t>Philippines, India, Malaysia, China, and Indonesia are among the largest contributors.</w:t>
      </w:r>
    </w:p>
    <w:p w14:paraId="67624BF5" w14:textId="77777777" w:rsidR="004A68BF" w:rsidRPr="00A24ECA" w:rsidRDefault="004A68BF" w:rsidP="004A68BF">
      <w:pPr>
        <w:numPr>
          <w:ilvl w:val="0"/>
          <w:numId w:val="27"/>
        </w:numPr>
        <w:autoSpaceDE/>
        <w:autoSpaceDN/>
        <w:spacing w:after="160" w:line="278" w:lineRule="auto"/>
        <w:rPr>
          <w:sz w:val="24"/>
          <w:szCs w:val="24"/>
        </w:rPr>
      </w:pPr>
      <w:r w:rsidRPr="00A24ECA">
        <w:rPr>
          <w:b/>
          <w:bCs/>
          <w:sz w:val="24"/>
          <w:szCs w:val="24"/>
        </w:rPr>
        <w:t>Can plastic pollution be reversed?</w:t>
      </w:r>
      <w:r w:rsidRPr="00A24ECA">
        <w:rPr>
          <w:sz w:val="24"/>
          <w:szCs w:val="24"/>
        </w:rPr>
        <w:br/>
        <w:t>While existing waste cannot be entirely removed, reduction, recycling, and bans can significantly minimize future damage.</w:t>
      </w:r>
    </w:p>
    <w:p w14:paraId="3CEBB6B9" w14:textId="77777777" w:rsidR="004A68BF" w:rsidRDefault="004A68BF" w:rsidP="004A68BF">
      <w:pPr>
        <w:spacing w:after="160" w:line="278" w:lineRule="auto"/>
        <w:rPr>
          <w:b/>
          <w:bCs/>
          <w:sz w:val="24"/>
          <w:szCs w:val="24"/>
        </w:rPr>
      </w:pPr>
    </w:p>
    <w:p w14:paraId="4108E87F" w14:textId="2AF2BA8F" w:rsidR="004A68BF" w:rsidRPr="00A24ECA" w:rsidRDefault="004A68BF" w:rsidP="004A68BF">
      <w:pPr>
        <w:spacing w:after="160" w:line="278" w:lineRule="auto"/>
        <w:rPr>
          <w:b/>
          <w:bCs/>
          <w:sz w:val="24"/>
          <w:szCs w:val="24"/>
        </w:rPr>
      </w:pPr>
      <w:r w:rsidRPr="00A24ECA">
        <w:rPr>
          <w:b/>
          <w:bCs/>
          <w:sz w:val="24"/>
          <w:szCs w:val="24"/>
        </w:rPr>
        <w:t>Scientific FAQs</w:t>
      </w:r>
    </w:p>
    <w:p w14:paraId="0DCC240F" w14:textId="77777777" w:rsidR="004A68BF" w:rsidRPr="00A24ECA" w:rsidRDefault="004A68BF" w:rsidP="004A68BF">
      <w:pPr>
        <w:numPr>
          <w:ilvl w:val="0"/>
          <w:numId w:val="28"/>
        </w:numPr>
        <w:autoSpaceDE/>
        <w:autoSpaceDN/>
        <w:spacing w:after="160" w:line="278" w:lineRule="auto"/>
        <w:rPr>
          <w:sz w:val="24"/>
          <w:szCs w:val="24"/>
        </w:rPr>
      </w:pPr>
      <w:r w:rsidRPr="00A24ECA">
        <w:rPr>
          <w:b/>
          <w:bCs/>
          <w:sz w:val="24"/>
          <w:szCs w:val="24"/>
        </w:rPr>
        <w:t>How does plastic affect marine life?</w:t>
      </w:r>
      <w:r w:rsidRPr="00A24ECA">
        <w:rPr>
          <w:sz w:val="24"/>
          <w:szCs w:val="24"/>
        </w:rPr>
        <w:br/>
        <w:t xml:space="preserve">Animals ingest </w:t>
      </w:r>
      <w:proofErr w:type="gramStart"/>
      <w:r w:rsidRPr="00A24ECA">
        <w:rPr>
          <w:sz w:val="24"/>
          <w:szCs w:val="24"/>
        </w:rPr>
        <w:t>plastics</w:t>
      </w:r>
      <w:r>
        <w:t xml:space="preserve"> ,</w:t>
      </w:r>
      <w:proofErr w:type="gramEnd"/>
      <w:r>
        <w:t xml:space="preserve"> which is </w:t>
      </w:r>
      <w:proofErr w:type="gramStart"/>
      <w:r w:rsidRPr="00A24ECA">
        <w:rPr>
          <w:sz w:val="24"/>
          <w:szCs w:val="24"/>
        </w:rPr>
        <w:t>leading  injuries</w:t>
      </w:r>
      <w:proofErr w:type="gramEnd"/>
      <w:r w:rsidRPr="00A24ECA">
        <w:rPr>
          <w:sz w:val="24"/>
          <w:szCs w:val="24"/>
        </w:rPr>
        <w:t>, starvation, or death</w:t>
      </w:r>
      <w:r>
        <w:t xml:space="preserve"> of marine </w:t>
      </w:r>
      <w:proofErr w:type="gramStart"/>
      <w:r>
        <w:t xml:space="preserve">life </w:t>
      </w:r>
      <w:r w:rsidRPr="00A24ECA">
        <w:rPr>
          <w:sz w:val="24"/>
          <w:szCs w:val="24"/>
        </w:rPr>
        <w:t>.</w:t>
      </w:r>
      <w:proofErr w:type="gramEnd"/>
    </w:p>
    <w:p w14:paraId="6B9017B5" w14:textId="77777777" w:rsidR="004A68BF" w:rsidRPr="00A24ECA" w:rsidRDefault="004A68BF" w:rsidP="004A68BF">
      <w:pPr>
        <w:numPr>
          <w:ilvl w:val="0"/>
          <w:numId w:val="28"/>
        </w:numPr>
        <w:autoSpaceDE/>
        <w:autoSpaceDN/>
        <w:spacing w:after="160" w:line="278" w:lineRule="auto"/>
        <w:rPr>
          <w:sz w:val="24"/>
          <w:szCs w:val="24"/>
        </w:rPr>
      </w:pPr>
      <w:r w:rsidRPr="00A24ECA">
        <w:rPr>
          <w:b/>
          <w:bCs/>
          <w:sz w:val="24"/>
          <w:szCs w:val="24"/>
        </w:rPr>
        <w:t>What chemicals in plastics are harmful to humans?</w:t>
      </w:r>
      <w:r w:rsidRPr="00A24ECA">
        <w:rPr>
          <w:sz w:val="24"/>
          <w:szCs w:val="24"/>
        </w:rPr>
        <w:br/>
        <w:t>BPA, phthalates, and dioxins disrupt hormones and may cause cancer.</w:t>
      </w:r>
    </w:p>
    <w:p w14:paraId="11EA66CE" w14:textId="77777777" w:rsidR="004A68BF" w:rsidRPr="00A24ECA" w:rsidRDefault="004A68BF" w:rsidP="004A68BF">
      <w:pPr>
        <w:numPr>
          <w:ilvl w:val="0"/>
          <w:numId w:val="28"/>
        </w:numPr>
        <w:autoSpaceDE/>
        <w:autoSpaceDN/>
        <w:spacing w:after="160" w:line="278" w:lineRule="auto"/>
        <w:rPr>
          <w:sz w:val="24"/>
          <w:szCs w:val="24"/>
        </w:rPr>
      </w:pPr>
      <w:r w:rsidRPr="00A24ECA">
        <w:rPr>
          <w:b/>
          <w:bCs/>
          <w:sz w:val="24"/>
          <w:szCs w:val="24"/>
        </w:rPr>
        <w:t>Are biodegradable plastics a solution?</w:t>
      </w:r>
      <w:r w:rsidRPr="00A24ECA">
        <w:rPr>
          <w:sz w:val="24"/>
          <w:szCs w:val="24"/>
        </w:rPr>
        <w:br/>
        <w:t>Partially—many require industrial composting and may not degrade in oceans.</w:t>
      </w:r>
    </w:p>
    <w:p w14:paraId="68769D9D" w14:textId="77777777" w:rsidR="004A68BF" w:rsidRPr="00A24ECA" w:rsidRDefault="004A68BF" w:rsidP="004A68BF">
      <w:pPr>
        <w:numPr>
          <w:ilvl w:val="0"/>
          <w:numId w:val="28"/>
        </w:numPr>
        <w:autoSpaceDE/>
        <w:autoSpaceDN/>
        <w:spacing w:after="160" w:line="278" w:lineRule="auto"/>
        <w:rPr>
          <w:sz w:val="24"/>
          <w:szCs w:val="24"/>
        </w:rPr>
      </w:pPr>
      <w:r w:rsidRPr="00A24ECA">
        <w:rPr>
          <w:b/>
          <w:bCs/>
          <w:sz w:val="24"/>
          <w:szCs w:val="24"/>
        </w:rPr>
        <w:t>How does plastic contribute to climate change?</w:t>
      </w:r>
      <w:r w:rsidRPr="00A24ECA">
        <w:rPr>
          <w:sz w:val="24"/>
          <w:szCs w:val="24"/>
        </w:rPr>
        <w:br/>
        <w:t>Plastic is made from fossil fuels, and its production and incineration release CO₂ and methane.</w:t>
      </w:r>
    </w:p>
    <w:p w14:paraId="29897364" w14:textId="77777777" w:rsidR="004A68BF" w:rsidRPr="00A24ECA" w:rsidRDefault="004A68BF" w:rsidP="004A68BF">
      <w:pPr>
        <w:numPr>
          <w:ilvl w:val="0"/>
          <w:numId w:val="28"/>
        </w:numPr>
        <w:autoSpaceDE/>
        <w:autoSpaceDN/>
        <w:spacing w:after="160" w:line="278" w:lineRule="auto"/>
        <w:rPr>
          <w:sz w:val="24"/>
          <w:szCs w:val="24"/>
        </w:rPr>
      </w:pPr>
      <w:r w:rsidRPr="00A24ECA">
        <w:rPr>
          <w:b/>
          <w:bCs/>
          <w:sz w:val="24"/>
          <w:szCs w:val="24"/>
        </w:rPr>
        <w:t>What role do SDGs play in addressing plastic pollution?</w:t>
      </w:r>
      <w:r w:rsidRPr="00A24ECA">
        <w:rPr>
          <w:sz w:val="24"/>
          <w:szCs w:val="24"/>
        </w:rPr>
        <w:br/>
        <w:t>They provide a global roadmap to link plastic reduction with sustainability and health.</w:t>
      </w:r>
    </w:p>
    <w:p w14:paraId="191C97A0" w14:textId="77777777" w:rsidR="004A68BF" w:rsidRPr="00A24ECA" w:rsidRDefault="004A68BF" w:rsidP="004A68BF">
      <w:pPr>
        <w:numPr>
          <w:ilvl w:val="0"/>
          <w:numId w:val="28"/>
        </w:numPr>
        <w:autoSpaceDE/>
        <w:autoSpaceDN/>
        <w:spacing w:after="160" w:line="278" w:lineRule="auto"/>
        <w:rPr>
          <w:sz w:val="24"/>
          <w:szCs w:val="24"/>
        </w:rPr>
      </w:pPr>
      <w:r w:rsidRPr="00A24ECA">
        <w:rPr>
          <w:b/>
          <w:bCs/>
          <w:sz w:val="24"/>
          <w:szCs w:val="24"/>
        </w:rPr>
        <w:t>Which industries generate the most plastic waste?</w:t>
      </w:r>
      <w:r w:rsidRPr="00A24ECA">
        <w:rPr>
          <w:sz w:val="24"/>
          <w:szCs w:val="24"/>
        </w:rPr>
        <w:br/>
        <w:t>Packaging, textiles, and consumer goods dominate global plastic production.</w:t>
      </w:r>
    </w:p>
    <w:p w14:paraId="78F195DC" w14:textId="77777777" w:rsidR="004A68BF" w:rsidRPr="00A24ECA" w:rsidRDefault="004A68BF" w:rsidP="004A68BF">
      <w:pPr>
        <w:numPr>
          <w:ilvl w:val="0"/>
          <w:numId w:val="28"/>
        </w:numPr>
        <w:autoSpaceDE/>
        <w:autoSpaceDN/>
        <w:spacing w:after="160" w:line="278" w:lineRule="auto"/>
        <w:rPr>
          <w:sz w:val="24"/>
          <w:szCs w:val="24"/>
        </w:rPr>
      </w:pPr>
      <w:r w:rsidRPr="00A24ECA">
        <w:rPr>
          <w:b/>
          <w:bCs/>
          <w:sz w:val="24"/>
          <w:szCs w:val="24"/>
        </w:rPr>
        <w:t>How can individuals reduce plastic use?</w:t>
      </w:r>
      <w:r w:rsidRPr="00A24ECA">
        <w:rPr>
          <w:sz w:val="24"/>
          <w:szCs w:val="24"/>
        </w:rPr>
        <w:br/>
        <w:t>By switching to reusable bags, bottles, and supporting eco-friendly alternatives.</w:t>
      </w:r>
    </w:p>
    <w:p w14:paraId="670F16B9" w14:textId="77777777" w:rsidR="004A68BF" w:rsidRPr="00A24ECA" w:rsidRDefault="004A68BF" w:rsidP="004A68BF">
      <w:pPr>
        <w:numPr>
          <w:ilvl w:val="0"/>
          <w:numId w:val="28"/>
        </w:numPr>
        <w:autoSpaceDE/>
        <w:autoSpaceDN/>
        <w:spacing w:after="160" w:line="278" w:lineRule="auto"/>
        <w:rPr>
          <w:sz w:val="24"/>
          <w:szCs w:val="24"/>
        </w:rPr>
      </w:pPr>
      <w:r w:rsidRPr="00A24ECA">
        <w:rPr>
          <w:b/>
          <w:bCs/>
          <w:sz w:val="24"/>
          <w:szCs w:val="24"/>
        </w:rPr>
        <w:t>Is recycling enough to solve the crisis?</w:t>
      </w:r>
      <w:r w:rsidRPr="00A24ECA">
        <w:rPr>
          <w:sz w:val="24"/>
          <w:szCs w:val="24"/>
        </w:rPr>
        <w:br/>
        <w:t>No—global recycling rates are below 10%. Reduction and innovation are essential.</w:t>
      </w:r>
    </w:p>
    <w:p w14:paraId="48E7B683" w14:textId="77777777" w:rsidR="004A68BF" w:rsidRPr="00A24ECA" w:rsidRDefault="004A68BF" w:rsidP="004A68BF">
      <w:pPr>
        <w:numPr>
          <w:ilvl w:val="0"/>
          <w:numId w:val="28"/>
        </w:numPr>
        <w:autoSpaceDE/>
        <w:autoSpaceDN/>
        <w:spacing w:after="160" w:line="278" w:lineRule="auto"/>
        <w:rPr>
          <w:sz w:val="24"/>
          <w:szCs w:val="24"/>
        </w:rPr>
      </w:pPr>
      <w:r w:rsidRPr="00A24ECA">
        <w:rPr>
          <w:b/>
          <w:bCs/>
          <w:sz w:val="24"/>
          <w:szCs w:val="24"/>
        </w:rPr>
        <w:t>What is UNEP’s role in tackling plastic pollution?</w:t>
      </w:r>
      <w:r w:rsidRPr="00A24ECA">
        <w:rPr>
          <w:sz w:val="24"/>
          <w:szCs w:val="24"/>
        </w:rPr>
        <w:br/>
        <w:t>UNEP provides global leadership, campaigns, and supports international treaties to curb plastic waste.</w:t>
      </w:r>
    </w:p>
    <w:p w14:paraId="21C919A6" w14:textId="77777777" w:rsidR="004A68BF" w:rsidRPr="004A68BF" w:rsidRDefault="004A68BF" w:rsidP="004A68BF">
      <w:pPr>
        <w:autoSpaceDE/>
        <w:autoSpaceDN/>
        <w:spacing w:after="160" w:line="278" w:lineRule="auto"/>
        <w:ind w:left="720"/>
        <w:rPr>
          <w:sz w:val="24"/>
          <w:szCs w:val="24"/>
        </w:rPr>
      </w:pPr>
    </w:p>
    <w:p w14:paraId="7C518A5D" w14:textId="39CDA894" w:rsidR="004A68BF" w:rsidRPr="00A24ECA" w:rsidRDefault="004A68BF" w:rsidP="004A68BF">
      <w:pPr>
        <w:numPr>
          <w:ilvl w:val="0"/>
          <w:numId w:val="28"/>
        </w:numPr>
        <w:autoSpaceDE/>
        <w:autoSpaceDN/>
        <w:spacing w:after="160" w:line="278" w:lineRule="auto"/>
        <w:rPr>
          <w:sz w:val="24"/>
          <w:szCs w:val="24"/>
        </w:rPr>
      </w:pPr>
      <w:r w:rsidRPr="00A24ECA">
        <w:rPr>
          <w:b/>
          <w:bCs/>
          <w:sz w:val="24"/>
          <w:szCs w:val="24"/>
        </w:rPr>
        <w:t>Can technology help solve plastic pollution?</w:t>
      </w:r>
      <w:r w:rsidRPr="00A24ECA">
        <w:rPr>
          <w:sz w:val="24"/>
          <w:szCs w:val="24"/>
        </w:rPr>
        <w:br/>
        <w:t>Yes—innovations include ocean-cleaning robots, biodegradable materials, and AI-powered waste management.</w:t>
      </w:r>
    </w:p>
    <w:p w14:paraId="4B421874" w14:textId="77777777" w:rsidR="004A68BF" w:rsidRDefault="004A68BF" w:rsidP="004A68BF">
      <w:pPr>
        <w:spacing w:after="160" w:line="278" w:lineRule="auto"/>
        <w:jc w:val="both"/>
        <w:rPr>
          <w:b/>
          <w:bCs/>
          <w:sz w:val="24"/>
          <w:szCs w:val="24"/>
        </w:rPr>
      </w:pPr>
    </w:p>
    <w:p w14:paraId="5F361CA0" w14:textId="3CE228C0" w:rsidR="004A68BF" w:rsidRPr="00A24ECA" w:rsidRDefault="004A68BF" w:rsidP="004A68BF">
      <w:pPr>
        <w:spacing w:after="160" w:line="278" w:lineRule="auto"/>
        <w:jc w:val="both"/>
        <w:rPr>
          <w:b/>
          <w:bCs/>
          <w:sz w:val="24"/>
          <w:szCs w:val="24"/>
        </w:rPr>
      </w:pPr>
      <w:r w:rsidRPr="00A24ECA">
        <w:rPr>
          <w:b/>
          <w:bCs/>
          <w:sz w:val="24"/>
          <w:szCs w:val="24"/>
        </w:rPr>
        <w:t>11. Conclusion</w:t>
      </w:r>
    </w:p>
    <w:p w14:paraId="39F5164B" w14:textId="77777777" w:rsidR="004A68BF" w:rsidRPr="00A24ECA" w:rsidRDefault="004A68BF" w:rsidP="004A68BF">
      <w:pPr>
        <w:spacing w:after="160" w:line="278" w:lineRule="auto"/>
        <w:jc w:val="both"/>
        <w:rPr>
          <w:sz w:val="24"/>
          <w:szCs w:val="24"/>
        </w:rPr>
      </w:pPr>
      <w:r w:rsidRPr="00A24ECA">
        <w:rPr>
          <w:sz w:val="24"/>
          <w:szCs w:val="24"/>
        </w:rPr>
        <w:t xml:space="preserve">Plastic pollution is not just an environmental issue but a </w:t>
      </w:r>
      <w:r w:rsidRPr="00A24ECA">
        <w:rPr>
          <w:b/>
          <w:bCs/>
          <w:sz w:val="24"/>
          <w:szCs w:val="24"/>
        </w:rPr>
        <w:t>societal and developmental challenge</w:t>
      </w:r>
      <w:r w:rsidRPr="00A24ECA">
        <w:rPr>
          <w:sz w:val="24"/>
          <w:szCs w:val="24"/>
        </w:rPr>
        <w:t xml:space="preserve">. Without immediate action, the problem will intensify, threatening ecosystems and human survival. Achieving a sustainable future requires </w:t>
      </w:r>
      <w:r w:rsidRPr="00A24ECA">
        <w:rPr>
          <w:b/>
          <w:bCs/>
          <w:sz w:val="24"/>
          <w:szCs w:val="24"/>
        </w:rPr>
        <w:t>global cooperation, strict policies, innovation, and citizen participation.</w:t>
      </w:r>
      <w:r w:rsidRPr="00A24ECA">
        <w:rPr>
          <w:sz w:val="24"/>
          <w:szCs w:val="24"/>
        </w:rPr>
        <w:t xml:space="preserve"> By aligning efforts with the SDGs, humanity can pave the way for a world free from the shadow of plastic pollution.</w:t>
      </w:r>
    </w:p>
    <w:p w14:paraId="3D198F85" w14:textId="77777777" w:rsidR="004A68BF" w:rsidRDefault="004A68BF" w:rsidP="004A68BF">
      <w:pPr>
        <w:spacing w:after="160" w:line="278" w:lineRule="auto"/>
        <w:jc w:val="both"/>
        <w:rPr>
          <w:b/>
          <w:bCs/>
          <w:sz w:val="24"/>
          <w:szCs w:val="24"/>
        </w:rPr>
      </w:pPr>
    </w:p>
    <w:p w14:paraId="0A6511DE" w14:textId="41B0F7A7" w:rsidR="004A68BF" w:rsidRPr="00A24ECA" w:rsidRDefault="004A68BF" w:rsidP="004A68BF">
      <w:pPr>
        <w:spacing w:after="160" w:line="278" w:lineRule="auto"/>
        <w:jc w:val="both"/>
        <w:rPr>
          <w:b/>
          <w:bCs/>
          <w:sz w:val="24"/>
          <w:szCs w:val="24"/>
        </w:rPr>
      </w:pPr>
      <w:r w:rsidRPr="00A24ECA">
        <w:rPr>
          <w:b/>
          <w:bCs/>
          <w:sz w:val="24"/>
          <w:szCs w:val="24"/>
        </w:rPr>
        <w:t>12. References</w:t>
      </w:r>
    </w:p>
    <w:p w14:paraId="626B2439" w14:textId="77777777" w:rsidR="004A68BF" w:rsidRPr="00A24ECA" w:rsidRDefault="004A68BF" w:rsidP="004A68BF">
      <w:pPr>
        <w:numPr>
          <w:ilvl w:val="0"/>
          <w:numId w:val="29"/>
        </w:numPr>
        <w:autoSpaceDE/>
        <w:autoSpaceDN/>
        <w:spacing w:line="278" w:lineRule="auto"/>
        <w:jc w:val="both"/>
        <w:rPr>
          <w:sz w:val="24"/>
          <w:szCs w:val="24"/>
        </w:rPr>
      </w:pPr>
      <w:r w:rsidRPr="00A24ECA">
        <w:rPr>
          <w:sz w:val="24"/>
          <w:szCs w:val="24"/>
        </w:rPr>
        <w:t xml:space="preserve">UNEP. (2022). </w:t>
      </w:r>
      <w:r w:rsidRPr="00A24ECA">
        <w:rPr>
          <w:i/>
          <w:iCs/>
          <w:sz w:val="24"/>
          <w:szCs w:val="24"/>
        </w:rPr>
        <w:t>Plastic Pollution Facts and Figures</w:t>
      </w:r>
      <w:r w:rsidRPr="00A24ECA">
        <w:rPr>
          <w:sz w:val="24"/>
          <w:szCs w:val="24"/>
        </w:rPr>
        <w:t>.</w:t>
      </w:r>
    </w:p>
    <w:p w14:paraId="43598FD9" w14:textId="77777777" w:rsidR="004A68BF" w:rsidRPr="00A24ECA" w:rsidRDefault="004A68BF" w:rsidP="004A68BF">
      <w:pPr>
        <w:numPr>
          <w:ilvl w:val="0"/>
          <w:numId w:val="29"/>
        </w:numPr>
        <w:autoSpaceDE/>
        <w:autoSpaceDN/>
        <w:spacing w:line="278" w:lineRule="auto"/>
        <w:jc w:val="both"/>
        <w:rPr>
          <w:sz w:val="24"/>
          <w:szCs w:val="24"/>
        </w:rPr>
      </w:pPr>
      <w:proofErr w:type="spellStart"/>
      <w:r w:rsidRPr="00A24ECA">
        <w:rPr>
          <w:sz w:val="24"/>
          <w:szCs w:val="24"/>
        </w:rPr>
        <w:t>Jambeck</w:t>
      </w:r>
      <w:proofErr w:type="spellEnd"/>
      <w:r w:rsidRPr="00A24ECA">
        <w:rPr>
          <w:sz w:val="24"/>
          <w:szCs w:val="24"/>
        </w:rPr>
        <w:t xml:space="preserve">, J. R., et al. (2015). </w:t>
      </w:r>
      <w:r w:rsidRPr="00A24ECA">
        <w:rPr>
          <w:i/>
          <w:iCs/>
          <w:sz w:val="24"/>
          <w:szCs w:val="24"/>
        </w:rPr>
        <w:t>Plastic waste inputs from land into the ocean</w:t>
      </w:r>
      <w:r w:rsidRPr="00A24ECA">
        <w:rPr>
          <w:sz w:val="24"/>
          <w:szCs w:val="24"/>
        </w:rPr>
        <w:t>. Science, 347(6223), 768–771.</w:t>
      </w:r>
    </w:p>
    <w:p w14:paraId="5DF05C4F" w14:textId="77777777" w:rsidR="004A68BF" w:rsidRPr="00A24ECA" w:rsidRDefault="004A68BF" w:rsidP="004A68BF">
      <w:pPr>
        <w:numPr>
          <w:ilvl w:val="0"/>
          <w:numId w:val="29"/>
        </w:numPr>
        <w:autoSpaceDE/>
        <w:autoSpaceDN/>
        <w:spacing w:line="278" w:lineRule="auto"/>
        <w:jc w:val="both"/>
        <w:rPr>
          <w:sz w:val="24"/>
          <w:szCs w:val="24"/>
        </w:rPr>
      </w:pPr>
      <w:r w:rsidRPr="00A24ECA">
        <w:rPr>
          <w:sz w:val="24"/>
          <w:szCs w:val="24"/>
        </w:rPr>
        <w:t xml:space="preserve">World Health Organization. (2019). </w:t>
      </w:r>
      <w:r w:rsidRPr="00A24ECA">
        <w:rPr>
          <w:i/>
          <w:iCs/>
          <w:sz w:val="24"/>
          <w:szCs w:val="24"/>
        </w:rPr>
        <w:t>Microplastics in Drinking Water</w:t>
      </w:r>
      <w:r w:rsidRPr="00A24ECA">
        <w:rPr>
          <w:sz w:val="24"/>
          <w:szCs w:val="24"/>
        </w:rPr>
        <w:t>.</w:t>
      </w:r>
    </w:p>
    <w:p w14:paraId="691232CA" w14:textId="77777777" w:rsidR="004A68BF" w:rsidRPr="00A24ECA" w:rsidRDefault="004A68BF" w:rsidP="004A68BF">
      <w:pPr>
        <w:numPr>
          <w:ilvl w:val="0"/>
          <w:numId w:val="29"/>
        </w:numPr>
        <w:autoSpaceDE/>
        <w:autoSpaceDN/>
        <w:spacing w:line="278" w:lineRule="auto"/>
        <w:jc w:val="both"/>
        <w:rPr>
          <w:sz w:val="24"/>
          <w:szCs w:val="24"/>
        </w:rPr>
      </w:pPr>
      <w:r w:rsidRPr="00A24ECA">
        <w:rPr>
          <w:sz w:val="24"/>
          <w:szCs w:val="24"/>
        </w:rPr>
        <w:t xml:space="preserve">Rochman, C. M. (2016). </w:t>
      </w:r>
      <w:r w:rsidRPr="00A24ECA">
        <w:rPr>
          <w:i/>
          <w:iCs/>
          <w:sz w:val="24"/>
          <w:szCs w:val="24"/>
        </w:rPr>
        <w:t>Impact of plastics on marine biodiversity</w:t>
      </w:r>
      <w:r w:rsidRPr="00A24ECA">
        <w:rPr>
          <w:sz w:val="24"/>
          <w:szCs w:val="24"/>
        </w:rPr>
        <w:t>. Marine Pollution Bulletin.</w:t>
      </w:r>
    </w:p>
    <w:p w14:paraId="7A336564" w14:textId="77777777" w:rsidR="004A68BF" w:rsidRPr="00A24ECA" w:rsidRDefault="004A68BF" w:rsidP="004A68BF">
      <w:pPr>
        <w:numPr>
          <w:ilvl w:val="0"/>
          <w:numId w:val="29"/>
        </w:numPr>
        <w:autoSpaceDE/>
        <w:autoSpaceDN/>
        <w:spacing w:line="278" w:lineRule="auto"/>
        <w:jc w:val="both"/>
        <w:rPr>
          <w:sz w:val="24"/>
          <w:szCs w:val="24"/>
        </w:rPr>
      </w:pPr>
      <w:proofErr w:type="spellStart"/>
      <w:r w:rsidRPr="00A24ECA">
        <w:rPr>
          <w:sz w:val="24"/>
          <w:szCs w:val="24"/>
        </w:rPr>
        <w:t>Andrady</w:t>
      </w:r>
      <w:proofErr w:type="spellEnd"/>
      <w:r w:rsidRPr="00A24ECA">
        <w:rPr>
          <w:sz w:val="24"/>
          <w:szCs w:val="24"/>
        </w:rPr>
        <w:t xml:space="preserve">, A. (2011). </w:t>
      </w:r>
      <w:r w:rsidRPr="00A24ECA">
        <w:rPr>
          <w:i/>
          <w:iCs/>
          <w:sz w:val="24"/>
          <w:szCs w:val="24"/>
        </w:rPr>
        <w:t>Microplastics in the marine environment</w:t>
      </w:r>
      <w:r w:rsidRPr="00A24ECA">
        <w:rPr>
          <w:sz w:val="24"/>
          <w:szCs w:val="24"/>
        </w:rPr>
        <w:t>. Marine Pollution Bulletin.</w:t>
      </w:r>
    </w:p>
    <w:p w14:paraId="20C5B0C1" w14:textId="77777777" w:rsidR="004A68BF" w:rsidRPr="00A24ECA" w:rsidRDefault="004A68BF" w:rsidP="004A68BF">
      <w:pPr>
        <w:numPr>
          <w:ilvl w:val="0"/>
          <w:numId w:val="29"/>
        </w:numPr>
        <w:autoSpaceDE/>
        <w:autoSpaceDN/>
        <w:spacing w:line="278" w:lineRule="auto"/>
        <w:jc w:val="both"/>
        <w:rPr>
          <w:sz w:val="24"/>
          <w:szCs w:val="24"/>
        </w:rPr>
      </w:pPr>
      <w:r w:rsidRPr="00A24ECA">
        <w:rPr>
          <w:sz w:val="24"/>
          <w:szCs w:val="24"/>
        </w:rPr>
        <w:t xml:space="preserve">United Nations. (2020). </w:t>
      </w:r>
      <w:r w:rsidRPr="00A24ECA">
        <w:rPr>
          <w:i/>
          <w:iCs/>
          <w:sz w:val="24"/>
          <w:szCs w:val="24"/>
        </w:rPr>
        <w:t>Sustainable Development Goals Report</w:t>
      </w:r>
      <w:r w:rsidRPr="00A24ECA">
        <w:rPr>
          <w:sz w:val="24"/>
          <w:szCs w:val="24"/>
        </w:rPr>
        <w:t>.</w:t>
      </w:r>
    </w:p>
    <w:p w14:paraId="5B1AA6AA" w14:textId="77777777" w:rsidR="004A68BF" w:rsidRPr="00A24ECA" w:rsidRDefault="004A68BF" w:rsidP="004A68BF">
      <w:pPr>
        <w:numPr>
          <w:ilvl w:val="0"/>
          <w:numId w:val="29"/>
        </w:numPr>
        <w:autoSpaceDE/>
        <w:autoSpaceDN/>
        <w:spacing w:line="278" w:lineRule="auto"/>
        <w:jc w:val="both"/>
        <w:rPr>
          <w:sz w:val="24"/>
          <w:szCs w:val="24"/>
        </w:rPr>
      </w:pPr>
      <w:r w:rsidRPr="00A24ECA">
        <w:rPr>
          <w:sz w:val="24"/>
          <w:szCs w:val="24"/>
        </w:rPr>
        <w:t xml:space="preserve">Basel Convention Secretariat. (2019). </w:t>
      </w:r>
      <w:r w:rsidRPr="00A24ECA">
        <w:rPr>
          <w:i/>
          <w:iCs/>
          <w:sz w:val="24"/>
          <w:szCs w:val="24"/>
        </w:rPr>
        <w:t>Plastic Waste Amendments</w:t>
      </w:r>
      <w:r w:rsidRPr="00A24ECA">
        <w:rPr>
          <w:sz w:val="24"/>
          <w:szCs w:val="24"/>
        </w:rPr>
        <w:t>.</w:t>
      </w:r>
    </w:p>
    <w:p w14:paraId="2878BDB2" w14:textId="77777777" w:rsidR="004A68BF" w:rsidRPr="00A24ECA" w:rsidRDefault="004A68BF" w:rsidP="004A68BF">
      <w:pPr>
        <w:numPr>
          <w:ilvl w:val="0"/>
          <w:numId w:val="29"/>
        </w:numPr>
        <w:autoSpaceDE/>
        <w:autoSpaceDN/>
        <w:spacing w:line="278" w:lineRule="auto"/>
        <w:jc w:val="both"/>
        <w:rPr>
          <w:sz w:val="24"/>
          <w:szCs w:val="24"/>
        </w:rPr>
      </w:pPr>
      <w:r w:rsidRPr="00A24ECA">
        <w:rPr>
          <w:sz w:val="24"/>
          <w:szCs w:val="24"/>
        </w:rPr>
        <w:t xml:space="preserve">UNEP. (2021). </w:t>
      </w:r>
      <w:r w:rsidRPr="00A24ECA">
        <w:rPr>
          <w:i/>
          <w:iCs/>
          <w:sz w:val="24"/>
          <w:szCs w:val="24"/>
        </w:rPr>
        <w:t>#BeatPlasticPollution Campaign</w:t>
      </w:r>
      <w:r w:rsidRPr="00A24ECA">
        <w:rPr>
          <w:sz w:val="24"/>
          <w:szCs w:val="24"/>
        </w:rPr>
        <w:t>.</w:t>
      </w:r>
    </w:p>
    <w:p w14:paraId="3B122BC2" w14:textId="77777777" w:rsidR="004A68BF" w:rsidRPr="00A24ECA" w:rsidRDefault="004A68BF" w:rsidP="004A68BF">
      <w:pPr>
        <w:numPr>
          <w:ilvl w:val="0"/>
          <w:numId w:val="29"/>
        </w:numPr>
        <w:autoSpaceDE/>
        <w:autoSpaceDN/>
        <w:spacing w:line="278" w:lineRule="auto"/>
        <w:jc w:val="both"/>
        <w:rPr>
          <w:sz w:val="24"/>
          <w:szCs w:val="24"/>
        </w:rPr>
      </w:pPr>
      <w:r w:rsidRPr="00A24ECA">
        <w:rPr>
          <w:sz w:val="24"/>
          <w:szCs w:val="24"/>
        </w:rPr>
        <w:t xml:space="preserve">The Plastic Waste Makers Index (2021). </w:t>
      </w:r>
      <w:r w:rsidRPr="00A24ECA">
        <w:rPr>
          <w:i/>
          <w:iCs/>
          <w:sz w:val="24"/>
          <w:szCs w:val="24"/>
        </w:rPr>
        <w:t>Top Polluting Countries</w:t>
      </w:r>
      <w:r w:rsidRPr="00A24ECA">
        <w:rPr>
          <w:sz w:val="24"/>
          <w:szCs w:val="24"/>
        </w:rPr>
        <w:t>.</w:t>
      </w:r>
    </w:p>
    <w:p w14:paraId="014A9C19" w14:textId="77777777" w:rsidR="005E3338" w:rsidRDefault="005E3338" w:rsidP="005E3338">
      <w:pPr>
        <w:spacing w:after="160" w:line="278" w:lineRule="auto"/>
        <w:jc w:val="both"/>
        <w:rPr>
          <w:sz w:val="24"/>
          <w:szCs w:val="24"/>
        </w:rPr>
      </w:pPr>
    </w:p>
    <w:p w14:paraId="5ABA7170" w14:textId="238D9A1B" w:rsidR="004A68BF" w:rsidRDefault="004A68BF" w:rsidP="005E3338">
      <w:pPr>
        <w:spacing w:after="160" w:line="278" w:lineRule="auto"/>
        <w:jc w:val="both"/>
        <w:rPr>
          <w:b/>
          <w:bCs/>
          <w:sz w:val="24"/>
          <w:szCs w:val="24"/>
        </w:rPr>
      </w:pPr>
      <w:r w:rsidRPr="004A68BF">
        <w:rPr>
          <w:b/>
          <w:bCs/>
          <w:sz w:val="24"/>
          <w:szCs w:val="24"/>
        </w:rPr>
        <w:t xml:space="preserve">Author </w:t>
      </w:r>
      <w:proofErr w:type="gramStart"/>
      <w:r w:rsidRPr="004A68BF">
        <w:rPr>
          <w:b/>
          <w:bCs/>
          <w:sz w:val="24"/>
          <w:szCs w:val="24"/>
        </w:rPr>
        <w:t>Profile :</w:t>
      </w:r>
      <w:proofErr w:type="gramEnd"/>
    </w:p>
    <w:p w14:paraId="4C3557D7" w14:textId="68367D8C" w:rsidR="004A68BF" w:rsidRPr="004A68BF" w:rsidRDefault="004A68BF" w:rsidP="005E3338">
      <w:pPr>
        <w:spacing w:after="160" w:line="278" w:lineRule="auto"/>
        <w:jc w:val="both"/>
        <w:rPr>
          <w:sz w:val="24"/>
          <w:szCs w:val="24"/>
        </w:rPr>
      </w:pPr>
      <w:proofErr w:type="spellStart"/>
      <w:proofErr w:type="gramStart"/>
      <w:r>
        <w:rPr>
          <w:b/>
          <w:bCs/>
          <w:sz w:val="24"/>
          <w:szCs w:val="24"/>
        </w:rPr>
        <w:t>Dr.Kamla</w:t>
      </w:r>
      <w:proofErr w:type="spellEnd"/>
      <w:proofErr w:type="gramEnd"/>
      <w:r>
        <w:rPr>
          <w:b/>
          <w:bCs/>
          <w:sz w:val="24"/>
          <w:szCs w:val="24"/>
        </w:rPr>
        <w:t xml:space="preserve"> </w:t>
      </w:r>
      <w:r w:rsidRPr="004A68BF">
        <w:rPr>
          <w:sz w:val="24"/>
          <w:szCs w:val="24"/>
        </w:rPr>
        <w:t xml:space="preserve">is a Ex. Assistant </w:t>
      </w:r>
      <w:proofErr w:type="gramStart"/>
      <w:r w:rsidRPr="004A68BF">
        <w:rPr>
          <w:sz w:val="24"/>
          <w:szCs w:val="24"/>
        </w:rPr>
        <w:t>Professor ,Sri</w:t>
      </w:r>
      <w:proofErr w:type="gramEnd"/>
      <w:r w:rsidRPr="004A68BF">
        <w:rPr>
          <w:sz w:val="24"/>
          <w:szCs w:val="24"/>
        </w:rPr>
        <w:t xml:space="preserve"> Dev Suman </w:t>
      </w:r>
      <w:proofErr w:type="gramStart"/>
      <w:r w:rsidRPr="004A68BF">
        <w:rPr>
          <w:sz w:val="24"/>
          <w:szCs w:val="24"/>
        </w:rPr>
        <w:t>University ,</w:t>
      </w:r>
      <w:proofErr w:type="gramEnd"/>
      <w:r w:rsidRPr="004A68BF">
        <w:rPr>
          <w:sz w:val="24"/>
          <w:szCs w:val="24"/>
        </w:rPr>
        <w:t xml:space="preserve"> Uttarakhand and now fully engaged to aware the general public towards Environment being </w:t>
      </w:r>
      <w:proofErr w:type="gramStart"/>
      <w:r w:rsidRPr="004A68BF">
        <w:rPr>
          <w:sz w:val="24"/>
          <w:szCs w:val="24"/>
        </w:rPr>
        <w:t>a</w:t>
      </w:r>
      <w:proofErr w:type="gramEnd"/>
      <w:r w:rsidRPr="004A68BF">
        <w:rPr>
          <w:sz w:val="24"/>
          <w:szCs w:val="24"/>
        </w:rPr>
        <w:t xml:space="preserve"> Editor-</w:t>
      </w:r>
      <w:proofErr w:type="gramStart"/>
      <w:r w:rsidRPr="004A68BF">
        <w:rPr>
          <w:sz w:val="24"/>
          <w:szCs w:val="24"/>
        </w:rPr>
        <w:t>II ,Prakriti</w:t>
      </w:r>
      <w:proofErr w:type="gramEnd"/>
      <w:r w:rsidRPr="004A68BF">
        <w:rPr>
          <w:sz w:val="24"/>
          <w:szCs w:val="24"/>
        </w:rPr>
        <w:t xml:space="preserve"> Darshan-Nature and Environment Magazine </w:t>
      </w:r>
      <w:hyperlink r:id="rId9" w:history="1">
        <w:r w:rsidRPr="004A68BF">
          <w:rPr>
            <w:rStyle w:val="Hyperlink"/>
            <w:sz w:val="24"/>
            <w:szCs w:val="24"/>
          </w:rPr>
          <w:t>www.prakritidarshan.com</w:t>
        </w:r>
      </w:hyperlink>
      <w:r w:rsidRPr="004A68BF">
        <w:rPr>
          <w:sz w:val="24"/>
          <w:szCs w:val="24"/>
        </w:rPr>
        <w:t xml:space="preserve"> </w:t>
      </w:r>
    </w:p>
    <w:sectPr w:rsidR="004A68BF" w:rsidRPr="004A68BF" w:rsidSect="008072FB">
      <w:headerReference w:type="default" r:id="rId10"/>
      <w:footerReference w:type="default" r:id="rId11"/>
      <w:headerReference w:type="first" r:id="rId12"/>
      <w:footerReference w:type="first" r:id="rId13"/>
      <w:type w:val="continuous"/>
      <w:pgSz w:w="11907" w:h="16839" w:code="9"/>
      <w:pgMar w:top="1009" w:right="811" w:bottom="1009" w:left="1009" w:header="142" w:footer="57" w:gutter="0"/>
      <w:pgNumType w:start="29" w:chapStyle="1"/>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9D7C1" w14:textId="77777777" w:rsidR="005A3282" w:rsidRDefault="005A3282">
      <w:r>
        <w:separator/>
      </w:r>
    </w:p>
  </w:endnote>
  <w:endnote w:type="continuationSeparator" w:id="0">
    <w:p w14:paraId="1C0795C5" w14:textId="77777777" w:rsidR="005A3282" w:rsidRDefault="005A3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9583"/>
      <w:gridCol w:w="504"/>
    </w:tblGrid>
    <w:tr w:rsidR="004F2DBC" w14:paraId="16E62103" w14:textId="77777777">
      <w:trPr>
        <w:jc w:val="right"/>
      </w:trPr>
      <w:tc>
        <w:tcPr>
          <w:tcW w:w="4795" w:type="dxa"/>
          <w:vAlign w:val="center"/>
        </w:tcPr>
        <w:sdt>
          <w:sdtPr>
            <w:rPr>
              <w:b/>
              <w:bCs/>
            </w:rPr>
            <w:alias w:val="Author"/>
            <w:tag w:val=""/>
            <w:id w:val="1534539408"/>
            <w:placeholder>
              <w:docPart w:val="A30996B390294BF4BCEDE3C2BDF11423"/>
            </w:placeholder>
            <w:dataBinding w:prefixMappings="xmlns:ns0='http://purl.org/dc/elements/1.1/' xmlns:ns1='http://schemas.openxmlformats.org/package/2006/metadata/core-properties' " w:xpath="/ns1:coreProperties[1]/ns0:creator[1]" w:storeItemID="{6C3C8BC8-F283-45AE-878A-BAB7291924A1}"/>
            <w:text/>
          </w:sdtPr>
          <w:sdtContent>
            <w:p w14:paraId="1D89EAFC" w14:textId="0E49E719" w:rsidR="004F2DBC" w:rsidRDefault="004A68BF" w:rsidP="004F2DBC">
              <w:pPr>
                <w:pStyle w:val="Header"/>
                <w:jc w:val="center"/>
                <w:rPr>
                  <w:caps/>
                  <w:color w:val="000000" w:themeColor="text1"/>
                </w:rPr>
              </w:pPr>
              <w:r w:rsidRPr="004A68BF">
                <w:rPr>
                  <w:b/>
                  <w:bCs/>
                </w:rPr>
                <w:t>Plastic Pollution: A Global Environmental Crisis and Pathways to Sustainable Solutions</w:t>
              </w:r>
            </w:p>
          </w:sdtContent>
        </w:sdt>
      </w:tc>
      <w:tc>
        <w:tcPr>
          <w:tcW w:w="250" w:type="pct"/>
          <w:shd w:val="clear" w:color="auto" w:fill="C0504D" w:themeFill="accent2"/>
          <w:vAlign w:val="center"/>
        </w:tcPr>
        <w:p w14:paraId="4F08926C" w14:textId="77777777" w:rsidR="004F2DBC" w:rsidRDefault="004F2DBC">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3C04551F" w14:textId="55E7544A" w:rsidR="001F65D6" w:rsidRPr="00EF216C" w:rsidRDefault="00EF216C" w:rsidP="00243C61">
    <w:pPr>
      <w:tabs>
        <w:tab w:val="center" w:pos="4320"/>
        <w:tab w:val="center" w:pos="5067"/>
        <w:tab w:val="left" w:pos="8655"/>
      </w:tabs>
      <w:jc w:val="center"/>
      <w:rPr>
        <w:b/>
      </w:rPr>
    </w:pPr>
    <w:r w:rsidRPr="00EF216C">
      <w:rPr>
        <w:b/>
      </w:rPr>
      <w:t>www.prakritidarshanjournal.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6E749" w14:textId="34DCBE20" w:rsidR="00227F3E" w:rsidRPr="00F15DF9" w:rsidRDefault="00227F3E" w:rsidP="00227F3E">
    <w:pPr>
      <w:pStyle w:val="Text"/>
      <w:tabs>
        <w:tab w:val="left" w:pos="4220"/>
      </w:tabs>
      <w:spacing w:line="240" w:lineRule="auto"/>
      <w:ind w:firstLine="0"/>
      <w:jc w:val="center"/>
    </w:pPr>
    <w:r w:rsidRPr="00363937">
      <w:rPr>
        <w:b/>
        <w:bCs/>
      </w:rPr>
      <w:t>Water Pollution: A Growing Threat to Life and Environment</w:t>
    </w:r>
    <w:r>
      <w:t xml:space="preserve">                                                                                  </w:t>
    </w:r>
    <w:r w:rsidRPr="00363937">
      <w:br/>
    </w:r>
  </w:p>
  <w:p w14:paraId="133A4DC1" w14:textId="1376A1CD" w:rsidR="00227F3E" w:rsidRPr="00227F3E" w:rsidRDefault="00227F3E" w:rsidP="00227F3E">
    <w:pPr>
      <w:tabs>
        <w:tab w:val="center" w:pos="4320"/>
        <w:tab w:val="center" w:pos="5067"/>
        <w:tab w:val="left" w:pos="8655"/>
      </w:tabs>
      <w:jc w:val="center"/>
      <w:rPr>
        <w:b/>
        <w:sz w:val="32"/>
      </w:rPr>
    </w:pPr>
    <w:hyperlink r:id="rId1" w:history="1">
      <w:r w:rsidRPr="00DA6236">
        <w:rPr>
          <w:rStyle w:val="Hyperlink"/>
        </w:rPr>
        <w:t>www.prakritidarshan.com</w:t>
      </w:r>
    </w:hyperlink>
    <w:r>
      <w:t xml:space="preserve"> </w:t>
    </w:r>
  </w:p>
  <w:p w14:paraId="69FB06ED" w14:textId="49EBA777" w:rsidR="005F07F5" w:rsidRDefault="005F0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19B87" w14:textId="77777777" w:rsidR="005A3282" w:rsidRDefault="005A3282"/>
  </w:footnote>
  <w:footnote w:type="continuationSeparator" w:id="0">
    <w:p w14:paraId="0BF110BD" w14:textId="77777777" w:rsidR="005A3282" w:rsidRDefault="005A32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31E85" w14:textId="29A31D93" w:rsidR="00E55168" w:rsidRDefault="00FD12AC" w:rsidP="00E55168">
    <w:pPr>
      <w:tabs>
        <w:tab w:val="center" w:pos="4320"/>
        <w:tab w:val="right" w:pos="8640"/>
      </w:tabs>
      <w:jc w:val="center"/>
      <w:rPr>
        <w:b/>
        <w:sz w:val="24"/>
      </w:rPr>
    </w:pPr>
    <w:r>
      <w:rPr>
        <w:rFonts w:ascii="Cambria" w:hAnsi="Cambria"/>
        <w:noProof/>
        <w:lang w:eastAsia="zh-TW"/>
      </w:rPr>
      <w:drawing>
        <wp:anchor distT="0" distB="0" distL="114300" distR="114300" simplePos="0" relativeHeight="251660288" behindDoc="1" locked="0" layoutInCell="1" allowOverlap="1" wp14:anchorId="0AADB794" wp14:editId="0DC65B4D">
          <wp:simplePos x="0" y="0"/>
          <wp:positionH relativeFrom="column">
            <wp:posOffset>-380365</wp:posOffset>
          </wp:positionH>
          <wp:positionV relativeFrom="paragraph">
            <wp:posOffset>-13970</wp:posOffset>
          </wp:positionV>
          <wp:extent cx="584200" cy="584200"/>
          <wp:effectExtent l="0" t="0" r="6350" b="6350"/>
          <wp:wrapTight wrapText="bothSides">
            <wp:wrapPolygon edited="0">
              <wp:start x="0" y="0"/>
              <wp:lineTo x="0" y="21130"/>
              <wp:lineTo x="21130" y="21130"/>
              <wp:lineTo x="21130" y="0"/>
              <wp:lineTo x="0" y="0"/>
            </wp:wrapPolygon>
          </wp:wrapTight>
          <wp:docPr id="18586198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19826" name="Picture 1858619826"/>
                  <pic:cNvPicPr/>
                </pic:nvPicPr>
                <pic:blipFill>
                  <a:blip r:embed="rId1">
                    <a:extLst>
                      <a:ext uri="{28A0092B-C50C-407E-A947-70E740481C1C}">
                        <a14:useLocalDpi xmlns:a14="http://schemas.microsoft.com/office/drawing/2010/main" val="0"/>
                      </a:ext>
                    </a:extLst>
                  </a:blip>
                  <a:stretch>
                    <a:fillRect/>
                  </a:stretch>
                </pic:blipFill>
                <pic:spPr>
                  <a:xfrm>
                    <a:off x="0" y="0"/>
                    <a:ext cx="584200" cy="584200"/>
                  </a:xfrm>
                  <a:prstGeom prst="rect">
                    <a:avLst/>
                  </a:prstGeom>
                </pic:spPr>
              </pic:pic>
            </a:graphicData>
          </a:graphic>
          <wp14:sizeRelH relativeFrom="margin">
            <wp14:pctWidth>0</wp14:pctWidth>
          </wp14:sizeRelH>
          <wp14:sizeRelV relativeFrom="margin">
            <wp14:pctHeight>0</wp14:pctHeight>
          </wp14:sizeRelV>
        </wp:anchor>
      </w:drawing>
    </w:r>
    <w:r w:rsidR="002D2F79">
      <w:rPr>
        <w:rFonts w:ascii="Cambria" w:hAnsi="Cambria"/>
        <w:noProof/>
        <w:lang w:eastAsia="zh-TW"/>
      </w:rPr>
      <mc:AlternateContent>
        <mc:Choice Requires="wpg">
          <w:drawing>
            <wp:anchor distT="0" distB="0" distL="114300" distR="114300" simplePos="0" relativeHeight="251656192" behindDoc="0" locked="0" layoutInCell="1" allowOverlap="1" wp14:anchorId="706B7A3C" wp14:editId="7CE3DEEC">
              <wp:simplePos x="0" y="0"/>
              <wp:positionH relativeFrom="page">
                <wp:posOffset>19050</wp:posOffset>
              </wp:positionH>
              <wp:positionV relativeFrom="page">
                <wp:posOffset>114300</wp:posOffset>
              </wp:positionV>
              <wp:extent cx="7538720" cy="571500"/>
              <wp:effectExtent l="9525" t="0" r="12700" b="5080"/>
              <wp:wrapNone/>
              <wp:docPr id="627611175"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8720" cy="571500"/>
                        <a:chOff x="8" y="9"/>
                        <a:chExt cx="15823" cy="1439"/>
                      </a:xfrm>
                    </wpg:grpSpPr>
                    <wps:wsp>
                      <wps:cNvPr id="576759889" name="AutoShape 85"/>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215873440" name="Rectangle 86"/>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6B0A6A53" id="Group 84" o:spid="_x0000_s1026" style="position:absolute;margin-left:1.5pt;margin-top:9pt;width:593.6pt;height:45pt;z-index:251656192;mso-width-percent:1000;mso-height-percent:900;mso-position-horizontal-relative:page;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">
              <v:shapetype id="_x0000_t32" coordsize="21600,21600" o:spt="32" o:oned="t" path="m,l21600,21600e" filled="f">
                <v:path arrowok="t" fillok="f" o:connecttype="none"/>
                <o:lock v:ext="edit" shapetype="t"/>
              </v:shapetype>
              <v:shape id="AutoShape 85"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" strokecolor="#31849b"/>
              <v:rect id="Rectangle 86"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" filled="f" stroked="f"/>
              <w10:wrap anchorx="page" anchory="page"/>
            </v:group>
          </w:pict>
        </mc:Fallback>
      </mc:AlternateContent>
    </w:r>
    <w:r w:rsidR="00E55168">
      <w:rPr>
        <w:b/>
        <w:sz w:val="24"/>
      </w:rPr>
      <w:t xml:space="preserve">PRAKRITI DARSHAN </w:t>
    </w:r>
  </w:p>
  <w:p w14:paraId="7A96BBF0" w14:textId="5CA5DB7E" w:rsidR="00E55168" w:rsidRPr="00C44BB2" w:rsidRDefault="00E71555" w:rsidP="00E71555">
    <w:pPr>
      <w:tabs>
        <w:tab w:val="center" w:pos="4320"/>
        <w:tab w:val="center" w:pos="5043"/>
        <w:tab w:val="right" w:pos="8640"/>
      </w:tabs>
      <w:rPr>
        <w:b/>
        <w:sz w:val="24"/>
      </w:rPr>
    </w:pPr>
    <w:r>
      <w:rPr>
        <w:b/>
        <w:sz w:val="24"/>
      </w:rPr>
      <w:tab/>
    </w:r>
    <w:r w:rsidR="002D2F79">
      <w:rPr>
        <w:b/>
        <w:sz w:val="24"/>
      </w:rPr>
      <w:t xml:space="preserve">                  </w:t>
    </w:r>
    <w:r w:rsidR="00E55168" w:rsidRPr="00C44BB2">
      <w:rPr>
        <w:b/>
        <w:sz w:val="24"/>
      </w:rPr>
      <w:t xml:space="preserve">International Journal of </w:t>
    </w:r>
    <w:r w:rsidR="00E55168">
      <w:rPr>
        <w:b/>
        <w:sz w:val="24"/>
      </w:rPr>
      <w:t xml:space="preserve">Environment </w:t>
    </w:r>
    <w:r w:rsidR="00E55168" w:rsidRPr="00C44BB2">
      <w:rPr>
        <w:b/>
        <w:sz w:val="24"/>
      </w:rPr>
      <w:t xml:space="preserve">Science and </w:t>
    </w:r>
    <w:r w:rsidR="00E55168">
      <w:rPr>
        <w:b/>
        <w:sz w:val="24"/>
      </w:rPr>
      <w:t>Multidisciplinary Studies</w:t>
    </w:r>
  </w:p>
  <w:p w14:paraId="03B4EE69" w14:textId="63BF4C24" w:rsidR="00E55168" w:rsidRPr="00F15DF9" w:rsidRDefault="00E55168" w:rsidP="00E55168">
    <w:pPr>
      <w:tabs>
        <w:tab w:val="center" w:pos="4320"/>
        <w:tab w:val="right" w:pos="8640"/>
      </w:tabs>
      <w:jc w:val="center"/>
      <w:rPr>
        <w:b/>
        <w:sz w:val="24"/>
        <w:szCs w:val="24"/>
      </w:rPr>
    </w:pPr>
    <w:r w:rsidRPr="00F15DF9">
      <w:rPr>
        <w:b/>
        <w:sz w:val="24"/>
        <w:szCs w:val="24"/>
      </w:rPr>
      <w:t>ISSN: 2581-83921,</w:t>
    </w:r>
    <w:r w:rsidRPr="00F15DF9">
      <w:rPr>
        <w:b/>
        <w:sz w:val="24"/>
      </w:rPr>
      <w:t xml:space="preserve"> </w:t>
    </w:r>
    <w:r w:rsidRPr="008F6111">
      <w:rPr>
        <w:b/>
        <w:sz w:val="24"/>
      </w:rPr>
      <w:t xml:space="preserve">Volume </w:t>
    </w:r>
    <w:r>
      <w:rPr>
        <w:b/>
        <w:sz w:val="24"/>
      </w:rPr>
      <w:t>No</w:t>
    </w:r>
    <w:r w:rsidRPr="008F6111">
      <w:rPr>
        <w:b/>
        <w:sz w:val="24"/>
      </w:rPr>
      <w:t xml:space="preserve"> </w:t>
    </w:r>
    <w:r>
      <w:rPr>
        <w:b/>
        <w:sz w:val="24"/>
      </w:rPr>
      <w:t>:</w:t>
    </w:r>
    <w:proofErr w:type="gramStart"/>
    <w:r w:rsidR="008D79BE">
      <w:rPr>
        <w:b/>
        <w:sz w:val="24"/>
      </w:rPr>
      <w:t>08</w:t>
    </w:r>
    <w:r>
      <w:rPr>
        <w:b/>
        <w:sz w:val="24"/>
      </w:rPr>
      <w:t xml:space="preserve"> ,</w:t>
    </w:r>
    <w:proofErr w:type="gramEnd"/>
    <w:r>
      <w:rPr>
        <w:b/>
        <w:sz w:val="24"/>
      </w:rPr>
      <w:t xml:space="preserve"> </w:t>
    </w:r>
    <w:r w:rsidRPr="008F6111">
      <w:rPr>
        <w:b/>
        <w:sz w:val="24"/>
      </w:rPr>
      <w:t xml:space="preserve">Issue </w:t>
    </w:r>
    <w:r>
      <w:rPr>
        <w:b/>
        <w:sz w:val="24"/>
      </w:rPr>
      <w:t>No:</w:t>
    </w:r>
    <w:proofErr w:type="gramStart"/>
    <w:r w:rsidR="008D79BE">
      <w:rPr>
        <w:b/>
        <w:sz w:val="24"/>
      </w:rPr>
      <w:t>08</w:t>
    </w:r>
    <w:r>
      <w:rPr>
        <w:b/>
        <w:sz w:val="24"/>
      </w:rPr>
      <w:t xml:space="preserve"> </w:t>
    </w:r>
    <w:r w:rsidRPr="008F6111">
      <w:rPr>
        <w:b/>
        <w:sz w:val="24"/>
      </w:rPr>
      <w:t>,</w:t>
    </w:r>
    <w:proofErr w:type="gramEnd"/>
    <w:r w:rsidRPr="008F6111">
      <w:rPr>
        <w:b/>
        <w:sz w:val="24"/>
      </w:rPr>
      <w:t xml:space="preserve"> </w:t>
    </w:r>
    <w:r w:rsidR="008D79BE">
      <w:rPr>
        <w:b/>
        <w:sz w:val="24"/>
      </w:rPr>
      <w:t>Aug</w:t>
    </w:r>
    <w:r>
      <w:rPr>
        <w:b/>
        <w:sz w:val="24"/>
      </w:rPr>
      <w:t xml:space="preserve"> 2025</w:t>
    </w:r>
  </w:p>
  <w:p w14:paraId="71844E3C" w14:textId="2CA53F84" w:rsidR="00B319AF" w:rsidRPr="00A826F3" w:rsidRDefault="00B319AF" w:rsidP="00C44BB2">
    <w:pPr>
      <w:tabs>
        <w:tab w:val="center" w:pos="4320"/>
        <w:tab w:val="right" w:pos="8640"/>
      </w:tabs>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806779228"/>
      <w:docPartObj>
        <w:docPartGallery w:val="Page Numbers (Top of Page)"/>
        <w:docPartUnique/>
      </w:docPartObj>
    </w:sdtPr>
    <w:sdtEndPr>
      <w:rPr>
        <w:b/>
        <w:bCs/>
        <w:noProof/>
        <w:color w:val="auto"/>
        <w:spacing w:val="0"/>
      </w:rPr>
    </w:sdtEndPr>
    <w:sdtContent>
      <w:p w14:paraId="0B2E292C" w14:textId="05359F5B" w:rsidR="00227F3E" w:rsidRDefault="00227F3E">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6AFF312" w14:textId="77777777" w:rsidR="004F73DA" w:rsidRDefault="004F73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15:restartNumberingAfterBreak="0">
    <w:nsid w:val="01816DA3"/>
    <w:multiLevelType w:val="multilevel"/>
    <w:tmpl w:val="8F400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D54A94"/>
    <w:multiLevelType w:val="multilevel"/>
    <w:tmpl w:val="BBFE7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B33E19"/>
    <w:multiLevelType w:val="multilevel"/>
    <w:tmpl w:val="FAF8A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8D57C2"/>
    <w:multiLevelType w:val="hybridMultilevel"/>
    <w:tmpl w:val="22767B7E"/>
    <w:lvl w:ilvl="0" w:tplc="27402AEA">
      <w:start w:val="1"/>
      <w:numFmt w:val="decimal"/>
      <w:lvlText w:val="%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A745078"/>
    <w:multiLevelType w:val="hybridMultilevel"/>
    <w:tmpl w:val="B8B236FE"/>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E1203B"/>
    <w:multiLevelType w:val="multilevel"/>
    <w:tmpl w:val="7E9E0A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8" w15:restartNumberingAfterBreak="0">
    <w:nsid w:val="3B3354D0"/>
    <w:multiLevelType w:val="multilevel"/>
    <w:tmpl w:val="DC3A2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0071CD"/>
    <w:multiLevelType w:val="hybridMultilevel"/>
    <w:tmpl w:val="EA9025C0"/>
    <w:lvl w:ilvl="0" w:tplc="0409000F">
      <w:start w:val="1"/>
      <w:numFmt w:val="decimal"/>
      <w:lvlText w:val="%1."/>
      <w:lvlJc w:val="left"/>
      <w:pPr>
        <w:tabs>
          <w:tab w:val="num" w:pos="360"/>
        </w:tabs>
        <w:ind w:left="360" w:hanging="360"/>
      </w:pPr>
      <w:rPr>
        <w:rFonts w:cs="Times New Roman" w:hint="default"/>
      </w:rPr>
    </w:lvl>
    <w:lvl w:ilvl="1" w:tplc="5EB6DFB2">
      <w:start w:val="2"/>
      <w:numFmt w:val="decimal"/>
      <w:lvlText w:val="%2"/>
      <w:lvlJc w:val="left"/>
      <w:pPr>
        <w:tabs>
          <w:tab w:val="num" w:pos="1080"/>
        </w:tabs>
        <w:ind w:left="1080" w:hanging="36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C8FAC39E">
      <w:start w:val="1"/>
      <w:numFmt w:val="upperLetter"/>
      <w:lvlText w:val="%4."/>
      <w:lvlJc w:val="left"/>
      <w:pPr>
        <w:tabs>
          <w:tab w:val="num" w:pos="2520"/>
        </w:tabs>
        <w:ind w:left="2520" w:hanging="360"/>
      </w:pPr>
      <w:rPr>
        <w:rFonts w:cs="Times New Roman" w:hint="default"/>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0"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11" w15:restartNumberingAfterBreak="0">
    <w:nsid w:val="451577AB"/>
    <w:multiLevelType w:val="multilevel"/>
    <w:tmpl w:val="44A00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ED458D"/>
    <w:multiLevelType w:val="multilevel"/>
    <w:tmpl w:val="F476E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CD3C60"/>
    <w:multiLevelType w:val="multilevel"/>
    <w:tmpl w:val="E6AC0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4F698D"/>
    <w:multiLevelType w:val="multilevel"/>
    <w:tmpl w:val="3D287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B4564B"/>
    <w:multiLevelType w:val="multilevel"/>
    <w:tmpl w:val="80F0E214"/>
    <w:lvl w:ilvl="0">
      <w:start w:val="3"/>
      <w:numFmt w:val="decimal"/>
      <w:lvlText w:val="%1"/>
      <w:lvlJc w:val="left"/>
      <w:pPr>
        <w:tabs>
          <w:tab w:val="num" w:pos="465"/>
        </w:tabs>
        <w:ind w:left="465" w:hanging="465"/>
      </w:pPr>
      <w:rPr>
        <w:rFonts w:cs="Times New Roman" w:hint="default"/>
      </w:rPr>
    </w:lvl>
    <w:lvl w:ilvl="1">
      <w:start w:val="1"/>
      <w:numFmt w:val="decimal"/>
      <w:lvlText w:val="%1.%2"/>
      <w:lvlJc w:val="left"/>
      <w:pPr>
        <w:tabs>
          <w:tab w:val="num" w:pos="654"/>
        </w:tabs>
        <w:ind w:left="654" w:hanging="465"/>
      </w:pPr>
      <w:rPr>
        <w:rFonts w:cs="Times New Roman" w:hint="default"/>
      </w:rPr>
    </w:lvl>
    <w:lvl w:ilvl="2">
      <w:start w:val="1"/>
      <w:numFmt w:val="decimal"/>
      <w:lvlText w:val="%1.%2.%3"/>
      <w:lvlJc w:val="left"/>
      <w:pPr>
        <w:tabs>
          <w:tab w:val="num" w:pos="1098"/>
        </w:tabs>
        <w:ind w:left="1098" w:hanging="720"/>
      </w:pPr>
      <w:rPr>
        <w:rFonts w:cs="Times New Roman" w:hint="default"/>
      </w:rPr>
    </w:lvl>
    <w:lvl w:ilvl="3">
      <w:start w:val="1"/>
      <w:numFmt w:val="decimal"/>
      <w:lvlText w:val="%1.%2.%3.%4"/>
      <w:lvlJc w:val="left"/>
      <w:pPr>
        <w:tabs>
          <w:tab w:val="num" w:pos="1287"/>
        </w:tabs>
        <w:ind w:left="1287" w:hanging="720"/>
      </w:pPr>
      <w:rPr>
        <w:rFonts w:cs="Times New Roman" w:hint="default"/>
      </w:rPr>
    </w:lvl>
    <w:lvl w:ilvl="4">
      <w:start w:val="1"/>
      <w:numFmt w:val="decimal"/>
      <w:lvlText w:val="%1.%2.%3.%4.%5"/>
      <w:lvlJc w:val="left"/>
      <w:pPr>
        <w:tabs>
          <w:tab w:val="num" w:pos="1476"/>
        </w:tabs>
        <w:ind w:left="1476" w:hanging="720"/>
      </w:pPr>
      <w:rPr>
        <w:rFonts w:cs="Times New Roman" w:hint="default"/>
      </w:rPr>
    </w:lvl>
    <w:lvl w:ilvl="5">
      <w:start w:val="1"/>
      <w:numFmt w:val="decimal"/>
      <w:lvlText w:val="%1.%2.%3.%4.%5.%6"/>
      <w:lvlJc w:val="left"/>
      <w:pPr>
        <w:tabs>
          <w:tab w:val="num" w:pos="2025"/>
        </w:tabs>
        <w:ind w:left="2025" w:hanging="1080"/>
      </w:pPr>
      <w:rPr>
        <w:rFonts w:cs="Times New Roman" w:hint="default"/>
      </w:rPr>
    </w:lvl>
    <w:lvl w:ilvl="6">
      <w:start w:val="1"/>
      <w:numFmt w:val="decimal"/>
      <w:lvlText w:val="%1.%2.%3.%4.%5.%6.%7"/>
      <w:lvlJc w:val="left"/>
      <w:pPr>
        <w:tabs>
          <w:tab w:val="num" w:pos="2214"/>
        </w:tabs>
        <w:ind w:left="2214" w:hanging="1080"/>
      </w:pPr>
      <w:rPr>
        <w:rFonts w:cs="Times New Roman" w:hint="default"/>
      </w:rPr>
    </w:lvl>
    <w:lvl w:ilvl="7">
      <w:start w:val="1"/>
      <w:numFmt w:val="decimal"/>
      <w:lvlText w:val="%1.%2.%3.%4.%5.%6.%7.%8"/>
      <w:lvlJc w:val="left"/>
      <w:pPr>
        <w:tabs>
          <w:tab w:val="num" w:pos="2763"/>
        </w:tabs>
        <w:ind w:left="2763" w:hanging="1440"/>
      </w:pPr>
      <w:rPr>
        <w:rFonts w:cs="Times New Roman" w:hint="default"/>
      </w:rPr>
    </w:lvl>
    <w:lvl w:ilvl="8">
      <w:start w:val="1"/>
      <w:numFmt w:val="decimal"/>
      <w:lvlText w:val="%1.%2.%3.%4.%5.%6.%7.%8.%9"/>
      <w:lvlJc w:val="left"/>
      <w:pPr>
        <w:tabs>
          <w:tab w:val="num" w:pos="2952"/>
        </w:tabs>
        <w:ind w:left="2952" w:hanging="1440"/>
      </w:pPr>
      <w:rPr>
        <w:rFonts w:cs="Times New Roman" w:hint="default"/>
      </w:rPr>
    </w:lvl>
  </w:abstractNum>
  <w:abstractNum w:abstractNumId="16" w15:restartNumberingAfterBreak="0">
    <w:nsid w:val="50EF2B10"/>
    <w:multiLevelType w:val="multilevel"/>
    <w:tmpl w:val="848A1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AD11F9"/>
    <w:multiLevelType w:val="multilevel"/>
    <w:tmpl w:val="73C6F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6613F4"/>
    <w:multiLevelType w:val="multilevel"/>
    <w:tmpl w:val="48F65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B15629"/>
    <w:multiLevelType w:val="multilevel"/>
    <w:tmpl w:val="3EA0F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8D4B98"/>
    <w:multiLevelType w:val="hybridMultilevel"/>
    <w:tmpl w:val="8B9C83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6143348"/>
    <w:multiLevelType w:val="hybridMultilevel"/>
    <w:tmpl w:val="FF260EA4"/>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961205"/>
    <w:multiLevelType w:val="multilevel"/>
    <w:tmpl w:val="108E5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1A471B"/>
    <w:multiLevelType w:val="multilevel"/>
    <w:tmpl w:val="2892F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9412B7"/>
    <w:multiLevelType w:val="multilevel"/>
    <w:tmpl w:val="7A2A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2D53F0"/>
    <w:multiLevelType w:val="hybridMultilevel"/>
    <w:tmpl w:val="C7A0CC96"/>
    <w:lvl w:ilvl="0" w:tplc="45D693D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7E6D6B87"/>
    <w:multiLevelType w:val="multilevel"/>
    <w:tmpl w:val="D1BE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5A6F8F"/>
    <w:multiLevelType w:val="multilevel"/>
    <w:tmpl w:val="026A1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648798">
    <w:abstractNumId w:val="0"/>
  </w:num>
  <w:num w:numId="2" w16cid:durableId="1608930795">
    <w:abstractNumId w:val="7"/>
  </w:num>
  <w:num w:numId="3" w16cid:durableId="1411733639">
    <w:abstractNumId w:val="21"/>
  </w:num>
  <w:num w:numId="4" w16cid:durableId="971325319">
    <w:abstractNumId w:val="5"/>
  </w:num>
  <w:num w:numId="5" w16cid:durableId="2088838208">
    <w:abstractNumId w:val="25"/>
  </w:num>
  <w:num w:numId="6" w16cid:durableId="2061661162">
    <w:abstractNumId w:val="10"/>
  </w:num>
  <w:num w:numId="7" w16cid:durableId="1084642489">
    <w:abstractNumId w:val="9"/>
  </w:num>
  <w:num w:numId="8" w16cid:durableId="332102724">
    <w:abstractNumId w:val="15"/>
  </w:num>
  <w:num w:numId="9" w16cid:durableId="558327700">
    <w:abstractNumId w:val="0"/>
  </w:num>
  <w:num w:numId="10" w16cid:durableId="1665350701">
    <w:abstractNumId w:val="18"/>
  </w:num>
  <w:num w:numId="11" w16cid:durableId="125663176">
    <w:abstractNumId w:val="16"/>
  </w:num>
  <w:num w:numId="12" w16cid:durableId="515727321">
    <w:abstractNumId w:val="26"/>
  </w:num>
  <w:num w:numId="13" w16cid:durableId="237906090">
    <w:abstractNumId w:val="20"/>
  </w:num>
  <w:num w:numId="14" w16cid:durableId="1128357615">
    <w:abstractNumId w:val="4"/>
  </w:num>
  <w:num w:numId="15" w16cid:durableId="189102914">
    <w:abstractNumId w:val="2"/>
  </w:num>
  <w:num w:numId="16" w16cid:durableId="1885367121">
    <w:abstractNumId w:val="19"/>
  </w:num>
  <w:num w:numId="17" w16cid:durableId="11808221">
    <w:abstractNumId w:val="14"/>
  </w:num>
  <w:num w:numId="18" w16cid:durableId="2136293983">
    <w:abstractNumId w:val="8"/>
  </w:num>
  <w:num w:numId="19" w16cid:durableId="2054305678">
    <w:abstractNumId w:val="1"/>
  </w:num>
  <w:num w:numId="20" w16cid:durableId="922684184">
    <w:abstractNumId w:val="23"/>
  </w:num>
  <w:num w:numId="21" w16cid:durableId="1004868448">
    <w:abstractNumId w:val="22"/>
  </w:num>
  <w:num w:numId="22" w16cid:durableId="1680498619">
    <w:abstractNumId w:val="24"/>
  </w:num>
  <w:num w:numId="23" w16cid:durableId="651448084">
    <w:abstractNumId w:val="12"/>
  </w:num>
  <w:num w:numId="24" w16cid:durableId="1200976910">
    <w:abstractNumId w:val="3"/>
  </w:num>
  <w:num w:numId="25" w16cid:durableId="975066014">
    <w:abstractNumId w:val="27"/>
  </w:num>
  <w:num w:numId="26" w16cid:durableId="1836217470">
    <w:abstractNumId w:val="17"/>
  </w:num>
  <w:num w:numId="27" w16cid:durableId="1426074521">
    <w:abstractNumId w:val="13"/>
  </w:num>
  <w:num w:numId="28" w16cid:durableId="724376335">
    <w:abstractNumId w:val="6"/>
  </w:num>
  <w:num w:numId="29" w16cid:durableId="1661428114">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hYkoPFpemlgd/L49pLS3mtPsofLWvLrt5PhYszt0Vm4S1JJF0C0GWylDkFhKCpl3uu7LvDX8KJVhw0WEKzy8Rg==" w:salt="7GJFTMIJaq8xKgr8UdnPyA=="/>
  <w:defaultTabStop w:val="202"/>
  <w:doNotHyphenateCaps/>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1N7EwNrG0NDK1MDJX0lEKTi0uzszPAykwqQUA1fIDgiwAAAA="/>
  </w:docVars>
  <w:rsids>
    <w:rsidRoot w:val="0056403D"/>
    <w:rsid w:val="000014E8"/>
    <w:rsid w:val="00011892"/>
    <w:rsid w:val="000268EC"/>
    <w:rsid w:val="00027E97"/>
    <w:rsid w:val="0003546B"/>
    <w:rsid w:val="000403DB"/>
    <w:rsid w:val="00051F98"/>
    <w:rsid w:val="00055E64"/>
    <w:rsid w:val="00062480"/>
    <w:rsid w:val="00075F35"/>
    <w:rsid w:val="000777AF"/>
    <w:rsid w:val="00080DFE"/>
    <w:rsid w:val="00081634"/>
    <w:rsid w:val="00082164"/>
    <w:rsid w:val="000848A1"/>
    <w:rsid w:val="00090C64"/>
    <w:rsid w:val="00095422"/>
    <w:rsid w:val="0009597D"/>
    <w:rsid w:val="000979F5"/>
    <w:rsid w:val="000A0336"/>
    <w:rsid w:val="000A51CA"/>
    <w:rsid w:val="000A56A3"/>
    <w:rsid w:val="000B02D3"/>
    <w:rsid w:val="000B1C94"/>
    <w:rsid w:val="000B2286"/>
    <w:rsid w:val="000B2DB4"/>
    <w:rsid w:val="000C1334"/>
    <w:rsid w:val="000C4816"/>
    <w:rsid w:val="000C7D20"/>
    <w:rsid w:val="000D01F5"/>
    <w:rsid w:val="000D021C"/>
    <w:rsid w:val="000D3174"/>
    <w:rsid w:val="000D5253"/>
    <w:rsid w:val="000D6CDB"/>
    <w:rsid w:val="000F4492"/>
    <w:rsid w:val="000F44BF"/>
    <w:rsid w:val="000F762E"/>
    <w:rsid w:val="00100721"/>
    <w:rsid w:val="00103950"/>
    <w:rsid w:val="00107290"/>
    <w:rsid w:val="001129EF"/>
    <w:rsid w:val="00116002"/>
    <w:rsid w:val="00116384"/>
    <w:rsid w:val="00121321"/>
    <w:rsid w:val="00130BE5"/>
    <w:rsid w:val="00132586"/>
    <w:rsid w:val="00132855"/>
    <w:rsid w:val="00142075"/>
    <w:rsid w:val="00143EAB"/>
    <w:rsid w:val="00153D4E"/>
    <w:rsid w:val="00155AF8"/>
    <w:rsid w:val="0015701F"/>
    <w:rsid w:val="001614DC"/>
    <w:rsid w:val="00161590"/>
    <w:rsid w:val="00161A1D"/>
    <w:rsid w:val="00161CC4"/>
    <w:rsid w:val="0016229B"/>
    <w:rsid w:val="001647C6"/>
    <w:rsid w:val="00164A7A"/>
    <w:rsid w:val="00164BB0"/>
    <w:rsid w:val="001673F7"/>
    <w:rsid w:val="001726C9"/>
    <w:rsid w:val="001745C8"/>
    <w:rsid w:val="00181DA9"/>
    <w:rsid w:val="00181F49"/>
    <w:rsid w:val="00186EC3"/>
    <w:rsid w:val="001961F1"/>
    <w:rsid w:val="001969B1"/>
    <w:rsid w:val="00197DFC"/>
    <w:rsid w:val="001A236D"/>
    <w:rsid w:val="001A35F1"/>
    <w:rsid w:val="001A3CFF"/>
    <w:rsid w:val="001A5B34"/>
    <w:rsid w:val="001B3432"/>
    <w:rsid w:val="001C092B"/>
    <w:rsid w:val="001C2A2F"/>
    <w:rsid w:val="001D37BD"/>
    <w:rsid w:val="001D4DDD"/>
    <w:rsid w:val="001D6A3F"/>
    <w:rsid w:val="001D6B99"/>
    <w:rsid w:val="001E109E"/>
    <w:rsid w:val="001F65D6"/>
    <w:rsid w:val="001F75F0"/>
    <w:rsid w:val="00203B19"/>
    <w:rsid w:val="0020444C"/>
    <w:rsid w:val="00206B02"/>
    <w:rsid w:val="00206B94"/>
    <w:rsid w:val="00206BF8"/>
    <w:rsid w:val="00210CAD"/>
    <w:rsid w:val="002116E2"/>
    <w:rsid w:val="00212436"/>
    <w:rsid w:val="00213E77"/>
    <w:rsid w:val="002154D3"/>
    <w:rsid w:val="00220F62"/>
    <w:rsid w:val="0022121E"/>
    <w:rsid w:val="00221473"/>
    <w:rsid w:val="0022584F"/>
    <w:rsid w:val="00227CD9"/>
    <w:rsid w:val="00227F3E"/>
    <w:rsid w:val="0023021B"/>
    <w:rsid w:val="002317AB"/>
    <w:rsid w:val="0023287C"/>
    <w:rsid w:val="002408C8"/>
    <w:rsid w:val="0024234C"/>
    <w:rsid w:val="00242A5F"/>
    <w:rsid w:val="00243C61"/>
    <w:rsid w:val="00250613"/>
    <w:rsid w:val="00255171"/>
    <w:rsid w:val="00273775"/>
    <w:rsid w:val="002766B6"/>
    <w:rsid w:val="002802BB"/>
    <w:rsid w:val="00280BB0"/>
    <w:rsid w:val="00287160"/>
    <w:rsid w:val="00291965"/>
    <w:rsid w:val="00292BD7"/>
    <w:rsid w:val="002934EE"/>
    <w:rsid w:val="002A050A"/>
    <w:rsid w:val="002A6ADF"/>
    <w:rsid w:val="002A6E18"/>
    <w:rsid w:val="002B4FBD"/>
    <w:rsid w:val="002C51FC"/>
    <w:rsid w:val="002C7F67"/>
    <w:rsid w:val="002D2464"/>
    <w:rsid w:val="002D2792"/>
    <w:rsid w:val="002D2F79"/>
    <w:rsid w:val="002D3FD5"/>
    <w:rsid w:val="002D4E59"/>
    <w:rsid w:val="002E0F67"/>
    <w:rsid w:val="002E3D6B"/>
    <w:rsid w:val="002E773F"/>
    <w:rsid w:val="002F4694"/>
    <w:rsid w:val="002F61AB"/>
    <w:rsid w:val="002F6E16"/>
    <w:rsid w:val="002F7EDA"/>
    <w:rsid w:val="00300698"/>
    <w:rsid w:val="003025DA"/>
    <w:rsid w:val="003037C2"/>
    <w:rsid w:val="00305E35"/>
    <w:rsid w:val="00311CA8"/>
    <w:rsid w:val="00312276"/>
    <w:rsid w:val="00314CBA"/>
    <w:rsid w:val="00317DDA"/>
    <w:rsid w:val="00324719"/>
    <w:rsid w:val="00326CAF"/>
    <w:rsid w:val="00336686"/>
    <w:rsid w:val="00346BFA"/>
    <w:rsid w:val="00350599"/>
    <w:rsid w:val="003529DB"/>
    <w:rsid w:val="00357C41"/>
    <w:rsid w:val="0036070F"/>
    <w:rsid w:val="00364AA8"/>
    <w:rsid w:val="00372D78"/>
    <w:rsid w:val="00377B3E"/>
    <w:rsid w:val="003814EB"/>
    <w:rsid w:val="0038335E"/>
    <w:rsid w:val="00386E0A"/>
    <w:rsid w:val="00392E10"/>
    <w:rsid w:val="00397036"/>
    <w:rsid w:val="003B4006"/>
    <w:rsid w:val="003B6289"/>
    <w:rsid w:val="003B62B8"/>
    <w:rsid w:val="003C31C2"/>
    <w:rsid w:val="003C453D"/>
    <w:rsid w:val="003C5384"/>
    <w:rsid w:val="003F10C8"/>
    <w:rsid w:val="003F47A1"/>
    <w:rsid w:val="003F506D"/>
    <w:rsid w:val="003F767A"/>
    <w:rsid w:val="0041084D"/>
    <w:rsid w:val="00412C79"/>
    <w:rsid w:val="00414037"/>
    <w:rsid w:val="0041673E"/>
    <w:rsid w:val="004228B1"/>
    <w:rsid w:val="004324F6"/>
    <w:rsid w:val="004329C1"/>
    <w:rsid w:val="004338CB"/>
    <w:rsid w:val="00447B7A"/>
    <w:rsid w:val="00450193"/>
    <w:rsid w:val="00454CAB"/>
    <w:rsid w:val="0045676E"/>
    <w:rsid w:val="00462BDF"/>
    <w:rsid w:val="004653DB"/>
    <w:rsid w:val="00466C20"/>
    <w:rsid w:val="00467BFD"/>
    <w:rsid w:val="00482E92"/>
    <w:rsid w:val="004834FB"/>
    <w:rsid w:val="00485387"/>
    <w:rsid w:val="0049152E"/>
    <w:rsid w:val="004921D5"/>
    <w:rsid w:val="004945B9"/>
    <w:rsid w:val="004946FB"/>
    <w:rsid w:val="0049787F"/>
    <w:rsid w:val="004A3460"/>
    <w:rsid w:val="004A4A8B"/>
    <w:rsid w:val="004A68BF"/>
    <w:rsid w:val="004A7D90"/>
    <w:rsid w:val="004B7749"/>
    <w:rsid w:val="004C4700"/>
    <w:rsid w:val="004C631D"/>
    <w:rsid w:val="004C6842"/>
    <w:rsid w:val="004D1ECA"/>
    <w:rsid w:val="004D31D5"/>
    <w:rsid w:val="004D49A8"/>
    <w:rsid w:val="004D4BDB"/>
    <w:rsid w:val="004D78F1"/>
    <w:rsid w:val="004E106D"/>
    <w:rsid w:val="004E6320"/>
    <w:rsid w:val="004E66E2"/>
    <w:rsid w:val="004F2DBC"/>
    <w:rsid w:val="004F73DA"/>
    <w:rsid w:val="004F750C"/>
    <w:rsid w:val="00504140"/>
    <w:rsid w:val="00512B35"/>
    <w:rsid w:val="005165AA"/>
    <w:rsid w:val="00516678"/>
    <w:rsid w:val="00521290"/>
    <w:rsid w:val="005252DA"/>
    <w:rsid w:val="005253C6"/>
    <w:rsid w:val="0053102D"/>
    <w:rsid w:val="00533703"/>
    <w:rsid w:val="00533EB8"/>
    <w:rsid w:val="005346F1"/>
    <w:rsid w:val="005349F8"/>
    <w:rsid w:val="005427B1"/>
    <w:rsid w:val="00544284"/>
    <w:rsid w:val="005471B4"/>
    <w:rsid w:val="00547ECC"/>
    <w:rsid w:val="00551208"/>
    <w:rsid w:val="00557074"/>
    <w:rsid w:val="0055746F"/>
    <w:rsid w:val="00561E2A"/>
    <w:rsid w:val="0056403D"/>
    <w:rsid w:val="005700E8"/>
    <w:rsid w:val="0057137E"/>
    <w:rsid w:val="0057243F"/>
    <w:rsid w:val="00572555"/>
    <w:rsid w:val="00572A73"/>
    <w:rsid w:val="005747A1"/>
    <w:rsid w:val="00577455"/>
    <w:rsid w:val="00577FEC"/>
    <w:rsid w:val="00581793"/>
    <w:rsid w:val="005845A0"/>
    <w:rsid w:val="00587AA3"/>
    <w:rsid w:val="00587C96"/>
    <w:rsid w:val="00591DF0"/>
    <w:rsid w:val="005A06D7"/>
    <w:rsid w:val="005A3282"/>
    <w:rsid w:val="005B6589"/>
    <w:rsid w:val="005B7A54"/>
    <w:rsid w:val="005B7C0E"/>
    <w:rsid w:val="005B7E5E"/>
    <w:rsid w:val="005C13A7"/>
    <w:rsid w:val="005C7E8A"/>
    <w:rsid w:val="005D0E63"/>
    <w:rsid w:val="005D27FC"/>
    <w:rsid w:val="005D3364"/>
    <w:rsid w:val="005D441F"/>
    <w:rsid w:val="005D4848"/>
    <w:rsid w:val="005D71A5"/>
    <w:rsid w:val="005D7F7B"/>
    <w:rsid w:val="005E0761"/>
    <w:rsid w:val="005E3338"/>
    <w:rsid w:val="005F07F5"/>
    <w:rsid w:val="005F6075"/>
    <w:rsid w:val="005F6B7B"/>
    <w:rsid w:val="006032A5"/>
    <w:rsid w:val="00605138"/>
    <w:rsid w:val="00611E0F"/>
    <w:rsid w:val="00613435"/>
    <w:rsid w:val="00614465"/>
    <w:rsid w:val="00617633"/>
    <w:rsid w:val="00617905"/>
    <w:rsid w:val="00621CED"/>
    <w:rsid w:val="0062358F"/>
    <w:rsid w:val="006243E6"/>
    <w:rsid w:val="00625425"/>
    <w:rsid w:val="00625EAD"/>
    <w:rsid w:val="0062766A"/>
    <w:rsid w:val="00627DE9"/>
    <w:rsid w:val="00634F34"/>
    <w:rsid w:val="0063729A"/>
    <w:rsid w:val="00637C4C"/>
    <w:rsid w:val="006576EF"/>
    <w:rsid w:val="00663688"/>
    <w:rsid w:val="006659DC"/>
    <w:rsid w:val="00666DEB"/>
    <w:rsid w:val="00666E8A"/>
    <w:rsid w:val="00667373"/>
    <w:rsid w:val="006716D7"/>
    <w:rsid w:val="00680984"/>
    <w:rsid w:val="0068641E"/>
    <w:rsid w:val="00690D18"/>
    <w:rsid w:val="006913E6"/>
    <w:rsid w:val="00694FB6"/>
    <w:rsid w:val="006A202A"/>
    <w:rsid w:val="006A403E"/>
    <w:rsid w:val="006B4A1F"/>
    <w:rsid w:val="006B4B32"/>
    <w:rsid w:val="006B7D40"/>
    <w:rsid w:val="006C13F1"/>
    <w:rsid w:val="006C6029"/>
    <w:rsid w:val="006D154B"/>
    <w:rsid w:val="006F527A"/>
    <w:rsid w:val="006F5BCB"/>
    <w:rsid w:val="0070221E"/>
    <w:rsid w:val="00704D55"/>
    <w:rsid w:val="00705332"/>
    <w:rsid w:val="00705F3B"/>
    <w:rsid w:val="00706249"/>
    <w:rsid w:val="007064A3"/>
    <w:rsid w:val="00706A8F"/>
    <w:rsid w:val="00707800"/>
    <w:rsid w:val="007132C3"/>
    <w:rsid w:val="00714302"/>
    <w:rsid w:val="007146C0"/>
    <w:rsid w:val="00715A7E"/>
    <w:rsid w:val="0072180E"/>
    <w:rsid w:val="00722F1F"/>
    <w:rsid w:val="00725DB4"/>
    <w:rsid w:val="00726056"/>
    <w:rsid w:val="00727391"/>
    <w:rsid w:val="00732487"/>
    <w:rsid w:val="00740518"/>
    <w:rsid w:val="00742BAE"/>
    <w:rsid w:val="0075474E"/>
    <w:rsid w:val="00761CC8"/>
    <w:rsid w:val="00763D0B"/>
    <w:rsid w:val="00765563"/>
    <w:rsid w:val="00766F86"/>
    <w:rsid w:val="00771F0A"/>
    <w:rsid w:val="0078346A"/>
    <w:rsid w:val="00783858"/>
    <w:rsid w:val="007863FB"/>
    <w:rsid w:val="007875EC"/>
    <w:rsid w:val="00793169"/>
    <w:rsid w:val="00793766"/>
    <w:rsid w:val="007A386B"/>
    <w:rsid w:val="007A52FE"/>
    <w:rsid w:val="007B4E80"/>
    <w:rsid w:val="007B5CF3"/>
    <w:rsid w:val="007B7966"/>
    <w:rsid w:val="007C4F9E"/>
    <w:rsid w:val="007D007F"/>
    <w:rsid w:val="007E14AB"/>
    <w:rsid w:val="007E24CE"/>
    <w:rsid w:val="007F5DCC"/>
    <w:rsid w:val="007F6387"/>
    <w:rsid w:val="007F7958"/>
    <w:rsid w:val="00801499"/>
    <w:rsid w:val="008050A2"/>
    <w:rsid w:val="008051A2"/>
    <w:rsid w:val="00806234"/>
    <w:rsid w:val="008072FB"/>
    <w:rsid w:val="008106BE"/>
    <w:rsid w:val="00811ADD"/>
    <w:rsid w:val="00811BB0"/>
    <w:rsid w:val="00811ED1"/>
    <w:rsid w:val="00812197"/>
    <w:rsid w:val="008149D2"/>
    <w:rsid w:val="00816A2D"/>
    <w:rsid w:val="008171AC"/>
    <w:rsid w:val="008239EC"/>
    <w:rsid w:val="00824E1D"/>
    <w:rsid w:val="00824E5D"/>
    <w:rsid w:val="0082637C"/>
    <w:rsid w:val="008264B5"/>
    <w:rsid w:val="00827EE6"/>
    <w:rsid w:val="00831C18"/>
    <w:rsid w:val="00832F6A"/>
    <w:rsid w:val="00834E65"/>
    <w:rsid w:val="00844B9B"/>
    <w:rsid w:val="0084751D"/>
    <w:rsid w:val="00853EA9"/>
    <w:rsid w:val="00857B52"/>
    <w:rsid w:val="0086006E"/>
    <w:rsid w:val="00862BEC"/>
    <w:rsid w:val="008657CE"/>
    <w:rsid w:val="0086611B"/>
    <w:rsid w:val="008661AF"/>
    <w:rsid w:val="008714BF"/>
    <w:rsid w:val="00875667"/>
    <w:rsid w:val="00880368"/>
    <w:rsid w:val="00881AA3"/>
    <w:rsid w:val="00881AF8"/>
    <w:rsid w:val="00882F8D"/>
    <w:rsid w:val="00884410"/>
    <w:rsid w:val="00887D24"/>
    <w:rsid w:val="00895C4B"/>
    <w:rsid w:val="00897B2A"/>
    <w:rsid w:val="008A3467"/>
    <w:rsid w:val="008A387F"/>
    <w:rsid w:val="008A737C"/>
    <w:rsid w:val="008A7B10"/>
    <w:rsid w:val="008B2887"/>
    <w:rsid w:val="008B42C5"/>
    <w:rsid w:val="008B5AE7"/>
    <w:rsid w:val="008C083C"/>
    <w:rsid w:val="008C0BFE"/>
    <w:rsid w:val="008C52C2"/>
    <w:rsid w:val="008D0668"/>
    <w:rsid w:val="008D2EA3"/>
    <w:rsid w:val="008D79BE"/>
    <w:rsid w:val="008E1082"/>
    <w:rsid w:val="008F1069"/>
    <w:rsid w:val="008F17DF"/>
    <w:rsid w:val="008F18DA"/>
    <w:rsid w:val="008F19B8"/>
    <w:rsid w:val="008F3C81"/>
    <w:rsid w:val="008F7448"/>
    <w:rsid w:val="00911FF3"/>
    <w:rsid w:val="009136C0"/>
    <w:rsid w:val="00925D96"/>
    <w:rsid w:val="00930B32"/>
    <w:rsid w:val="00932953"/>
    <w:rsid w:val="00932F70"/>
    <w:rsid w:val="009355C8"/>
    <w:rsid w:val="00940713"/>
    <w:rsid w:val="0094184B"/>
    <w:rsid w:val="00941E19"/>
    <w:rsid w:val="009432FE"/>
    <w:rsid w:val="009510A3"/>
    <w:rsid w:val="00956784"/>
    <w:rsid w:val="00963D40"/>
    <w:rsid w:val="0097018F"/>
    <w:rsid w:val="00970C75"/>
    <w:rsid w:val="00975BDC"/>
    <w:rsid w:val="0098277E"/>
    <w:rsid w:val="00983266"/>
    <w:rsid w:val="009875CD"/>
    <w:rsid w:val="00991FCE"/>
    <w:rsid w:val="009A2714"/>
    <w:rsid w:val="009A37AB"/>
    <w:rsid w:val="009B4065"/>
    <w:rsid w:val="009B7766"/>
    <w:rsid w:val="009B7D0A"/>
    <w:rsid w:val="009B7F5A"/>
    <w:rsid w:val="009C3E7C"/>
    <w:rsid w:val="009C3F31"/>
    <w:rsid w:val="009C7128"/>
    <w:rsid w:val="009D1514"/>
    <w:rsid w:val="009D2DFA"/>
    <w:rsid w:val="009D68F8"/>
    <w:rsid w:val="009E3792"/>
    <w:rsid w:val="009F2E87"/>
    <w:rsid w:val="009F77BF"/>
    <w:rsid w:val="00A00531"/>
    <w:rsid w:val="00A0055A"/>
    <w:rsid w:val="00A0081E"/>
    <w:rsid w:val="00A02A96"/>
    <w:rsid w:val="00A15E89"/>
    <w:rsid w:val="00A2157A"/>
    <w:rsid w:val="00A2589D"/>
    <w:rsid w:val="00A3075E"/>
    <w:rsid w:val="00A344CD"/>
    <w:rsid w:val="00A3541F"/>
    <w:rsid w:val="00A376E0"/>
    <w:rsid w:val="00A379D7"/>
    <w:rsid w:val="00A37D04"/>
    <w:rsid w:val="00A403CC"/>
    <w:rsid w:val="00A5450A"/>
    <w:rsid w:val="00A5793D"/>
    <w:rsid w:val="00A61BF2"/>
    <w:rsid w:val="00A70DF9"/>
    <w:rsid w:val="00A756C2"/>
    <w:rsid w:val="00A75A6D"/>
    <w:rsid w:val="00A75A9D"/>
    <w:rsid w:val="00A826F3"/>
    <w:rsid w:val="00A8390B"/>
    <w:rsid w:val="00A83C8C"/>
    <w:rsid w:val="00A90CBB"/>
    <w:rsid w:val="00A91A1E"/>
    <w:rsid w:val="00A927AD"/>
    <w:rsid w:val="00A95C11"/>
    <w:rsid w:val="00AA302E"/>
    <w:rsid w:val="00AA57B5"/>
    <w:rsid w:val="00AB4BD3"/>
    <w:rsid w:val="00AB57E3"/>
    <w:rsid w:val="00AC20FE"/>
    <w:rsid w:val="00AC79E6"/>
    <w:rsid w:val="00AD4F5C"/>
    <w:rsid w:val="00AE0D2E"/>
    <w:rsid w:val="00AE2804"/>
    <w:rsid w:val="00AE41C2"/>
    <w:rsid w:val="00AE4506"/>
    <w:rsid w:val="00AE48C0"/>
    <w:rsid w:val="00AE6022"/>
    <w:rsid w:val="00AF7348"/>
    <w:rsid w:val="00AF7EE9"/>
    <w:rsid w:val="00B142FF"/>
    <w:rsid w:val="00B17E1A"/>
    <w:rsid w:val="00B21C1D"/>
    <w:rsid w:val="00B24767"/>
    <w:rsid w:val="00B300AA"/>
    <w:rsid w:val="00B319AF"/>
    <w:rsid w:val="00B37562"/>
    <w:rsid w:val="00B46DA4"/>
    <w:rsid w:val="00B539F5"/>
    <w:rsid w:val="00B53AA9"/>
    <w:rsid w:val="00B53F06"/>
    <w:rsid w:val="00B54B73"/>
    <w:rsid w:val="00B57C1B"/>
    <w:rsid w:val="00B57ED1"/>
    <w:rsid w:val="00B6029F"/>
    <w:rsid w:val="00B60BD4"/>
    <w:rsid w:val="00B6168C"/>
    <w:rsid w:val="00B645C9"/>
    <w:rsid w:val="00B80A32"/>
    <w:rsid w:val="00B81076"/>
    <w:rsid w:val="00B82EB3"/>
    <w:rsid w:val="00B84E8B"/>
    <w:rsid w:val="00B91312"/>
    <w:rsid w:val="00BA30C3"/>
    <w:rsid w:val="00BA4386"/>
    <w:rsid w:val="00BB0452"/>
    <w:rsid w:val="00BB3FE7"/>
    <w:rsid w:val="00BB40CA"/>
    <w:rsid w:val="00BC3313"/>
    <w:rsid w:val="00BC5FEA"/>
    <w:rsid w:val="00BD6C23"/>
    <w:rsid w:val="00BE74FF"/>
    <w:rsid w:val="00BF1D97"/>
    <w:rsid w:val="00BF1D9D"/>
    <w:rsid w:val="00BF4E0C"/>
    <w:rsid w:val="00BF6CC6"/>
    <w:rsid w:val="00C012BA"/>
    <w:rsid w:val="00C0361B"/>
    <w:rsid w:val="00C11EF3"/>
    <w:rsid w:val="00C12060"/>
    <w:rsid w:val="00C2289A"/>
    <w:rsid w:val="00C269CE"/>
    <w:rsid w:val="00C325A5"/>
    <w:rsid w:val="00C34F36"/>
    <w:rsid w:val="00C369A3"/>
    <w:rsid w:val="00C44BB2"/>
    <w:rsid w:val="00C45945"/>
    <w:rsid w:val="00C50FFF"/>
    <w:rsid w:val="00C51514"/>
    <w:rsid w:val="00C6160A"/>
    <w:rsid w:val="00C668A6"/>
    <w:rsid w:val="00C70284"/>
    <w:rsid w:val="00C70DB5"/>
    <w:rsid w:val="00C72235"/>
    <w:rsid w:val="00C80643"/>
    <w:rsid w:val="00C81E06"/>
    <w:rsid w:val="00C83AEA"/>
    <w:rsid w:val="00C9010A"/>
    <w:rsid w:val="00CA04E8"/>
    <w:rsid w:val="00CA2B54"/>
    <w:rsid w:val="00CA7E34"/>
    <w:rsid w:val="00CA7EAF"/>
    <w:rsid w:val="00CB497C"/>
    <w:rsid w:val="00CB4E6A"/>
    <w:rsid w:val="00CC01FD"/>
    <w:rsid w:val="00CC0A46"/>
    <w:rsid w:val="00CC3648"/>
    <w:rsid w:val="00CC3E08"/>
    <w:rsid w:val="00CC66D3"/>
    <w:rsid w:val="00CD0618"/>
    <w:rsid w:val="00CD3711"/>
    <w:rsid w:val="00CD45B0"/>
    <w:rsid w:val="00CD57C6"/>
    <w:rsid w:val="00CD5EC5"/>
    <w:rsid w:val="00CE1F97"/>
    <w:rsid w:val="00CE4BEB"/>
    <w:rsid w:val="00CE603E"/>
    <w:rsid w:val="00CE7541"/>
    <w:rsid w:val="00CF0455"/>
    <w:rsid w:val="00CF045D"/>
    <w:rsid w:val="00CF2C43"/>
    <w:rsid w:val="00CF6EE4"/>
    <w:rsid w:val="00D07031"/>
    <w:rsid w:val="00D11D67"/>
    <w:rsid w:val="00D15CBD"/>
    <w:rsid w:val="00D1781F"/>
    <w:rsid w:val="00D318CA"/>
    <w:rsid w:val="00D40F52"/>
    <w:rsid w:val="00D413D0"/>
    <w:rsid w:val="00D42B4C"/>
    <w:rsid w:val="00D43F97"/>
    <w:rsid w:val="00D50835"/>
    <w:rsid w:val="00D61399"/>
    <w:rsid w:val="00D620F6"/>
    <w:rsid w:val="00D64537"/>
    <w:rsid w:val="00D6475E"/>
    <w:rsid w:val="00D64CC8"/>
    <w:rsid w:val="00D64FD9"/>
    <w:rsid w:val="00D67A76"/>
    <w:rsid w:val="00D71527"/>
    <w:rsid w:val="00D7323A"/>
    <w:rsid w:val="00D84A79"/>
    <w:rsid w:val="00D939D7"/>
    <w:rsid w:val="00D93FCD"/>
    <w:rsid w:val="00DA1251"/>
    <w:rsid w:val="00DA196E"/>
    <w:rsid w:val="00DB158D"/>
    <w:rsid w:val="00DB1A3B"/>
    <w:rsid w:val="00DB71B8"/>
    <w:rsid w:val="00DC5DCF"/>
    <w:rsid w:val="00DD00B0"/>
    <w:rsid w:val="00DE0742"/>
    <w:rsid w:val="00DE0C78"/>
    <w:rsid w:val="00DE1E4A"/>
    <w:rsid w:val="00DE4770"/>
    <w:rsid w:val="00DE7F90"/>
    <w:rsid w:val="00DF633E"/>
    <w:rsid w:val="00DF7DFA"/>
    <w:rsid w:val="00E035F3"/>
    <w:rsid w:val="00E05A16"/>
    <w:rsid w:val="00E07750"/>
    <w:rsid w:val="00E17A76"/>
    <w:rsid w:val="00E3554F"/>
    <w:rsid w:val="00E53A6A"/>
    <w:rsid w:val="00E55168"/>
    <w:rsid w:val="00E55678"/>
    <w:rsid w:val="00E60AFB"/>
    <w:rsid w:val="00E61CC2"/>
    <w:rsid w:val="00E6293E"/>
    <w:rsid w:val="00E634C1"/>
    <w:rsid w:val="00E66311"/>
    <w:rsid w:val="00E71555"/>
    <w:rsid w:val="00E74D8F"/>
    <w:rsid w:val="00E803A5"/>
    <w:rsid w:val="00E8149E"/>
    <w:rsid w:val="00E8355A"/>
    <w:rsid w:val="00EA180A"/>
    <w:rsid w:val="00EA1B13"/>
    <w:rsid w:val="00EA2D92"/>
    <w:rsid w:val="00EB0C0D"/>
    <w:rsid w:val="00EB70BE"/>
    <w:rsid w:val="00EC57AB"/>
    <w:rsid w:val="00EC6738"/>
    <w:rsid w:val="00ED2243"/>
    <w:rsid w:val="00EE625A"/>
    <w:rsid w:val="00EE7392"/>
    <w:rsid w:val="00EF216C"/>
    <w:rsid w:val="00EF2611"/>
    <w:rsid w:val="00EF6A70"/>
    <w:rsid w:val="00F00B2A"/>
    <w:rsid w:val="00F00DDC"/>
    <w:rsid w:val="00F03395"/>
    <w:rsid w:val="00F034A5"/>
    <w:rsid w:val="00F039D1"/>
    <w:rsid w:val="00F07AB8"/>
    <w:rsid w:val="00F14FC8"/>
    <w:rsid w:val="00F15A60"/>
    <w:rsid w:val="00F15DF9"/>
    <w:rsid w:val="00F17AC2"/>
    <w:rsid w:val="00F23ACC"/>
    <w:rsid w:val="00F23E67"/>
    <w:rsid w:val="00F32111"/>
    <w:rsid w:val="00F3228E"/>
    <w:rsid w:val="00F33E44"/>
    <w:rsid w:val="00F42292"/>
    <w:rsid w:val="00F467DE"/>
    <w:rsid w:val="00F51C96"/>
    <w:rsid w:val="00F51E10"/>
    <w:rsid w:val="00F5789D"/>
    <w:rsid w:val="00F57FF4"/>
    <w:rsid w:val="00F64892"/>
    <w:rsid w:val="00F666F3"/>
    <w:rsid w:val="00F71157"/>
    <w:rsid w:val="00F7328F"/>
    <w:rsid w:val="00F73878"/>
    <w:rsid w:val="00F75417"/>
    <w:rsid w:val="00F8003E"/>
    <w:rsid w:val="00F81D60"/>
    <w:rsid w:val="00F86EFC"/>
    <w:rsid w:val="00F91266"/>
    <w:rsid w:val="00F96456"/>
    <w:rsid w:val="00F97207"/>
    <w:rsid w:val="00F97AC3"/>
    <w:rsid w:val="00FA085B"/>
    <w:rsid w:val="00FA25E2"/>
    <w:rsid w:val="00FA6387"/>
    <w:rsid w:val="00FA6422"/>
    <w:rsid w:val="00FC3A2D"/>
    <w:rsid w:val="00FC72F8"/>
    <w:rsid w:val="00FD0254"/>
    <w:rsid w:val="00FD12AC"/>
    <w:rsid w:val="00FE0174"/>
    <w:rsid w:val="00FE5BB7"/>
    <w:rsid w:val="00FF21CF"/>
    <w:rsid w:val="00FF37DE"/>
    <w:rsid w:val="00FF52F1"/>
    <w:rsid w:val="00FF6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7A69B9D"/>
  <w15:docId w15:val="{F55A2FA9-909A-47FA-B26C-639D3AA14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08C8"/>
    <w:pPr>
      <w:autoSpaceDE w:val="0"/>
      <w:autoSpaceDN w:val="0"/>
    </w:pPr>
  </w:style>
  <w:style w:type="paragraph" w:styleId="Heading1">
    <w:name w:val="heading 1"/>
    <w:basedOn w:val="Normal"/>
    <w:next w:val="Normal"/>
    <w:qFormat/>
    <w:rsid w:val="002408C8"/>
    <w:pPr>
      <w:keepNext/>
      <w:numPr>
        <w:numId w:val="1"/>
      </w:numPr>
      <w:spacing w:before="240" w:after="80"/>
      <w:jc w:val="center"/>
      <w:outlineLvl w:val="0"/>
    </w:pPr>
    <w:rPr>
      <w:smallCaps/>
      <w:kern w:val="28"/>
    </w:rPr>
  </w:style>
  <w:style w:type="paragraph" w:styleId="Heading2">
    <w:name w:val="heading 2"/>
    <w:basedOn w:val="Normal"/>
    <w:next w:val="Normal"/>
    <w:qFormat/>
    <w:rsid w:val="002408C8"/>
    <w:pPr>
      <w:keepNext/>
      <w:numPr>
        <w:ilvl w:val="1"/>
        <w:numId w:val="1"/>
      </w:numPr>
      <w:spacing w:before="120" w:after="60"/>
      <w:outlineLvl w:val="1"/>
    </w:pPr>
    <w:rPr>
      <w:i/>
      <w:iCs/>
    </w:rPr>
  </w:style>
  <w:style w:type="paragraph" w:styleId="Heading3">
    <w:name w:val="heading 3"/>
    <w:basedOn w:val="Normal"/>
    <w:next w:val="Normal"/>
    <w:qFormat/>
    <w:rsid w:val="002408C8"/>
    <w:pPr>
      <w:keepNext/>
      <w:numPr>
        <w:ilvl w:val="2"/>
        <w:numId w:val="1"/>
      </w:numPr>
      <w:outlineLvl w:val="2"/>
    </w:pPr>
    <w:rPr>
      <w:i/>
      <w:iCs/>
    </w:rPr>
  </w:style>
  <w:style w:type="paragraph" w:styleId="Heading4">
    <w:name w:val="heading 4"/>
    <w:basedOn w:val="Normal"/>
    <w:next w:val="Normal"/>
    <w:qFormat/>
    <w:rsid w:val="002408C8"/>
    <w:pPr>
      <w:keepNext/>
      <w:numPr>
        <w:ilvl w:val="3"/>
        <w:numId w:val="1"/>
      </w:numPr>
      <w:spacing w:before="240" w:after="60"/>
      <w:outlineLvl w:val="3"/>
    </w:pPr>
    <w:rPr>
      <w:i/>
      <w:iCs/>
      <w:sz w:val="18"/>
      <w:szCs w:val="18"/>
    </w:rPr>
  </w:style>
  <w:style w:type="paragraph" w:styleId="Heading5">
    <w:name w:val="heading 5"/>
    <w:basedOn w:val="Normal"/>
    <w:next w:val="Normal"/>
    <w:qFormat/>
    <w:rsid w:val="002408C8"/>
    <w:pPr>
      <w:numPr>
        <w:ilvl w:val="4"/>
        <w:numId w:val="1"/>
      </w:numPr>
      <w:spacing w:before="240" w:after="60"/>
      <w:outlineLvl w:val="4"/>
    </w:pPr>
    <w:rPr>
      <w:sz w:val="18"/>
      <w:szCs w:val="18"/>
    </w:rPr>
  </w:style>
  <w:style w:type="paragraph" w:styleId="Heading6">
    <w:name w:val="heading 6"/>
    <w:basedOn w:val="Normal"/>
    <w:next w:val="Normal"/>
    <w:qFormat/>
    <w:rsid w:val="002408C8"/>
    <w:pPr>
      <w:numPr>
        <w:ilvl w:val="5"/>
        <w:numId w:val="1"/>
      </w:numPr>
      <w:spacing w:before="240" w:after="60"/>
      <w:outlineLvl w:val="5"/>
    </w:pPr>
    <w:rPr>
      <w:i/>
      <w:iCs/>
      <w:sz w:val="16"/>
      <w:szCs w:val="16"/>
    </w:rPr>
  </w:style>
  <w:style w:type="paragraph" w:styleId="Heading7">
    <w:name w:val="heading 7"/>
    <w:basedOn w:val="Normal"/>
    <w:next w:val="Normal"/>
    <w:qFormat/>
    <w:rsid w:val="002408C8"/>
    <w:pPr>
      <w:numPr>
        <w:ilvl w:val="6"/>
        <w:numId w:val="1"/>
      </w:numPr>
      <w:spacing w:before="240" w:after="60"/>
      <w:outlineLvl w:val="6"/>
    </w:pPr>
    <w:rPr>
      <w:sz w:val="16"/>
      <w:szCs w:val="16"/>
    </w:rPr>
  </w:style>
  <w:style w:type="paragraph" w:styleId="Heading8">
    <w:name w:val="heading 8"/>
    <w:basedOn w:val="Normal"/>
    <w:next w:val="Normal"/>
    <w:qFormat/>
    <w:rsid w:val="002408C8"/>
    <w:pPr>
      <w:numPr>
        <w:ilvl w:val="7"/>
        <w:numId w:val="1"/>
      </w:numPr>
      <w:spacing w:before="240" w:after="60"/>
      <w:outlineLvl w:val="7"/>
    </w:pPr>
    <w:rPr>
      <w:i/>
      <w:iCs/>
      <w:sz w:val="16"/>
      <w:szCs w:val="16"/>
    </w:rPr>
  </w:style>
  <w:style w:type="paragraph" w:styleId="Heading9">
    <w:name w:val="heading 9"/>
    <w:basedOn w:val="Normal"/>
    <w:next w:val="Normal"/>
    <w:qFormat/>
    <w:rsid w:val="002408C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408C8"/>
    <w:pPr>
      <w:spacing w:before="20"/>
      <w:ind w:firstLine="202"/>
      <w:jc w:val="both"/>
    </w:pPr>
    <w:rPr>
      <w:b/>
      <w:bCs/>
      <w:sz w:val="18"/>
      <w:szCs w:val="18"/>
    </w:rPr>
  </w:style>
  <w:style w:type="paragraph" w:customStyle="1" w:styleId="Authors">
    <w:name w:val="Authors"/>
    <w:basedOn w:val="Normal"/>
    <w:next w:val="Normal"/>
    <w:rsid w:val="002408C8"/>
    <w:pPr>
      <w:framePr w:w="9072" w:hSpace="187" w:vSpace="187" w:wrap="notBeside" w:vAnchor="text" w:hAnchor="page" w:xAlign="center" w:y="1"/>
      <w:spacing w:after="320"/>
      <w:jc w:val="center"/>
    </w:pPr>
    <w:rPr>
      <w:sz w:val="22"/>
      <w:szCs w:val="22"/>
    </w:rPr>
  </w:style>
  <w:style w:type="character" w:customStyle="1" w:styleId="MemberType">
    <w:name w:val="MemberType"/>
    <w:rsid w:val="002408C8"/>
    <w:rPr>
      <w:rFonts w:ascii="Times New Roman" w:hAnsi="Times New Roman" w:cs="Times New Roman"/>
      <w:i/>
      <w:iCs/>
      <w:sz w:val="22"/>
      <w:szCs w:val="22"/>
    </w:rPr>
  </w:style>
  <w:style w:type="paragraph" w:styleId="Title">
    <w:name w:val="Title"/>
    <w:basedOn w:val="Normal"/>
    <w:next w:val="Normal"/>
    <w:qFormat/>
    <w:rsid w:val="002408C8"/>
    <w:pPr>
      <w:framePr w:w="9360" w:hSpace="187" w:vSpace="187" w:wrap="notBeside" w:vAnchor="text" w:hAnchor="page" w:xAlign="center" w:y="1"/>
      <w:jc w:val="center"/>
    </w:pPr>
    <w:rPr>
      <w:kern w:val="28"/>
      <w:sz w:val="48"/>
      <w:szCs w:val="48"/>
    </w:rPr>
  </w:style>
  <w:style w:type="paragraph" w:styleId="FootnoteText">
    <w:name w:val="footnote text"/>
    <w:basedOn w:val="Normal"/>
    <w:semiHidden/>
    <w:rsid w:val="002408C8"/>
    <w:pPr>
      <w:ind w:firstLine="202"/>
      <w:jc w:val="both"/>
    </w:pPr>
    <w:rPr>
      <w:sz w:val="16"/>
      <w:szCs w:val="16"/>
    </w:rPr>
  </w:style>
  <w:style w:type="paragraph" w:customStyle="1" w:styleId="References">
    <w:name w:val="References"/>
    <w:basedOn w:val="Normal"/>
    <w:rsid w:val="002408C8"/>
    <w:pPr>
      <w:numPr>
        <w:numId w:val="2"/>
      </w:numPr>
      <w:jc w:val="both"/>
    </w:pPr>
    <w:rPr>
      <w:sz w:val="16"/>
      <w:szCs w:val="16"/>
    </w:rPr>
  </w:style>
  <w:style w:type="paragraph" w:customStyle="1" w:styleId="IndexTerms">
    <w:name w:val="IndexTerms"/>
    <w:basedOn w:val="Normal"/>
    <w:next w:val="Normal"/>
    <w:rsid w:val="002408C8"/>
    <w:pPr>
      <w:ind w:firstLine="202"/>
      <w:jc w:val="both"/>
    </w:pPr>
    <w:rPr>
      <w:b/>
      <w:bCs/>
      <w:sz w:val="18"/>
      <w:szCs w:val="18"/>
    </w:rPr>
  </w:style>
  <w:style w:type="character" w:styleId="FootnoteReference">
    <w:name w:val="footnote reference"/>
    <w:semiHidden/>
    <w:rsid w:val="002408C8"/>
    <w:rPr>
      <w:rFonts w:cs="Times New Roman"/>
      <w:vertAlign w:val="superscript"/>
    </w:rPr>
  </w:style>
  <w:style w:type="paragraph" w:styleId="Footer">
    <w:name w:val="footer"/>
    <w:basedOn w:val="Normal"/>
    <w:link w:val="FooterChar"/>
    <w:uiPriority w:val="99"/>
    <w:rsid w:val="002408C8"/>
    <w:pPr>
      <w:tabs>
        <w:tab w:val="center" w:pos="4320"/>
        <w:tab w:val="right" w:pos="8640"/>
      </w:tabs>
    </w:pPr>
  </w:style>
  <w:style w:type="paragraph" w:customStyle="1" w:styleId="Text">
    <w:name w:val="Text"/>
    <w:basedOn w:val="Normal"/>
    <w:rsid w:val="002408C8"/>
    <w:pPr>
      <w:widowControl w:val="0"/>
      <w:spacing w:line="252" w:lineRule="auto"/>
      <w:ind w:firstLine="202"/>
      <w:jc w:val="both"/>
    </w:pPr>
  </w:style>
  <w:style w:type="paragraph" w:customStyle="1" w:styleId="FigureCaption">
    <w:name w:val="Figure Caption"/>
    <w:basedOn w:val="Normal"/>
    <w:rsid w:val="002408C8"/>
    <w:pPr>
      <w:jc w:val="both"/>
    </w:pPr>
    <w:rPr>
      <w:sz w:val="16"/>
      <w:szCs w:val="16"/>
    </w:rPr>
  </w:style>
  <w:style w:type="paragraph" w:customStyle="1" w:styleId="TableTitle">
    <w:name w:val="Table Title"/>
    <w:basedOn w:val="Normal"/>
    <w:rsid w:val="002408C8"/>
    <w:pPr>
      <w:jc w:val="center"/>
    </w:pPr>
    <w:rPr>
      <w:smallCaps/>
      <w:sz w:val="16"/>
      <w:szCs w:val="16"/>
    </w:rPr>
  </w:style>
  <w:style w:type="paragraph" w:customStyle="1" w:styleId="ReferenceHead">
    <w:name w:val="Reference Head"/>
    <w:basedOn w:val="Heading1"/>
    <w:rsid w:val="002408C8"/>
    <w:pPr>
      <w:numPr>
        <w:numId w:val="0"/>
      </w:numPr>
    </w:pPr>
  </w:style>
  <w:style w:type="paragraph" w:styleId="Header">
    <w:name w:val="header"/>
    <w:basedOn w:val="Normal"/>
    <w:link w:val="HeaderChar"/>
    <w:uiPriority w:val="99"/>
    <w:rsid w:val="002408C8"/>
    <w:pPr>
      <w:tabs>
        <w:tab w:val="center" w:pos="4320"/>
        <w:tab w:val="right" w:pos="8640"/>
      </w:tabs>
    </w:pPr>
  </w:style>
  <w:style w:type="paragraph" w:customStyle="1" w:styleId="Equation">
    <w:name w:val="Equation"/>
    <w:basedOn w:val="Normal"/>
    <w:next w:val="Normal"/>
    <w:rsid w:val="002408C8"/>
    <w:pPr>
      <w:widowControl w:val="0"/>
      <w:tabs>
        <w:tab w:val="right" w:pos="5040"/>
      </w:tabs>
      <w:spacing w:line="252" w:lineRule="auto"/>
      <w:jc w:val="both"/>
    </w:pPr>
  </w:style>
  <w:style w:type="character" w:styleId="Hyperlink">
    <w:name w:val="Hyperlink"/>
    <w:rsid w:val="002408C8"/>
    <w:rPr>
      <w:rFonts w:cs="Times New Roman"/>
      <w:color w:val="0000FF"/>
      <w:u w:val="single"/>
    </w:rPr>
  </w:style>
  <w:style w:type="character" w:styleId="FollowedHyperlink">
    <w:name w:val="FollowedHyperlink"/>
    <w:rsid w:val="002408C8"/>
    <w:rPr>
      <w:rFonts w:cs="Times New Roman"/>
      <w:color w:val="800080"/>
      <w:u w:val="single"/>
    </w:rPr>
  </w:style>
  <w:style w:type="paragraph" w:styleId="BodyTextIndent">
    <w:name w:val="Body Text Indent"/>
    <w:basedOn w:val="Normal"/>
    <w:rsid w:val="002408C8"/>
    <w:pPr>
      <w:ind w:left="630" w:hanging="630"/>
    </w:pPr>
    <w:rPr>
      <w:szCs w:val="24"/>
    </w:rPr>
  </w:style>
  <w:style w:type="paragraph" w:styleId="BodyText">
    <w:name w:val="Body Text"/>
    <w:basedOn w:val="Normal"/>
    <w:rsid w:val="00CC3648"/>
    <w:pPr>
      <w:spacing w:after="120"/>
    </w:pPr>
  </w:style>
  <w:style w:type="paragraph" w:styleId="EndnoteText">
    <w:name w:val="endnote text"/>
    <w:basedOn w:val="Normal"/>
    <w:semiHidden/>
    <w:rsid w:val="008F1069"/>
  </w:style>
  <w:style w:type="character" w:styleId="EndnoteReference">
    <w:name w:val="endnote reference"/>
    <w:semiHidden/>
    <w:rsid w:val="008F1069"/>
    <w:rPr>
      <w:rFonts w:cs="Times New Roman"/>
      <w:vertAlign w:val="superscript"/>
    </w:rPr>
  </w:style>
  <w:style w:type="table" w:styleId="TableGrid">
    <w:name w:val="Table Grid"/>
    <w:basedOn w:val="TableNormal"/>
    <w:rsid w:val="000F4492"/>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F07AB8"/>
    <w:pPr>
      <w:spacing w:after="120" w:line="480" w:lineRule="auto"/>
    </w:pPr>
  </w:style>
  <w:style w:type="paragraph" w:customStyle="1" w:styleId="Reference">
    <w:name w:val="Reference"/>
    <w:basedOn w:val="Normal"/>
    <w:rsid w:val="00A379D7"/>
    <w:pPr>
      <w:autoSpaceDE/>
      <w:autoSpaceDN/>
      <w:spacing w:line="360" w:lineRule="auto"/>
      <w:ind w:left="360" w:hanging="360"/>
    </w:pPr>
    <w:rPr>
      <w:sz w:val="24"/>
      <w:lang w:val="en-AU"/>
    </w:rPr>
  </w:style>
  <w:style w:type="paragraph" w:styleId="BodyText3">
    <w:name w:val="Body Text 3"/>
    <w:basedOn w:val="Normal"/>
    <w:rsid w:val="009136C0"/>
    <w:pPr>
      <w:spacing w:after="120"/>
    </w:pPr>
    <w:rPr>
      <w:sz w:val="16"/>
      <w:szCs w:val="16"/>
    </w:rPr>
  </w:style>
  <w:style w:type="paragraph" w:customStyle="1" w:styleId="AutoBiography">
    <w:name w:val="AutoBiography"/>
    <w:basedOn w:val="Reference"/>
    <w:rsid w:val="00FA085B"/>
    <w:pPr>
      <w:spacing w:line="240" w:lineRule="auto"/>
      <w:ind w:left="0" w:firstLine="0"/>
      <w:jc w:val="both"/>
    </w:pPr>
    <w:rPr>
      <w:rFonts w:eastAsia="MS Mincho"/>
      <w:sz w:val="18"/>
      <w:szCs w:val="18"/>
      <w:lang w:val="en-US"/>
    </w:rPr>
  </w:style>
  <w:style w:type="paragraph" w:customStyle="1" w:styleId="TableCaption">
    <w:name w:val="TableCaption"/>
    <w:basedOn w:val="Normal"/>
    <w:rsid w:val="002154D3"/>
    <w:pPr>
      <w:keepLines/>
      <w:autoSpaceDE/>
      <w:autoSpaceDN/>
      <w:spacing w:beforeLines="100"/>
      <w:jc w:val="center"/>
    </w:pPr>
    <w:rPr>
      <w:rFonts w:eastAsia="MS Mincho"/>
      <w:color w:val="000000"/>
      <w:sz w:val="16"/>
      <w:szCs w:val="16"/>
    </w:rPr>
  </w:style>
  <w:style w:type="character" w:styleId="PageNumber">
    <w:name w:val="page number"/>
    <w:rsid w:val="002154D3"/>
    <w:rPr>
      <w:rFonts w:cs="Times New Roman"/>
    </w:rPr>
  </w:style>
  <w:style w:type="character" w:customStyle="1" w:styleId="FooterChar">
    <w:name w:val="Footer Char"/>
    <w:basedOn w:val="DefaultParagraphFont"/>
    <w:link w:val="Footer"/>
    <w:uiPriority w:val="99"/>
    <w:rsid w:val="00F23E67"/>
  </w:style>
  <w:style w:type="character" w:customStyle="1" w:styleId="HeaderChar">
    <w:name w:val="Header Char"/>
    <w:basedOn w:val="DefaultParagraphFont"/>
    <w:link w:val="Header"/>
    <w:uiPriority w:val="99"/>
    <w:rsid w:val="005346F1"/>
  </w:style>
  <w:style w:type="character" w:styleId="Strong">
    <w:name w:val="Strong"/>
    <w:uiPriority w:val="22"/>
    <w:qFormat/>
    <w:rsid w:val="00771F0A"/>
    <w:rPr>
      <w:b/>
      <w:bCs/>
    </w:rPr>
  </w:style>
  <w:style w:type="character" w:customStyle="1" w:styleId="apple-converted-space">
    <w:name w:val="apple-converted-space"/>
    <w:basedOn w:val="DefaultParagraphFont"/>
    <w:rsid w:val="00771F0A"/>
  </w:style>
  <w:style w:type="paragraph" w:styleId="BalloonText">
    <w:name w:val="Balloon Text"/>
    <w:basedOn w:val="Normal"/>
    <w:link w:val="BalloonTextChar"/>
    <w:rsid w:val="00DA196E"/>
    <w:rPr>
      <w:rFonts w:ascii="Tahoma" w:hAnsi="Tahoma" w:cs="Tahoma"/>
      <w:sz w:val="16"/>
      <w:szCs w:val="16"/>
    </w:rPr>
  </w:style>
  <w:style w:type="character" w:customStyle="1" w:styleId="BalloonTextChar">
    <w:name w:val="Balloon Text Char"/>
    <w:basedOn w:val="DefaultParagraphFont"/>
    <w:link w:val="BalloonText"/>
    <w:rsid w:val="00DA196E"/>
    <w:rPr>
      <w:rFonts w:ascii="Tahoma" w:hAnsi="Tahoma" w:cs="Tahoma"/>
      <w:sz w:val="16"/>
      <w:szCs w:val="16"/>
    </w:rPr>
  </w:style>
  <w:style w:type="character" w:styleId="UnresolvedMention">
    <w:name w:val="Unresolved Mention"/>
    <w:basedOn w:val="DefaultParagraphFont"/>
    <w:uiPriority w:val="99"/>
    <w:semiHidden/>
    <w:unhideWhenUsed/>
    <w:rsid w:val="006659DC"/>
    <w:rPr>
      <w:color w:val="605E5C"/>
      <w:shd w:val="clear" w:color="auto" w:fill="E1DFDD"/>
    </w:rPr>
  </w:style>
  <w:style w:type="paragraph" w:styleId="ListParagraph">
    <w:name w:val="List Paragraph"/>
    <w:basedOn w:val="Normal"/>
    <w:uiPriority w:val="34"/>
    <w:qFormat/>
    <w:rsid w:val="00181D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91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akritidarshan.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rakritidarshan.com"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prakritidarsha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30996B390294BF4BCEDE3C2BDF11423"/>
        <w:category>
          <w:name w:val="General"/>
          <w:gallery w:val="placeholder"/>
        </w:category>
        <w:types>
          <w:type w:val="bbPlcHdr"/>
        </w:types>
        <w:behaviors>
          <w:behavior w:val="content"/>
        </w:behaviors>
        <w:guid w:val="{28265EB3-F076-4845-85A8-6813C4B05298}"/>
      </w:docPartPr>
      <w:docPartBody>
        <w:p w:rsidR="0032073D" w:rsidRDefault="0032073D" w:rsidP="0032073D">
          <w:pPr>
            <w:pStyle w:val="A30996B390294BF4BCEDE3C2BDF1142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073D"/>
    <w:rsid w:val="00116002"/>
    <w:rsid w:val="0032073D"/>
    <w:rsid w:val="00347A95"/>
    <w:rsid w:val="005427B1"/>
    <w:rsid w:val="005D4848"/>
    <w:rsid w:val="00765563"/>
    <w:rsid w:val="00844CE5"/>
    <w:rsid w:val="00847C93"/>
    <w:rsid w:val="008A387F"/>
    <w:rsid w:val="008A7B10"/>
    <w:rsid w:val="00907990"/>
    <w:rsid w:val="00A14D36"/>
    <w:rsid w:val="00A17475"/>
    <w:rsid w:val="00A5450A"/>
    <w:rsid w:val="00C5782F"/>
    <w:rsid w:val="00E2389D"/>
    <w:rsid w:val="00F00B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0996B390294BF4BCEDE3C2BDF11423">
    <w:name w:val="A30996B390294BF4BCEDE3C2BDF11423"/>
    <w:rsid w:val="003207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9115A-0DED-421D-AFE0-24844EAEC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401</Words>
  <Characters>7991</Characters>
  <Application>Microsoft Office Word</Application>
  <DocSecurity>8</DocSecurity>
  <Lines>66</Lines>
  <Paragraphs>18</Paragraphs>
  <ScaleCrop>false</ScaleCrop>
  <HeadingPairs>
    <vt:vector size="2" baseType="variant">
      <vt:variant>
        <vt:lpstr>Title</vt:lpstr>
      </vt:variant>
      <vt:variant>
        <vt:i4>1</vt:i4>
      </vt:variant>
    </vt:vector>
  </HeadingPairs>
  <TitlesOfParts>
    <vt:vector size="1" baseType="lpstr">
      <vt:lpstr>Water Pollution: A Growing Threat to Life and Environment</vt:lpstr>
    </vt:vector>
  </TitlesOfParts>
  <Company/>
  <LinksUpToDate>false</LinksUpToDate>
  <CharactersWithSpaces>9374</CharactersWithSpaces>
  <SharedDoc>false</SharedDoc>
  <HLinks>
    <vt:vector size="18" baseType="variant">
      <vt:variant>
        <vt:i4>6684729</vt:i4>
      </vt:variant>
      <vt:variant>
        <vt:i4>3</vt:i4>
      </vt:variant>
      <vt:variant>
        <vt:i4>0</vt:i4>
      </vt:variant>
      <vt:variant>
        <vt:i4>5</vt:i4>
      </vt:variant>
      <vt:variant>
        <vt:lpwstr>http://nl1.vnunet.com/news/1116995</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619240</vt:i4>
      </vt:variant>
      <vt:variant>
        <vt:i4>0</vt:i4>
      </vt:variant>
      <vt:variant>
        <vt:i4>0</vt:i4>
      </vt:variant>
      <vt:variant>
        <vt:i4>5</vt:i4>
      </vt:variant>
      <vt:variant>
        <vt:lpwstr>D:\IJSR Website\www.ijs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Pollution: A Growing Threat to Life and Environment</dc:title>
  <dc:creator>Plastic Pollution: A Global Environmental Crisis and Pathways to Sustainable Solutions</dc:creator>
  <cp:keywords>International Journal of Science and Research (IJSR)</cp:keywords>
  <cp:lastModifiedBy>Bala DATT</cp:lastModifiedBy>
  <cp:revision>3</cp:revision>
  <cp:lastPrinted>2025-08-13T05:32:00Z</cp:lastPrinted>
  <dcterms:created xsi:type="dcterms:W3CDTF">2025-08-25T10:03:00Z</dcterms:created>
  <dcterms:modified xsi:type="dcterms:W3CDTF">2025-08-25T10:15:00Z</dcterms:modified>
</cp:coreProperties>
</file>